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E54B78" w14:textId="4F2C334E" w:rsidR="00667037" w:rsidRDefault="00667037" w:rsidP="00A620AB">
      <w:pPr>
        <w:pStyle w:val="BodyTextKeep"/>
        <w:rPr>
          <w:rFonts w:asciiTheme="majorBidi" w:hAnsiTheme="majorBidi" w:cstheme="majorBidi"/>
          <w:sz w:val="20"/>
        </w:rPr>
      </w:pPr>
      <w:r>
        <w:rPr>
          <w:rFonts w:asciiTheme="majorBidi" w:hAnsiTheme="majorBidi" w:cstheme="majorBidi"/>
          <w:sz w:val="20"/>
        </w:rPr>
        <w:t>Tables</w:t>
      </w:r>
      <w:bookmarkStart w:id="0" w:name="_GoBack"/>
      <w:bookmarkEnd w:id="0"/>
    </w:p>
    <w:p w14:paraId="2E0BA77F" w14:textId="77777777" w:rsidR="00667037" w:rsidRDefault="00667037" w:rsidP="00A620AB">
      <w:pPr>
        <w:pStyle w:val="BodyTextKeep"/>
        <w:rPr>
          <w:rFonts w:asciiTheme="majorBidi" w:hAnsiTheme="majorBidi" w:cstheme="majorBidi"/>
          <w:sz w:val="20"/>
        </w:rPr>
      </w:pPr>
    </w:p>
    <w:p w14:paraId="7734AF2E" w14:textId="6263E9C2" w:rsidR="00DD1F32" w:rsidRPr="005A77E6" w:rsidRDefault="00A620AB" w:rsidP="00A620AB">
      <w:pPr>
        <w:pStyle w:val="BodyTextKeep"/>
        <w:rPr>
          <w:rFonts w:asciiTheme="majorBidi" w:hAnsiTheme="majorBidi" w:cstheme="majorBidi"/>
          <w:i/>
          <w:iCs/>
          <w:sz w:val="20"/>
        </w:rPr>
      </w:pPr>
      <w:r>
        <w:rPr>
          <w:rFonts w:asciiTheme="majorBidi" w:hAnsiTheme="majorBidi" w:cstheme="majorBidi"/>
          <w:sz w:val="20"/>
        </w:rPr>
        <w:t>Table 1.</w:t>
      </w:r>
      <w:r w:rsidR="00DD1F32" w:rsidRPr="000B1E78">
        <w:rPr>
          <w:rFonts w:asciiTheme="majorBidi" w:hAnsiTheme="majorBidi" w:cstheme="majorBidi"/>
          <w:sz w:val="20"/>
        </w:rPr>
        <w:t xml:space="preserve"> </w:t>
      </w:r>
      <w:r w:rsidR="00172C2B" w:rsidRPr="00A620AB">
        <w:rPr>
          <w:rFonts w:asciiTheme="majorBidi" w:hAnsiTheme="majorBidi" w:cstheme="majorBidi"/>
          <w:i/>
          <w:iCs/>
          <w:sz w:val="20"/>
        </w:rPr>
        <w:t>Students ‘perception towards existing method of orientation</w:t>
      </w:r>
    </w:p>
    <w:tbl>
      <w:tblPr>
        <w:tblStyle w:val="GridTable4-Accent3"/>
        <w:tblW w:w="0" w:type="auto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36"/>
        <w:gridCol w:w="900"/>
        <w:gridCol w:w="900"/>
        <w:gridCol w:w="183"/>
        <w:gridCol w:w="810"/>
        <w:gridCol w:w="720"/>
        <w:gridCol w:w="877"/>
      </w:tblGrid>
      <w:tr w:rsidR="00DD1F32" w:rsidRPr="000B1E78" w14:paraId="4E967CAE" w14:textId="77777777" w:rsidTr="005225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auto"/>
              <w:left w:val="nil"/>
              <w:bottom w:val="single" w:sz="12" w:space="0" w:color="auto"/>
            </w:tcBorders>
            <w:shd w:val="clear" w:color="auto" w:fill="auto"/>
          </w:tcPr>
          <w:p w14:paraId="3B3162B6" w14:textId="77777777" w:rsidR="00DD1F32" w:rsidRPr="005A77E6" w:rsidRDefault="00DD1F32" w:rsidP="005225A2">
            <w:pPr>
              <w:pStyle w:val="BodyTextKeep"/>
              <w:spacing w:line="480" w:lineRule="auto"/>
              <w:jc w:val="center"/>
              <w:rPr>
                <w:rFonts w:asciiTheme="majorBidi" w:hAnsiTheme="majorBidi" w:cstheme="majorBidi"/>
                <w:color w:val="auto"/>
                <w:szCs w:val="18"/>
              </w:rPr>
            </w:pPr>
            <w:r w:rsidRPr="005A77E6">
              <w:rPr>
                <w:rFonts w:asciiTheme="majorBidi" w:hAnsiTheme="majorBidi" w:cstheme="majorBidi"/>
                <w:color w:val="auto"/>
                <w:szCs w:val="18"/>
              </w:rPr>
              <w:t>Statement</w:t>
            </w:r>
          </w:p>
        </w:tc>
        <w:tc>
          <w:tcPr>
            <w:tcW w:w="90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70A4A247" w14:textId="77777777" w:rsidR="00DD1F32" w:rsidRPr="005A77E6" w:rsidRDefault="00DD1F32" w:rsidP="005225A2">
            <w:pPr>
              <w:pStyle w:val="BodyTextKeep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Cs w:val="18"/>
              </w:rPr>
            </w:pPr>
            <w:r w:rsidRPr="005A77E6">
              <w:rPr>
                <w:rFonts w:asciiTheme="majorBidi" w:hAnsiTheme="majorBidi" w:cstheme="majorBidi"/>
                <w:color w:val="auto"/>
                <w:szCs w:val="18"/>
              </w:rPr>
              <w:t>Strongly Disagree</w:t>
            </w:r>
          </w:p>
        </w:tc>
        <w:tc>
          <w:tcPr>
            <w:tcW w:w="1085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76F2668A" w14:textId="77777777" w:rsidR="00DD1F32" w:rsidRPr="005A77E6" w:rsidRDefault="00DD1F32" w:rsidP="005225A2">
            <w:pPr>
              <w:pStyle w:val="BodyTextKeep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Cs w:val="18"/>
              </w:rPr>
            </w:pPr>
            <w:r w:rsidRPr="005A77E6">
              <w:rPr>
                <w:rFonts w:asciiTheme="majorBidi" w:hAnsiTheme="majorBidi" w:cstheme="majorBidi"/>
                <w:color w:val="auto"/>
                <w:szCs w:val="18"/>
              </w:rPr>
              <w:t>Disagree</w:t>
            </w:r>
          </w:p>
        </w:tc>
        <w:tc>
          <w:tcPr>
            <w:tcW w:w="8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4C54B9F0" w14:textId="77777777" w:rsidR="00DD1F32" w:rsidRPr="005A77E6" w:rsidRDefault="00DD1F32" w:rsidP="005225A2">
            <w:pPr>
              <w:pStyle w:val="BodyTextKeep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Cs w:val="18"/>
              </w:rPr>
            </w:pPr>
            <w:r w:rsidRPr="005A77E6">
              <w:rPr>
                <w:rFonts w:asciiTheme="majorBidi" w:hAnsiTheme="majorBidi" w:cstheme="majorBidi"/>
                <w:color w:val="auto"/>
                <w:szCs w:val="18"/>
              </w:rPr>
              <w:t>Neutral</w:t>
            </w:r>
          </w:p>
        </w:tc>
        <w:tc>
          <w:tcPr>
            <w:tcW w:w="72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696E0520" w14:textId="77777777" w:rsidR="00DD1F32" w:rsidRPr="005A77E6" w:rsidRDefault="00DD1F32" w:rsidP="005225A2">
            <w:pPr>
              <w:pStyle w:val="BodyTextKeep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Cs w:val="18"/>
              </w:rPr>
            </w:pPr>
            <w:r w:rsidRPr="005A77E6">
              <w:rPr>
                <w:rFonts w:asciiTheme="majorBidi" w:hAnsiTheme="majorBidi" w:cstheme="majorBidi"/>
                <w:color w:val="auto"/>
                <w:szCs w:val="18"/>
              </w:rPr>
              <w:t>Agree</w:t>
            </w:r>
          </w:p>
        </w:tc>
        <w:tc>
          <w:tcPr>
            <w:tcW w:w="826" w:type="dxa"/>
            <w:tcBorders>
              <w:top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3CC78DC4" w14:textId="77777777" w:rsidR="00DD1F32" w:rsidRPr="005A77E6" w:rsidRDefault="00DD1F32" w:rsidP="005225A2">
            <w:pPr>
              <w:pStyle w:val="BodyTextKeep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Cs w:val="18"/>
              </w:rPr>
            </w:pPr>
            <w:r w:rsidRPr="005A77E6">
              <w:rPr>
                <w:rFonts w:asciiTheme="majorBidi" w:hAnsiTheme="majorBidi" w:cstheme="majorBidi"/>
                <w:color w:val="auto"/>
                <w:szCs w:val="18"/>
              </w:rPr>
              <w:t>Strongly Agree</w:t>
            </w:r>
          </w:p>
        </w:tc>
      </w:tr>
      <w:tr w:rsidR="00DD1F32" w:rsidRPr="000B1E78" w14:paraId="2B4BAFC2" w14:textId="77777777" w:rsidTr="005225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E3A0F4D" w14:textId="1613BDE1" w:rsidR="00DD1F32" w:rsidRPr="005A77E6" w:rsidRDefault="00DD1F32" w:rsidP="00DD1F32">
            <w:pPr>
              <w:pStyle w:val="BodyTextKeep"/>
              <w:rPr>
                <w:rFonts w:asciiTheme="majorBidi" w:hAnsiTheme="majorBidi" w:cstheme="majorBidi"/>
                <w:b w:val="0"/>
                <w:bCs w:val="0"/>
                <w:i/>
                <w:iCs/>
                <w:szCs w:val="18"/>
              </w:rPr>
            </w:pPr>
            <w:r w:rsidRPr="005A77E6">
              <w:rPr>
                <w:rStyle w:val="freebirdanalyticsviewquestiontitle"/>
                <w:rFonts w:asciiTheme="majorBidi" w:hAnsiTheme="majorBidi" w:cstheme="majorBidi"/>
                <w:b w:val="0"/>
                <w:bCs w:val="0"/>
                <w:i/>
                <w:iCs/>
                <w:szCs w:val="18"/>
              </w:rPr>
              <w:t>Q1. The current lab orientation process is helpful.</w:t>
            </w:r>
          </w:p>
        </w:tc>
        <w:tc>
          <w:tcPr>
            <w:tcW w:w="900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1469F2FD" w14:textId="1313A2C2" w:rsidR="00DD1F32" w:rsidRPr="005A77E6" w:rsidRDefault="00A603C5" w:rsidP="005225A2">
            <w:pPr>
              <w:pStyle w:val="BodyTextKeep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Cs w:val="18"/>
              </w:rPr>
            </w:pPr>
            <w:r w:rsidRPr="005A77E6">
              <w:rPr>
                <w:rFonts w:asciiTheme="majorBidi" w:hAnsiTheme="majorBidi" w:cstheme="majorBidi"/>
                <w:szCs w:val="18"/>
              </w:rPr>
              <w:t>1</w:t>
            </w:r>
            <w:r w:rsidR="00DD1F32" w:rsidRPr="005A77E6">
              <w:rPr>
                <w:rFonts w:asciiTheme="majorBidi" w:hAnsiTheme="majorBidi" w:cstheme="majorBidi"/>
                <w:szCs w:val="18"/>
              </w:rPr>
              <w:t>5%</w:t>
            </w:r>
          </w:p>
        </w:tc>
        <w:tc>
          <w:tcPr>
            <w:tcW w:w="900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F9B8AAF" w14:textId="2B6C2467" w:rsidR="00DD1F32" w:rsidRPr="005A77E6" w:rsidRDefault="00A603C5" w:rsidP="005225A2">
            <w:pPr>
              <w:pStyle w:val="BodyTextKeep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Cs w:val="18"/>
              </w:rPr>
            </w:pPr>
            <w:r w:rsidRPr="005A77E6">
              <w:rPr>
                <w:rFonts w:asciiTheme="majorBidi" w:hAnsiTheme="majorBidi" w:cstheme="majorBidi"/>
                <w:szCs w:val="18"/>
              </w:rPr>
              <w:t>12</w:t>
            </w:r>
            <w:r w:rsidR="00DD1F32" w:rsidRPr="005A77E6">
              <w:rPr>
                <w:rFonts w:asciiTheme="majorBidi" w:hAnsiTheme="majorBidi" w:cstheme="majorBidi"/>
                <w:szCs w:val="18"/>
              </w:rPr>
              <w:t>%</w:t>
            </w:r>
          </w:p>
        </w:tc>
        <w:tc>
          <w:tcPr>
            <w:tcW w:w="995" w:type="dxa"/>
            <w:gridSpan w:val="2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4D242CF2" w14:textId="08338FF4" w:rsidR="00DD1F32" w:rsidRPr="005A77E6" w:rsidRDefault="00A603C5" w:rsidP="005225A2">
            <w:pPr>
              <w:pStyle w:val="BodyTextKeep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Cs w:val="18"/>
              </w:rPr>
            </w:pPr>
            <w:r w:rsidRPr="005A77E6">
              <w:rPr>
                <w:rFonts w:asciiTheme="majorBidi" w:hAnsiTheme="majorBidi" w:cstheme="majorBidi"/>
                <w:szCs w:val="18"/>
              </w:rPr>
              <w:t>28</w:t>
            </w:r>
            <w:r w:rsidR="00DD1F32" w:rsidRPr="005A77E6">
              <w:rPr>
                <w:rFonts w:asciiTheme="majorBidi" w:hAnsiTheme="majorBidi" w:cstheme="majorBidi"/>
                <w:szCs w:val="18"/>
              </w:rPr>
              <w:t>%</w:t>
            </w:r>
          </w:p>
        </w:tc>
        <w:tc>
          <w:tcPr>
            <w:tcW w:w="720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7FDD23CA" w14:textId="39B88AF5" w:rsidR="00DD1F32" w:rsidRPr="005A77E6" w:rsidRDefault="00A603C5" w:rsidP="005225A2">
            <w:pPr>
              <w:pStyle w:val="BodyTextKeep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Cs w:val="18"/>
              </w:rPr>
            </w:pPr>
            <w:r w:rsidRPr="005A77E6">
              <w:rPr>
                <w:rFonts w:asciiTheme="majorBidi" w:hAnsiTheme="majorBidi" w:cstheme="majorBidi"/>
                <w:szCs w:val="18"/>
              </w:rPr>
              <w:t>43</w:t>
            </w:r>
            <w:r w:rsidR="00DD1F32" w:rsidRPr="005A77E6">
              <w:rPr>
                <w:rFonts w:asciiTheme="majorBidi" w:hAnsiTheme="majorBidi" w:cstheme="majorBidi"/>
                <w:szCs w:val="18"/>
              </w:rPr>
              <w:t>%</w:t>
            </w:r>
          </w:p>
        </w:tc>
        <w:tc>
          <w:tcPr>
            <w:tcW w:w="826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61B30174" w14:textId="60CD23EF" w:rsidR="00DD1F32" w:rsidRPr="005A77E6" w:rsidRDefault="00A603C5" w:rsidP="005225A2">
            <w:pPr>
              <w:pStyle w:val="BodyTextKeep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Cs w:val="18"/>
              </w:rPr>
            </w:pPr>
            <w:r w:rsidRPr="005A77E6">
              <w:rPr>
                <w:rFonts w:asciiTheme="majorBidi" w:hAnsiTheme="majorBidi" w:cstheme="majorBidi"/>
                <w:szCs w:val="18"/>
              </w:rPr>
              <w:t>2</w:t>
            </w:r>
            <w:r w:rsidR="00DD1F32" w:rsidRPr="005A77E6">
              <w:rPr>
                <w:rFonts w:asciiTheme="majorBidi" w:hAnsiTheme="majorBidi" w:cstheme="majorBidi"/>
                <w:szCs w:val="18"/>
              </w:rPr>
              <w:t>%</w:t>
            </w:r>
          </w:p>
        </w:tc>
      </w:tr>
      <w:tr w:rsidR="00DD1F32" w:rsidRPr="000B1E78" w14:paraId="0E76879F" w14:textId="77777777" w:rsidTr="005225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auto"/>
            <w:vAlign w:val="center"/>
          </w:tcPr>
          <w:p w14:paraId="11A27F8B" w14:textId="3F7CD8FF" w:rsidR="00DD1F32" w:rsidRPr="005A77E6" w:rsidRDefault="00DD1F32" w:rsidP="00DD1F32">
            <w:pPr>
              <w:pStyle w:val="BodyTextKeep"/>
              <w:rPr>
                <w:rFonts w:asciiTheme="majorBidi" w:hAnsiTheme="majorBidi" w:cstheme="majorBidi"/>
                <w:b w:val="0"/>
                <w:bCs w:val="0"/>
                <w:i/>
                <w:iCs/>
                <w:szCs w:val="18"/>
              </w:rPr>
            </w:pPr>
            <w:r w:rsidRPr="005A77E6">
              <w:rPr>
                <w:rFonts w:asciiTheme="majorBidi" w:hAnsiTheme="majorBidi" w:cstheme="majorBidi"/>
                <w:b w:val="0"/>
                <w:bCs w:val="0"/>
                <w:i/>
                <w:iCs/>
                <w:szCs w:val="18"/>
              </w:rPr>
              <w:t>Q2. Current lab orientation process engaged me.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2203B7B6" w14:textId="799E2FFB" w:rsidR="00DD1F32" w:rsidRPr="005A77E6" w:rsidRDefault="001F4A23" w:rsidP="005225A2">
            <w:pPr>
              <w:pStyle w:val="BodyTextKeep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Cs w:val="18"/>
              </w:rPr>
            </w:pPr>
            <w:r w:rsidRPr="005A77E6">
              <w:rPr>
                <w:rFonts w:asciiTheme="majorBidi" w:hAnsiTheme="majorBidi" w:cstheme="majorBidi"/>
                <w:szCs w:val="18"/>
              </w:rPr>
              <w:t>9</w:t>
            </w:r>
            <w:r w:rsidR="00DD1F32" w:rsidRPr="005A77E6">
              <w:rPr>
                <w:rFonts w:asciiTheme="majorBidi" w:hAnsiTheme="majorBidi" w:cstheme="majorBidi"/>
                <w:szCs w:val="18"/>
              </w:rPr>
              <w:t>%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03AB8E26" w14:textId="3E754325" w:rsidR="00DD1F32" w:rsidRPr="005A77E6" w:rsidRDefault="001F4A23" w:rsidP="005225A2">
            <w:pPr>
              <w:pStyle w:val="BodyTextKeep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Cs w:val="18"/>
              </w:rPr>
            </w:pPr>
            <w:r w:rsidRPr="005A77E6">
              <w:rPr>
                <w:rFonts w:asciiTheme="majorBidi" w:hAnsiTheme="majorBidi" w:cstheme="majorBidi"/>
                <w:szCs w:val="18"/>
              </w:rPr>
              <w:t>19</w:t>
            </w:r>
            <w:r w:rsidR="00DD1F32" w:rsidRPr="005A77E6">
              <w:rPr>
                <w:rFonts w:asciiTheme="majorBidi" w:hAnsiTheme="majorBidi" w:cstheme="majorBidi"/>
                <w:szCs w:val="18"/>
              </w:rPr>
              <w:t>%</w:t>
            </w:r>
          </w:p>
        </w:tc>
        <w:tc>
          <w:tcPr>
            <w:tcW w:w="995" w:type="dxa"/>
            <w:gridSpan w:val="2"/>
            <w:shd w:val="clear" w:color="auto" w:fill="auto"/>
            <w:vAlign w:val="center"/>
          </w:tcPr>
          <w:p w14:paraId="6778F0CA" w14:textId="0F0A8948" w:rsidR="00DD1F32" w:rsidRPr="005A77E6" w:rsidRDefault="001F4A23" w:rsidP="005225A2">
            <w:pPr>
              <w:pStyle w:val="BodyTextKeep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Cs w:val="18"/>
              </w:rPr>
            </w:pPr>
            <w:r w:rsidRPr="005A77E6">
              <w:rPr>
                <w:rFonts w:asciiTheme="majorBidi" w:hAnsiTheme="majorBidi" w:cstheme="majorBidi"/>
                <w:szCs w:val="18"/>
              </w:rPr>
              <w:t>35</w:t>
            </w:r>
            <w:r w:rsidR="00DD1F32" w:rsidRPr="005A77E6">
              <w:rPr>
                <w:rFonts w:asciiTheme="majorBidi" w:hAnsiTheme="majorBidi" w:cstheme="majorBidi"/>
                <w:szCs w:val="18"/>
              </w:rPr>
              <w:t>%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5BA5CF0" w14:textId="33E178B9" w:rsidR="00DD1F32" w:rsidRPr="005A77E6" w:rsidRDefault="001F4A23" w:rsidP="005225A2">
            <w:pPr>
              <w:pStyle w:val="BodyTextKeep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Cs w:val="18"/>
              </w:rPr>
            </w:pPr>
            <w:r w:rsidRPr="005A77E6">
              <w:rPr>
                <w:rFonts w:asciiTheme="majorBidi" w:hAnsiTheme="majorBidi" w:cstheme="majorBidi"/>
                <w:szCs w:val="18"/>
              </w:rPr>
              <w:t>3</w:t>
            </w:r>
            <w:r w:rsidR="00DD1F32" w:rsidRPr="005A77E6">
              <w:rPr>
                <w:rFonts w:asciiTheme="majorBidi" w:hAnsiTheme="majorBidi" w:cstheme="majorBidi"/>
                <w:szCs w:val="18"/>
              </w:rPr>
              <w:t>5%</w:t>
            </w:r>
          </w:p>
        </w:tc>
        <w:tc>
          <w:tcPr>
            <w:tcW w:w="826" w:type="dxa"/>
            <w:shd w:val="clear" w:color="auto" w:fill="auto"/>
            <w:vAlign w:val="center"/>
          </w:tcPr>
          <w:p w14:paraId="798C17B6" w14:textId="045A201C" w:rsidR="00DD1F32" w:rsidRPr="005A77E6" w:rsidRDefault="00DD1F32" w:rsidP="001F4A23">
            <w:pPr>
              <w:pStyle w:val="BodyTextKeep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Cs w:val="18"/>
              </w:rPr>
            </w:pPr>
            <w:r w:rsidRPr="005A77E6">
              <w:rPr>
                <w:rFonts w:asciiTheme="majorBidi" w:hAnsiTheme="majorBidi" w:cstheme="majorBidi"/>
                <w:szCs w:val="18"/>
              </w:rPr>
              <w:t>2%</w:t>
            </w:r>
          </w:p>
        </w:tc>
      </w:tr>
      <w:tr w:rsidR="00DD1F32" w:rsidRPr="000B1E78" w14:paraId="6F010572" w14:textId="77777777" w:rsidTr="005225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auto"/>
            <w:vAlign w:val="center"/>
          </w:tcPr>
          <w:p w14:paraId="743DA4D1" w14:textId="5B10326B" w:rsidR="00DD1F32" w:rsidRPr="005A77E6" w:rsidRDefault="00DD1F32" w:rsidP="00343CC9">
            <w:pPr>
              <w:pStyle w:val="BodyTextKeep"/>
              <w:rPr>
                <w:rFonts w:asciiTheme="majorBidi" w:hAnsiTheme="majorBidi" w:cstheme="majorBidi"/>
                <w:b w:val="0"/>
                <w:bCs w:val="0"/>
                <w:i/>
                <w:iCs/>
                <w:szCs w:val="18"/>
              </w:rPr>
            </w:pPr>
            <w:r w:rsidRPr="005A77E6">
              <w:rPr>
                <w:rFonts w:asciiTheme="majorBidi" w:hAnsiTheme="majorBidi" w:cstheme="majorBidi"/>
                <w:b w:val="0"/>
                <w:bCs w:val="0"/>
                <w:i/>
                <w:iCs/>
                <w:szCs w:val="18"/>
              </w:rPr>
              <w:t xml:space="preserve">Q3. </w:t>
            </w:r>
            <w:r w:rsidR="00343CC9" w:rsidRPr="005A77E6">
              <w:rPr>
                <w:rFonts w:asciiTheme="majorBidi" w:hAnsiTheme="majorBidi" w:cstheme="majorBidi"/>
                <w:b w:val="0"/>
                <w:bCs w:val="0"/>
                <w:i/>
                <w:iCs/>
                <w:szCs w:val="18"/>
              </w:rPr>
              <w:t>I needed more explanation during lab orientation</w:t>
            </w:r>
            <w:r w:rsidRPr="005A77E6">
              <w:rPr>
                <w:rFonts w:asciiTheme="majorBidi" w:hAnsiTheme="majorBidi" w:cstheme="majorBidi"/>
                <w:b w:val="0"/>
                <w:bCs w:val="0"/>
                <w:i/>
                <w:iCs/>
                <w:szCs w:val="18"/>
              </w:rPr>
              <w:t>.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7BE8DFC2" w14:textId="5936E5EB" w:rsidR="00DD1F32" w:rsidRPr="005A77E6" w:rsidRDefault="00C32D92" w:rsidP="005225A2">
            <w:pPr>
              <w:pStyle w:val="BodyTextKeep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Cs w:val="18"/>
              </w:rPr>
            </w:pPr>
            <w:r w:rsidRPr="005A77E6">
              <w:rPr>
                <w:rFonts w:asciiTheme="majorBidi" w:hAnsiTheme="majorBidi" w:cstheme="majorBidi"/>
                <w:szCs w:val="18"/>
              </w:rPr>
              <w:t>4</w:t>
            </w:r>
            <w:r w:rsidR="00DD1F32" w:rsidRPr="005A77E6">
              <w:rPr>
                <w:rFonts w:asciiTheme="majorBidi" w:hAnsiTheme="majorBidi" w:cstheme="majorBidi"/>
                <w:szCs w:val="18"/>
              </w:rPr>
              <w:t>%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2FDCFCCE" w14:textId="760E18F9" w:rsidR="00DD1F32" w:rsidRPr="005A77E6" w:rsidRDefault="00C32D92" w:rsidP="005225A2">
            <w:pPr>
              <w:pStyle w:val="BodyTextKeep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Cs w:val="18"/>
              </w:rPr>
            </w:pPr>
            <w:r w:rsidRPr="005A77E6">
              <w:rPr>
                <w:rFonts w:asciiTheme="majorBidi" w:hAnsiTheme="majorBidi" w:cstheme="majorBidi"/>
                <w:szCs w:val="18"/>
              </w:rPr>
              <w:t>35</w:t>
            </w:r>
            <w:r w:rsidR="00DD1F32" w:rsidRPr="005A77E6">
              <w:rPr>
                <w:rFonts w:asciiTheme="majorBidi" w:hAnsiTheme="majorBidi" w:cstheme="majorBidi"/>
                <w:szCs w:val="18"/>
              </w:rPr>
              <w:t>%</w:t>
            </w:r>
          </w:p>
        </w:tc>
        <w:tc>
          <w:tcPr>
            <w:tcW w:w="995" w:type="dxa"/>
            <w:gridSpan w:val="2"/>
            <w:shd w:val="clear" w:color="auto" w:fill="auto"/>
            <w:vAlign w:val="center"/>
          </w:tcPr>
          <w:p w14:paraId="4BDB30E5" w14:textId="3742205F" w:rsidR="00DD1F32" w:rsidRPr="005A77E6" w:rsidRDefault="00C32D92" w:rsidP="005225A2">
            <w:pPr>
              <w:pStyle w:val="BodyTextKeep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Cs w:val="18"/>
              </w:rPr>
            </w:pPr>
            <w:r w:rsidRPr="005A77E6">
              <w:rPr>
                <w:rFonts w:asciiTheme="majorBidi" w:hAnsiTheme="majorBidi" w:cstheme="majorBidi"/>
                <w:szCs w:val="18"/>
              </w:rPr>
              <w:t>16</w:t>
            </w:r>
            <w:r w:rsidR="00DD1F32" w:rsidRPr="005A77E6">
              <w:rPr>
                <w:rFonts w:asciiTheme="majorBidi" w:hAnsiTheme="majorBidi" w:cstheme="majorBidi"/>
                <w:szCs w:val="18"/>
              </w:rPr>
              <w:t>%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2EF94AA" w14:textId="0942F921" w:rsidR="00DD1F32" w:rsidRPr="005A77E6" w:rsidRDefault="007B49E1" w:rsidP="007B49E1">
            <w:pPr>
              <w:pStyle w:val="BodyTextKeep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Cs w:val="18"/>
              </w:rPr>
            </w:pPr>
            <w:r w:rsidRPr="005A77E6">
              <w:rPr>
                <w:rFonts w:asciiTheme="majorBidi" w:hAnsiTheme="majorBidi" w:cstheme="majorBidi"/>
                <w:szCs w:val="18"/>
              </w:rPr>
              <w:t>33</w:t>
            </w:r>
            <w:r w:rsidR="00DD1F32" w:rsidRPr="005A77E6">
              <w:rPr>
                <w:rFonts w:asciiTheme="majorBidi" w:hAnsiTheme="majorBidi" w:cstheme="majorBidi"/>
                <w:szCs w:val="18"/>
              </w:rPr>
              <w:t>%</w:t>
            </w:r>
          </w:p>
        </w:tc>
        <w:tc>
          <w:tcPr>
            <w:tcW w:w="826" w:type="dxa"/>
            <w:shd w:val="clear" w:color="auto" w:fill="auto"/>
            <w:vAlign w:val="center"/>
          </w:tcPr>
          <w:p w14:paraId="2C26FE93" w14:textId="5A55C75F" w:rsidR="00DD1F32" w:rsidRPr="005A77E6" w:rsidRDefault="007B49E1" w:rsidP="005225A2">
            <w:pPr>
              <w:pStyle w:val="BodyTextKeep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Cs w:val="18"/>
              </w:rPr>
            </w:pPr>
            <w:r w:rsidRPr="005A77E6">
              <w:rPr>
                <w:rFonts w:asciiTheme="majorBidi" w:hAnsiTheme="majorBidi" w:cstheme="majorBidi"/>
                <w:szCs w:val="18"/>
              </w:rPr>
              <w:t>12</w:t>
            </w:r>
            <w:r w:rsidR="00DD1F32" w:rsidRPr="005A77E6">
              <w:rPr>
                <w:rFonts w:asciiTheme="majorBidi" w:hAnsiTheme="majorBidi" w:cstheme="majorBidi"/>
                <w:szCs w:val="18"/>
              </w:rPr>
              <w:t>%</w:t>
            </w:r>
          </w:p>
        </w:tc>
      </w:tr>
      <w:tr w:rsidR="00DD1F32" w:rsidRPr="000B1E78" w14:paraId="68ED2614" w14:textId="77777777" w:rsidTr="00A53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nil"/>
            </w:tcBorders>
            <w:shd w:val="clear" w:color="auto" w:fill="auto"/>
            <w:vAlign w:val="center"/>
          </w:tcPr>
          <w:p w14:paraId="153AE186" w14:textId="7179E3FD" w:rsidR="00DD1F32" w:rsidRPr="005A77E6" w:rsidRDefault="00DD1F32" w:rsidP="00343CC9">
            <w:pPr>
              <w:pStyle w:val="BodyTextKeep"/>
              <w:rPr>
                <w:rFonts w:asciiTheme="majorBidi" w:hAnsiTheme="majorBidi" w:cstheme="majorBidi"/>
                <w:b w:val="0"/>
                <w:bCs w:val="0"/>
                <w:i/>
                <w:iCs/>
                <w:szCs w:val="18"/>
              </w:rPr>
            </w:pPr>
            <w:r w:rsidRPr="005A77E6">
              <w:rPr>
                <w:rStyle w:val="freebirdanalyticsviewquestiontitle"/>
                <w:rFonts w:asciiTheme="majorBidi" w:hAnsiTheme="majorBidi" w:cstheme="majorBidi"/>
                <w:b w:val="0"/>
                <w:bCs w:val="0"/>
                <w:i/>
                <w:iCs/>
                <w:szCs w:val="18"/>
              </w:rPr>
              <w:t xml:space="preserve">Q4. </w:t>
            </w:r>
            <w:r w:rsidR="00343CC9" w:rsidRPr="005A77E6">
              <w:rPr>
                <w:rStyle w:val="freebirdanalyticsviewquestiontitle"/>
                <w:rFonts w:asciiTheme="majorBidi" w:hAnsiTheme="majorBidi" w:cstheme="majorBidi"/>
                <w:b w:val="0"/>
                <w:bCs w:val="0"/>
                <w:i/>
                <w:iCs/>
                <w:szCs w:val="18"/>
              </w:rPr>
              <w:t>I am satisfied with the lab orientation process</w:t>
            </w:r>
            <w:r w:rsidRPr="005A77E6">
              <w:rPr>
                <w:rStyle w:val="freebirdanalyticsviewquestiontitle"/>
                <w:rFonts w:asciiTheme="majorBidi" w:hAnsiTheme="majorBidi" w:cstheme="majorBidi"/>
                <w:b w:val="0"/>
                <w:bCs w:val="0"/>
                <w:i/>
                <w:iCs/>
                <w:szCs w:val="18"/>
              </w:rPr>
              <w:t>.</w:t>
            </w:r>
          </w:p>
        </w:tc>
        <w:tc>
          <w:tcPr>
            <w:tcW w:w="900" w:type="dxa"/>
            <w:tcBorders>
              <w:bottom w:val="nil"/>
            </w:tcBorders>
            <w:shd w:val="clear" w:color="auto" w:fill="auto"/>
            <w:vAlign w:val="center"/>
          </w:tcPr>
          <w:p w14:paraId="0EEA95F1" w14:textId="3598274B" w:rsidR="00DD1F32" w:rsidRPr="005A77E6" w:rsidRDefault="00C32D92" w:rsidP="005225A2">
            <w:pPr>
              <w:pStyle w:val="BodyTextKeep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Cs w:val="18"/>
              </w:rPr>
            </w:pPr>
            <w:r w:rsidRPr="005A77E6">
              <w:rPr>
                <w:rFonts w:asciiTheme="majorBidi" w:hAnsiTheme="majorBidi" w:cstheme="majorBidi"/>
                <w:szCs w:val="18"/>
              </w:rPr>
              <w:t>2</w:t>
            </w:r>
            <w:r w:rsidR="00DD1F32" w:rsidRPr="005A77E6">
              <w:rPr>
                <w:rFonts w:asciiTheme="majorBidi" w:hAnsiTheme="majorBidi" w:cstheme="majorBidi"/>
                <w:szCs w:val="18"/>
              </w:rPr>
              <w:t>%</w:t>
            </w:r>
          </w:p>
        </w:tc>
        <w:tc>
          <w:tcPr>
            <w:tcW w:w="900" w:type="dxa"/>
            <w:tcBorders>
              <w:bottom w:val="nil"/>
            </w:tcBorders>
            <w:shd w:val="clear" w:color="auto" w:fill="auto"/>
            <w:vAlign w:val="center"/>
          </w:tcPr>
          <w:p w14:paraId="5887043C" w14:textId="42DDFB01" w:rsidR="00DD1F32" w:rsidRPr="005A77E6" w:rsidRDefault="00C32D92" w:rsidP="005225A2">
            <w:pPr>
              <w:pStyle w:val="BodyTextKeep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Cs w:val="18"/>
              </w:rPr>
            </w:pPr>
            <w:r w:rsidRPr="005A77E6">
              <w:rPr>
                <w:rFonts w:asciiTheme="majorBidi" w:hAnsiTheme="majorBidi" w:cstheme="majorBidi"/>
                <w:szCs w:val="18"/>
              </w:rPr>
              <w:t>18</w:t>
            </w:r>
            <w:r w:rsidR="00DD1F32" w:rsidRPr="005A77E6">
              <w:rPr>
                <w:rFonts w:asciiTheme="majorBidi" w:hAnsiTheme="majorBidi" w:cstheme="majorBidi"/>
                <w:szCs w:val="18"/>
              </w:rPr>
              <w:t>%</w:t>
            </w:r>
          </w:p>
        </w:tc>
        <w:tc>
          <w:tcPr>
            <w:tcW w:w="995" w:type="dxa"/>
            <w:gridSpan w:val="2"/>
            <w:tcBorders>
              <w:bottom w:val="nil"/>
            </w:tcBorders>
            <w:shd w:val="clear" w:color="auto" w:fill="auto"/>
            <w:vAlign w:val="center"/>
          </w:tcPr>
          <w:p w14:paraId="4EBA48CA" w14:textId="5019DE2C" w:rsidR="00DD1F32" w:rsidRPr="005A77E6" w:rsidRDefault="00C32D92" w:rsidP="00C32D92">
            <w:pPr>
              <w:pStyle w:val="BodyTextKeep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Cs w:val="18"/>
              </w:rPr>
            </w:pPr>
            <w:r w:rsidRPr="005A77E6">
              <w:rPr>
                <w:rFonts w:asciiTheme="majorBidi" w:hAnsiTheme="majorBidi" w:cstheme="majorBidi"/>
                <w:szCs w:val="18"/>
              </w:rPr>
              <w:t>38</w:t>
            </w:r>
            <w:r w:rsidR="00DD1F32" w:rsidRPr="005A77E6">
              <w:rPr>
                <w:rFonts w:asciiTheme="majorBidi" w:hAnsiTheme="majorBidi" w:cstheme="majorBidi"/>
                <w:szCs w:val="18"/>
              </w:rPr>
              <w:t>%</w:t>
            </w:r>
          </w:p>
        </w:tc>
        <w:tc>
          <w:tcPr>
            <w:tcW w:w="720" w:type="dxa"/>
            <w:tcBorders>
              <w:bottom w:val="nil"/>
            </w:tcBorders>
            <w:shd w:val="clear" w:color="auto" w:fill="auto"/>
            <w:vAlign w:val="center"/>
          </w:tcPr>
          <w:p w14:paraId="5B8742CD" w14:textId="4A662760" w:rsidR="00DD1F32" w:rsidRPr="005A77E6" w:rsidRDefault="00C32D92" w:rsidP="00C32D92">
            <w:pPr>
              <w:pStyle w:val="BodyTextKeep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Cs w:val="18"/>
              </w:rPr>
            </w:pPr>
            <w:r w:rsidRPr="005A77E6">
              <w:rPr>
                <w:rFonts w:asciiTheme="majorBidi" w:hAnsiTheme="majorBidi" w:cstheme="majorBidi"/>
                <w:szCs w:val="18"/>
              </w:rPr>
              <w:t>40</w:t>
            </w:r>
            <w:r w:rsidR="00DD1F32" w:rsidRPr="005A77E6">
              <w:rPr>
                <w:rFonts w:asciiTheme="majorBidi" w:hAnsiTheme="majorBidi" w:cstheme="majorBidi"/>
                <w:szCs w:val="18"/>
              </w:rPr>
              <w:t>%</w:t>
            </w:r>
          </w:p>
        </w:tc>
        <w:tc>
          <w:tcPr>
            <w:tcW w:w="826" w:type="dxa"/>
            <w:tcBorders>
              <w:bottom w:val="nil"/>
            </w:tcBorders>
            <w:shd w:val="clear" w:color="auto" w:fill="auto"/>
            <w:vAlign w:val="center"/>
          </w:tcPr>
          <w:p w14:paraId="6F1A8F02" w14:textId="2C624E3C" w:rsidR="00DD1F32" w:rsidRPr="005A77E6" w:rsidRDefault="00C32D92" w:rsidP="005225A2">
            <w:pPr>
              <w:pStyle w:val="BodyTextKeep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Cs w:val="18"/>
              </w:rPr>
            </w:pPr>
            <w:r w:rsidRPr="005A77E6">
              <w:rPr>
                <w:rFonts w:asciiTheme="majorBidi" w:hAnsiTheme="majorBidi" w:cstheme="majorBidi"/>
                <w:szCs w:val="18"/>
              </w:rPr>
              <w:t>2</w:t>
            </w:r>
            <w:r w:rsidR="00DD1F32" w:rsidRPr="005A77E6">
              <w:rPr>
                <w:rFonts w:asciiTheme="majorBidi" w:hAnsiTheme="majorBidi" w:cstheme="majorBidi"/>
                <w:szCs w:val="18"/>
              </w:rPr>
              <w:t>%</w:t>
            </w:r>
          </w:p>
        </w:tc>
      </w:tr>
      <w:tr w:rsidR="00DD1F32" w:rsidRPr="000B1E78" w14:paraId="1E253EB2" w14:textId="77777777" w:rsidTr="00A53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6CDAABE6" w14:textId="3FD68EDF" w:rsidR="00DD1F32" w:rsidRPr="005A77E6" w:rsidRDefault="00DD1F32" w:rsidP="00343CC9">
            <w:pPr>
              <w:pStyle w:val="BodyTextKeep"/>
              <w:rPr>
                <w:rFonts w:asciiTheme="majorBidi" w:hAnsiTheme="majorBidi" w:cstheme="majorBidi"/>
                <w:b w:val="0"/>
                <w:bCs w:val="0"/>
                <w:i/>
                <w:iCs/>
                <w:szCs w:val="18"/>
              </w:rPr>
            </w:pPr>
            <w:r w:rsidRPr="005A77E6">
              <w:rPr>
                <w:rStyle w:val="freebirdanalyticsviewquestiontitle"/>
                <w:rFonts w:asciiTheme="majorBidi" w:hAnsiTheme="majorBidi" w:cstheme="majorBidi"/>
                <w:b w:val="0"/>
                <w:bCs w:val="0"/>
                <w:i/>
                <w:iCs/>
                <w:szCs w:val="18"/>
              </w:rPr>
              <w:t xml:space="preserve">Q5 </w:t>
            </w:r>
            <w:r w:rsidR="00343CC9" w:rsidRPr="005A77E6">
              <w:rPr>
                <w:rStyle w:val="freebirdanalyticsviewquestiontitle"/>
                <w:rFonts w:asciiTheme="majorBidi" w:hAnsiTheme="majorBidi" w:cstheme="majorBidi"/>
                <w:b w:val="0"/>
                <w:bCs w:val="0"/>
                <w:i/>
                <w:iCs/>
                <w:szCs w:val="18"/>
              </w:rPr>
              <w:t>Current lab orientation process needs improvement.</w:t>
            </w:r>
          </w:p>
        </w:tc>
        <w:tc>
          <w:tcPr>
            <w:tcW w:w="900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1C018035" w14:textId="77777777" w:rsidR="00DD1F32" w:rsidRPr="005A77E6" w:rsidRDefault="00DD1F32" w:rsidP="005225A2">
            <w:pPr>
              <w:pStyle w:val="BodyTextKeep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Cs w:val="18"/>
              </w:rPr>
            </w:pPr>
            <w:r w:rsidRPr="005A77E6">
              <w:rPr>
                <w:rFonts w:asciiTheme="majorBidi" w:hAnsiTheme="majorBidi" w:cstheme="majorBidi"/>
                <w:szCs w:val="18"/>
              </w:rPr>
              <w:t>0%</w:t>
            </w:r>
          </w:p>
        </w:tc>
        <w:tc>
          <w:tcPr>
            <w:tcW w:w="900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00A0293B" w14:textId="5D58C8B4" w:rsidR="00DD1F32" w:rsidRPr="005A77E6" w:rsidRDefault="00DD1F32" w:rsidP="000B4C9C">
            <w:pPr>
              <w:pStyle w:val="BodyTextKeep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Cs w:val="18"/>
              </w:rPr>
            </w:pPr>
            <w:r w:rsidRPr="005A77E6">
              <w:rPr>
                <w:rFonts w:asciiTheme="majorBidi" w:hAnsiTheme="majorBidi" w:cstheme="majorBidi"/>
                <w:szCs w:val="18"/>
              </w:rPr>
              <w:t>4%</w:t>
            </w:r>
          </w:p>
        </w:tc>
        <w:tc>
          <w:tcPr>
            <w:tcW w:w="995" w:type="dxa"/>
            <w:gridSpan w:val="2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1B5A63D9" w14:textId="7FCE5944" w:rsidR="00DD1F32" w:rsidRPr="005A77E6" w:rsidRDefault="000B4C9C" w:rsidP="005225A2">
            <w:pPr>
              <w:pStyle w:val="BodyTextKeep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Cs w:val="18"/>
              </w:rPr>
            </w:pPr>
            <w:r w:rsidRPr="005A77E6">
              <w:rPr>
                <w:rFonts w:asciiTheme="majorBidi" w:hAnsiTheme="majorBidi" w:cstheme="majorBidi"/>
                <w:szCs w:val="18"/>
              </w:rPr>
              <w:t>21</w:t>
            </w:r>
            <w:r w:rsidR="00DD1F32" w:rsidRPr="005A77E6">
              <w:rPr>
                <w:rFonts w:asciiTheme="majorBidi" w:hAnsiTheme="majorBidi" w:cstheme="majorBidi"/>
                <w:szCs w:val="18"/>
              </w:rPr>
              <w:t>%</w:t>
            </w:r>
          </w:p>
        </w:tc>
        <w:tc>
          <w:tcPr>
            <w:tcW w:w="720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75B54423" w14:textId="4BD0EDF9" w:rsidR="00DD1F32" w:rsidRPr="005A77E6" w:rsidRDefault="000B4C9C" w:rsidP="000B4C9C">
            <w:pPr>
              <w:pStyle w:val="BodyTextKeep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Cs w:val="18"/>
              </w:rPr>
            </w:pPr>
            <w:r w:rsidRPr="005A77E6">
              <w:rPr>
                <w:rFonts w:asciiTheme="majorBidi" w:hAnsiTheme="majorBidi" w:cstheme="majorBidi"/>
                <w:szCs w:val="18"/>
              </w:rPr>
              <w:t>45</w:t>
            </w:r>
            <w:r w:rsidR="00DD1F32" w:rsidRPr="005A77E6">
              <w:rPr>
                <w:rFonts w:asciiTheme="majorBidi" w:hAnsiTheme="majorBidi" w:cstheme="majorBidi"/>
                <w:szCs w:val="18"/>
              </w:rPr>
              <w:t>%</w:t>
            </w:r>
          </w:p>
        </w:tc>
        <w:tc>
          <w:tcPr>
            <w:tcW w:w="826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4603E2EB" w14:textId="17216E1E" w:rsidR="00DD1F32" w:rsidRPr="005A77E6" w:rsidRDefault="000B4C9C" w:rsidP="000B4C9C">
            <w:pPr>
              <w:pStyle w:val="BodyTextKeep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Cs w:val="18"/>
              </w:rPr>
            </w:pPr>
            <w:r w:rsidRPr="005A77E6">
              <w:rPr>
                <w:rFonts w:asciiTheme="majorBidi" w:hAnsiTheme="majorBidi" w:cstheme="majorBidi"/>
                <w:szCs w:val="18"/>
              </w:rPr>
              <w:t>30</w:t>
            </w:r>
            <w:r w:rsidR="00DD1F32" w:rsidRPr="005A77E6">
              <w:rPr>
                <w:rFonts w:asciiTheme="majorBidi" w:hAnsiTheme="majorBidi" w:cstheme="majorBidi"/>
                <w:szCs w:val="18"/>
              </w:rPr>
              <w:t>%</w:t>
            </w:r>
          </w:p>
        </w:tc>
      </w:tr>
    </w:tbl>
    <w:p w14:paraId="3F302224" w14:textId="77777777" w:rsidR="00420936" w:rsidRPr="000B1E78" w:rsidRDefault="00420936" w:rsidP="00420936">
      <w:pPr>
        <w:pStyle w:val="BodyTextKeep"/>
        <w:rPr>
          <w:rFonts w:asciiTheme="majorBidi" w:hAnsiTheme="majorBidi" w:cstheme="majorBidi"/>
          <w:sz w:val="20"/>
        </w:rPr>
      </w:pPr>
    </w:p>
    <w:p w14:paraId="358F26C9" w14:textId="520B5815" w:rsidR="002B2660" w:rsidRPr="00AB697E" w:rsidRDefault="00A620AB" w:rsidP="00A620AB">
      <w:pPr>
        <w:pStyle w:val="BodyTextKeep"/>
        <w:rPr>
          <w:rFonts w:asciiTheme="majorBidi" w:hAnsiTheme="majorBidi" w:cstheme="majorBidi"/>
          <w:sz w:val="20"/>
        </w:rPr>
      </w:pPr>
      <w:r>
        <w:rPr>
          <w:rFonts w:asciiTheme="majorBidi" w:hAnsiTheme="majorBidi" w:cstheme="majorBidi"/>
          <w:sz w:val="20"/>
        </w:rPr>
        <w:t>Table 2.</w:t>
      </w:r>
      <w:r w:rsidR="002B2660" w:rsidRPr="00AB697E">
        <w:rPr>
          <w:rFonts w:asciiTheme="majorBidi" w:hAnsiTheme="majorBidi" w:cstheme="majorBidi"/>
          <w:sz w:val="20"/>
        </w:rPr>
        <w:t xml:space="preserve"> </w:t>
      </w:r>
      <w:r w:rsidR="002B2660" w:rsidRPr="00C94E29">
        <w:rPr>
          <w:rFonts w:asciiTheme="majorBidi" w:hAnsiTheme="majorBidi" w:cstheme="majorBidi"/>
          <w:i/>
          <w:iCs/>
          <w:sz w:val="20"/>
        </w:rPr>
        <w:t xml:space="preserve">Application predesign </w:t>
      </w:r>
      <w:r w:rsidRPr="00C94E29">
        <w:rPr>
          <w:rFonts w:asciiTheme="majorBidi" w:hAnsiTheme="majorBidi" w:cstheme="majorBidi"/>
          <w:i/>
          <w:iCs/>
          <w:sz w:val="20"/>
        </w:rPr>
        <w:t>questionnai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7"/>
        <w:gridCol w:w="5459"/>
        <w:gridCol w:w="3100"/>
      </w:tblGrid>
      <w:tr w:rsidR="00A302FB" w:rsidRPr="000B1E78" w14:paraId="1998B60C" w14:textId="77777777" w:rsidTr="00A82F93">
        <w:tc>
          <w:tcPr>
            <w:tcW w:w="457" w:type="dxa"/>
          </w:tcPr>
          <w:p w14:paraId="585B5FA8" w14:textId="77777777" w:rsidR="00A302FB" w:rsidRPr="000B1E78" w:rsidRDefault="00A302FB" w:rsidP="005E7979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B1E78">
              <w:rPr>
                <w:rFonts w:asciiTheme="majorBidi" w:hAnsiTheme="majorBidi" w:cstheme="majorBidi"/>
                <w:sz w:val="16"/>
                <w:szCs w:val="16"/>
              </w:rPr>
              <w:t>Q5</w:t>
            </w:r>
          </w:p>
        </w:tc>
        <w:tc>
          <w:tcPr>
            <w:tcW w:w="5459" w:type="dxa"/>
          </w:tcPr>
          <w:p w14:paraId="4471A1EC" w14:textId="77777777" w:rsidR="00A302FB" w:rsidRPr="000B1E78" w:rsidRDefault="00A302FB" w:rsidP="005E7979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B1E78">
              <w:rPr>
                <w:rFonts w:asciiTheme="majorBidi" w:hAnsiTheme="majorBidi" w:cstheme="majorBidi"/>
                <w:sz w:val="16"/>
                <w:szCs w:val="16"/>
              </w:rPr>
              <w:t>Do you think an augmented reality application would help the lab orientation process?</w:t>
            </w:r>
          </w:p>
        </w:tc>
        <w:tc>
          <w:tcPr>
            <w:tcW w:w="3100" w:type="dxa"/>
          </w:tcPr>
          <w:p w14:paraId="565DB82B" w14:textId="77777777" w:rsidR="00A302FB" w:rsidRPr="000B1E78" w:rsidRDefault="00A302FB" w:rsidP="005E7979">
            <w:pPr>
              <w:jc w:val="left"/>
              <w:rPr>
                <w:rFonts w:asciiTheme="majorBidi" w:hAnsiTheme="majorBidi" w:cstheme="majorBidi"/>
                <w:sz w:val="16"/>
                <w:szCs w:val="16"/>
              </w:rPr>
            </w:pPr>
            <w:r w:rsidRPr="000B1E78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0B1E78">
              <w:rPr>
                <w:rFonts w:asciiTheme="majorBidi" w:hAnsiTheme="majorBidi" w:cstheme="majorBidi"/>
                <w:sz w:val="16"/>
                <w:szCs w:val="16"/>
              </w:rPr>
              <w:t xml:space="preserve">Strongly Disagree </w:t>
            </w:r>
            <w:r w:rsidRPr="000B1E78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0B1E78">
              <w:rPr>
                <w:rFonts w:asciiTheme="majorBidi" w:hAnsiTheme="majorBidi" w:cstheme="majorBidi"/>
                <w:sz w:val="16"/>
                <w:szCs w:val="16"/>
              </w:rPr>
              <w:t xml:space="preserve">Disagree </w:t>
            </w:r>
            <w:r w:rsidRPr="000B1E78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0B1E78">
              <w:rPr>
                <w:rFonts w:asciiTheme="majorBidi" w:hAnsiTheme="majorBidi" w:cstheme="majorBidi"/>
                <w:sz w:val="16"/>
                <w:szCs w:val="16"/>
              </w:rPr>
              <w:t xml:space="preserve">Neutral </w:t>
            </w:r>
          </w:p>
          <w:p w14:paraId="646F36DD" w14:textId="77777777" w:rsidR="00A302FB" w:rsidRPr="000B1E78" w:rsidRDefault="00A302FB" w:rsidP="005E7979">
            <w:pPr>
              <w:jc w:val="left"/>
              <w:rPr>
                <w:rFonts w:asciiTheme="majorBidi" w:hAnsiTheme="majorBidi" w:cstheme="majorBidi"/>
                <w:sz w:val="16"/>
                <w:szCs w:val="16"/>
              </w:rPr>
            </w:pPr>
            <w:r w:rsidRPr="000B1E78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0B1E78">
              <w:rPr>
                <w:rFonts w:asciiTheme="majorBidi" w:hAnsiTheme="majorBidi" w:cstheme="majorBidi"/>
                <w:sz w:val="16"/>
                <w:szCs w:val="16"/>
              </w:rPr>
              <w:t xml:space="preserve">Agree </w:t>
            </w:r>
            <w:r w:rsidRPr="000B1E78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0B1E78">
              <w:rPr>
                <w:rFonts w:asciiTheme="majorBidi" w:hAnsiTheme="majorBidi" w:cstheme="majorBidi"/>
                <w:sz w:val="16"/>
                <w:szCs w:val="16"/>
              </w:rPr>
              <w:t>Strongly Agree</w:t>
            </w:r>
          </w:p>
        </w:tc>
      </w:tr>
      <w:tr w:rsidR="00A302FB" w:rsidRPr="000B1E78" w14:paraId="41C9C6C6" w14:textId="77777777" w:rsidTr="00A82F93">
        <w:tc>
          <w:tcPr>
            <w:tcW w:w="457" w:type="dxa"/>
          </w:tcPr>
          <w:p w14:paraId="128CA435" w14:textId="77777777" w:rsidR="00A302FB" w:rsidRPr="000B1E78" w:rsidRDefault="00A302FB" w:rsidP="005E7979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B1E78">
              <w:rPr>
                <w:rFonts w:asciiTheme="majorBidi" w:hAnsiTheme="majorBidi" w:cstheme="majorBidi"/>
                <w:sz w:val="16"/>
                <w:szCs w:val="16"/>
              </w:rPr>
              <w:t>Q6</w:t>
            </w:r>
          </w:p>
        </w:tc>
        <w:tc>
          <w:tcPr>
            <w:tcW w:w="5459" w:type="dxa"/>
          </w:tcPr>
          <w:p w14:paraId="3884416C" w14:textId="77777777" w:rsidR="00A302FB" w:rsidRPr="000B1E78" w:rsidRDefault="00A302FB" w:rsidP="005E7979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B1E78">
              <w:rPr>
                <w:rFonts w:asciiTheme="majorBidi" w:hAnsiTheme="majorBidi" w:cstheme="majorBidi"/>
                <w:sz w:val="16"/>
                <w:szCs w:val="16"/>
              </w:rPr>
              <w:t>Do you think videos would be helpful in an augmented reality application?</w:t>
            </w:r>
          </w:p>
        </w:tc>
        <w:tc>
          <w:tcPr>
            <w:tcW w:w="3100" w:type="dxa"/>
          </w:tcPr>
          <w:p w14:paraId="44CEA09B" w14:textId="77777777" w:rsidR="00A302FB" w:rsidRPr="000B1E78" w:rsidRDefault="00A302FB" w:rsidP="005E7979">
            <w:pPr>
              <w:jc w:val="left"/>
              <w:rPr>
                <w:rFonts w:asciiTheme="majorBidi" w:hAnsiTheme="majorBidi" w:cstheme="majorBidi"/>
                <w:sz w:val="16"/>
                <w:szCs w:val="16"/>
              </w:rPr>
            </w:pPr>
            <w:r w:rsidRPr="000B1E78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0B1E78">
              <w:rPr>
                <w:rFonts w:asciiTheme="majorBidi" w:hAnsiTheme="majorBidi" w:cstheme="majorBidi"/>
                <w:sz w:val="16"/>
                <w:szCs w:val="16"/>
              </w:rPr>
              <w:t xml:space="preserve">Strongly Disagree </w:t>
            </w:r>
            <w:r w:rsidRPr="000B1E78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0B1E78">
              <w:rPr>
                <w:rFonts w:asciiTheme="majorBidi" w:hAnsiTheme="majorBidi" w:cstheme="majorBidi"/>
                <w:sz w:val="16"/>
                <w:szCs w:val="16"/>
              </w:rPr>
              <w:t xml:space="preserve">Disagree </w:t>
            </w:r>
            <w:r w:rsidRPr="000B1E78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0B1E78">
              <w:rPr>
                <w:rFonts w:asciiTheme="majorBidi" w:hAnsiTheme="majorBidi" w:cstheme="majorBidi"/>
                <w:sz w:val="16"/>
                <w:szCs w:val="16"/>
              </w:rPr>
              <w:t xml:space="preserve">Neutral </w:t>
            </w:r>
          </w:p>
          <w:p w14:paraId="45F42204" w14:textId="77777777" w:rsidR="00A302FB" w:rsidRPr="000B1E78" w:rsidRDefault="00A302FB" w:rsidP="005E7979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B1E78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0B1E78">
              <w:rPr>
                <w:rFonts w:asciiTheme="majorBidi" w:hAnsiTheme="majorBidi" w:cstheme="majorBidi"/>
                <w:sz w:val="16"/>
                <w:szCs w:val="16"/>
              </w:rPr>
              <w:t xml:space="preserve">Agree </w:t>
            </w:r>
            <w:r w:rsidRPr="000B1E78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0B1E78">
              <w:rPr>
                <w:rFonts w:asciiTheme="majorBidi" w:hAnsiTheme="majorBidi" w:cstheme="majorBidi"/>
                <w:sz w:val="16"/>
                <w:szCs w:val="16"/>
              </w:rPr>
              <w:t>Strongly Agree</w:t>
            </w:r>
          </w:p>
        </w:tc>
      </w:tr>
      <w:tr w:rsidR="00A302FB" w:rsidRPr="000B1E78" w14:paraId="4DB82E5C" w14:textId="77777777" w:rsidTr="00A82F93">
        <w:tc>
          <w:tcPr>
            <w:tcW w:w="457" w:type="dxa"/>
          </w:tcPr>
          <w:p w14:paraId="74DB732B" w14:textId="77777777" w:rsidR="00A302FB" w:rsidRPr="000B1E78" w:rsidRDefault="00A302FB" w:rsidP="005E7979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B1E78">
              <w:rPr>
                <w:rFonts w:asciiTheme="majorBidi" w:hAnsiTheme="majorBidi" w:cstheme="majorBidi"/>
                <w:sz w:val="16"/>
                <w:szCs w:val="16"/>
              </w:rPr>
              <w:t>Q7</w:t>
            </w:r>
          </w:p>
        </w:tc>
        <w:tc>
          <w:tcPr>
            <w:tcW w:w="5459" w:type="dxa"/>
          </w:tcPr>
          <w:p w14:paraId="21DE1F46" w14:textId="77777777" w:rsidR="00A302FB" w:rsidRPr="000B1E78" w:rsidRDefault="00A302FB" w:rsidP="005E7979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B1E78">
              <w:rPr>
                <w:rFonts w:asciiTheme="majorBidi" w:hAnsiTheme="majorBidi" w:cstheme="majorBidi"/>
                <w:sz w:val="16"/>
                <w:szCs w:val="16"/>
              </w:rPr>
              <w:t>Would a tutorial be useful to explain how does the application work?</w:t>
            </w:r>
          </w:p>
        </w:tc>
        <w:tc>
          <w:tcPr>
            <w:tcW w:w="3100" w:type="dxa"/>
          </w:tcPr>
          <w:p w14:paraId="61629493" w14:textId="77777777" w:rsidR="00A302FB" w:rsidRPr="000B1E78" w:rsidRDefault="00A302FB" w:rsidP="005E7979">
            <w:pPr>
              <w:jc w:val="left"/>
              <w:rPr>
                <w:rFonts w:asciiTheme="majorBidi" w:hAnsiTheme="majorBidi" w:cstheme="majorBidi"/>
                <w:sz w:val="16"/>
                <w:szCs w:val="16"/>
              </w:rPr>
            </w:pPr>
            <w:r w:rsidRPr="000B1E78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0B1E78">
              <w:rPr>
                <w:rFonts w:asciiTheme="majorBidi" w:hAnsiTheme="majorBidi" w:cstheme="majorBidi"/>
                <w:sz w:val="16"/>
                <w:szCs w:val="16"/>
              </w:rPr>
              <w:t xml:space="preserve">Strongly Disagree </w:t>
            </w:r>
            <w:r w:rsidRPr="000B1E78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0B1E78">
              <w:rPr>
                <w:rFonts w:asciiTheme="majorBidi" w:hAnsiTheme="majorBidi" w:cstheme="majorBidi"/>
                <w:sz w:val="16"/>
                <w:szCs w:val="16"/>
              </w:rPr>
              <w:t xml:space="preserve">Disagree </w:t>
            </w:r>
            <w:r w:rsidRPr="000B1E78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0B1E78">
              <w:rPr>
                <w:rFonts w:asciiTheme="majorBidi" w:hAnsiTheme="majorBidi" w:cstheme="majorBidi"/>
                <w:sz w:val="16"/>
                <w:szCs w:val="16"/>
              </w:rPr>
              <w:t xml:space="preserve">Neutral </w:t>
            </w:r>
          </w:p>
          <w:p w14:paraId="1DEAA492" w14:textId="77777777" w:rsidR="00A302FB" w:rsidRPr="000B1E78" w:rsidRDefault="00A302FB" w:rsidP="005E7979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B1E78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0B1E78">
              <w:rPr>
                <w:rFonts w:asciiTheme="majorBidi" w:hAnsiTheme="majorBidi" w:cstheme="majorBidi"/>
                <w:sz w:val="16"/>
                <w:szCs w:val="16"/>
              </w:rPr>
              <w:t xml:space="preserve">Agree </w:t>
            </w:r>
            <w:r w:rsidRPr="000B1E78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0B1E78">
              <w:rPr>
                <w:rFonts w:asciiTheme="majorBidi" w:hAnsiTheme="majorBidi" w:cstheme="majorBidi"/>
                <w:sz w:val="16"/>
                <w:szCs w:val="16"/>
              </w:rPr>
              <w:t>Strongly Agree</w:t>
            </w:r>
          </w:p>
        </w:tc>
      </w:tr>
      <w:tr w:rsidR="00A302FB" w:rsidRPr="000B1E78" w14:paraId="2B7AC9E9" w14:textId="77777777" w:rsidTr="00A82F93">
        <w:tc>
          <w:tcPr>
            <w:tcW w:w="457" w:type="dxa"/>
          </w:tcPr>
          <w:p w14:paraId="2DD7578A" w14:textId="77777777" w:rsidR="00A302FB" w:rsidRPr="000B1E78" w:rsidRDefault="00A302FB" w:rsidP="005E7979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B1E78">
              <w:rPr>
                <w:rFonts w:asciiTheme="majorBidi" w:hAnsiTheme="majorBidi" w:cstheme="majorBidi"/>
                <w:sz w:val="16"/>
                <w:szCs w:val="16"/>
              </w:rPr>
              <w:t>Q8</w:t>
            </w:r>
          </w:p>
        </w:tc>
        <w:tc>
          <w:tcPr>
            <w:tcW w:w="5459" w:type="dxa"/>
          </w:tcPr>
          <w:p w14:paraId="394613FD" w14:textId="77777777" w:rsidR="00A302FB" w:rsidRPr="000B1E78" w:rsidRDefault="00A302FB" w:rsidP="005E7979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B1E78">
              <w:rPr>
                <w:rFonts w:asciiTheme="majorBidi" w:hAnsiTheme="majorBidi" w:cstheme="majorBidi"/>
                <w:sz w:val="16"/>
                <w:szCs w:val="16"/>
              </w:rPr>
              <w:t>Do you think an interactive screen explaining the uses of buttons in equipment would be helpful?</w:t>
            </w:r>
          </w:p>
        </w:tc>
        <w:tc>
          <w:tcPr>
            <w:tcW w:w="3100" w:type="dxa"/>
          </w:tcPr>
          <w:p w14:paraId="507995FE" w14:textId="77777777" w:rsidR="00A302FB" w:rsidRPr="000B1E78" w:rsidRDefault="00A302FB" w:rsidP="005E7979">
            <w:pPr>
              <w:jc w:val="left"/>
              <w:rPr>
                <w:rFonts w:asciiTheme="majorBidi" w:hAnsiTheme="majorBidi" w:cstheme="majorBidi"/>
                <w:sz w:val="16"/>
                <w:szCs w:val="16"/>
              </w:rPr>
            </w:pPr>
            <w:r w:rsidRPr="000B1E78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0B1E78">
              <w:rPr>
                <w:rFonts w:asciiTheme="majorBidi" w:hAnsiTheme="majorBidi" w:cstheme="majorBidi"/>
                <w:sz w:val="16"/>
                <w:szCs w:val="16"/>
              </w:rPr>
              <w:t xml:space="preserve">Strongly Disagree </w:t>
            </w:r>
            <w:r w:rsidRPr="000B1E78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0B1E78">
              <w:rPr>
                <w:rFonts w:asciiTheme="majorBidi" w:hAnsiTheme="majorBidi" w:cstheme="majorBidi"/>
                <w:sz w:val="16"/>
                <w:szCs w:val="16"/>
              </w:rPr>
              <w:t xml:space="preserve">Disagree </w:t>
            </w:r>
            <w:r w:rsidRPr="000B1E78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0B1E78">
              <w:rPr>
                <w:rFonts w:asciiTheme="majorBidi" w:hAnsiTheme="majorBidi" w:cstheme="majorBidi"/>
                <w:sz w:val="16"/>
                <w:szCs w:val="16"/>
              </w:rPr>
              <w:t xml:space="preserve">Neutral </w:t>
            </w:r>
          </w:p>
          <w:p w14:paraId="637C1D3E" w14:textId="77777777" w:rsidR="00A302FB" w:rsidRPr="000B1E78" w:rsidRDefault="00A302FB" w:rsidP="005E7979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B1E78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0B1E78">
              <w:rPr>
                <w:rFonts w:asciiTheme="majorBidi" w:hAnsiTheme="majorBidi" w:cstheme="majorBidi"/>
                <w:sz w:val="16"/>
                <w:szCs w:val="16"/>
              </w:rPr>
              <w:t xml:space="preserve">Agree </w:t>
            </w:r>
            <w:r w:rsidRPr="000B1E78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0B1E78">
              <w:rPr>
                <w:rFonts w:asciiTheme="majorBidi" w:hAnsiTheme="majorBidi" w:cstheme="majorBidi"/>
                <w:sz w:val="16"/>
                <w:szCs w:val="16"/>
              </w:rPr>
              <w:t>Strongly Agree</w:t>
            </w:r>
          </w:p>
        </w:tc>
      </w:tr>
      <w:tr w:rsidR="00A302FB" w:rsidRPr="000B1E78" w14:paraId="67A65374" w14:textId="77777777" w:rsidTr="00A82F93">
        <w:tc>
          <w:tcPr>
            <w:tcW w:w="457" w:type="dxa"/>
          </w:tcPr>
          <w:p w14:paraId="20A0C930" w14:textId="77777777" w:rsidR="00A302FB" w:rsidRPr="000B1E78" w:rsidRDefault="00A302FB" w:rsidP="005E7979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B1E78">
              <w:rPr>
                <w:rFonts w:asciiTheme="majorBidi" w:hAnsiTheme="majorBidi" w:cstheme="majorBidi"/>
                <w:sz w:val="16"/>
                <w:szCs w:val="16"/>
              </w:rPr>
              <w:t>Q9</w:t>
            </w:r>
          </w:p>
        </w:tc>
        <w:tc>
          <w:tcPr>
            <w:tcW w:w="5459" w:type="dxa"/>
          </w:tcPr>
          <w:p w14:paraId="5352EC3C" w14:textId="77777777" w:rsidR="00A302FB" w:rsidRPr="000B1E78" w:rsidRDefault="00A302FB" w:rsidP="005E7979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B1E78">
              <w:rPr>
                <w:rFonts w:asciiTheme="majorBidi" w:hAnsiTheme="majorBidi" w:cstheme="majorBidi"/>
                <w:sz w:val="16"/>
                <w:szCs w:val="16"/>
              </w:rPr>
              <w:t>Do you think a short quiz after each activity would help enhance your understanding?</w:t>
            </w:r>
          </w:p>
        </w:tc>
        <w:tc>
          <w:tcPr>
            <w:tcW w:w="3100" w:type="dxa"/>
          </w:tcPr>
          <w:p w14:paraId="2F3DA3AC" w14:textId="77777777" w:rsidR="00A302FB" w:rsidRPr="000B1E78" w:rsidRDefault="00A302FB" w:rsidP="005E7979">
            <w:pPr>
              <w:jc w:val="left"/>
              <w:rPr>
                <w:rFonts w:asciiTheme="majorBidi" w:hAnsiTheme="majorBidi" w:cstheme="majorBidi"/>
                <w:sz w:val="16"/>
                <w:szCs w:val="16"/>
              </w:rPr>
            </w:pPr>
            <w:r w:rsidRPr="000B1E78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0B1E78">
              <w:rPr>
                <w:rFonts w:asciiTheme="majorBidi" w:hAnsiTheme="majorBidi" w:cstheme="majorBidi"/>
                <w:sz w:val="16"/>
                <w:szCs w:val="16"/>
              </w:rPr>
              <w:t xml:space="preserve">Strongly Disagree </w:t>
            </w:r>
            <w:r w:rsidRPr="000B1E78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0B1E78">
              <w:rPr>
                <w:rFonts w:asciiTheme="majorBidi" w:hAnsiTheme="majorBidi" w:cstheme="majorBidi"/>
                <w:sz w:val="16"/>
                <w:szCs w:val="16"/>
              </w:rPr>
              <w:t xml:space="preserve">Disagree </w:t>
            </w:r>
            <w:r w:rsidRPr="000B1E78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0B1E78">
              <w:rPr>
                <w:rFonts w:asciiTheme="majorBidi" w:hAnsiTheme="majorBidi" w:cstheme="majorBidi"/>
                <w:sz w:val="16"/>
                <w:szCs w:val="16"/>
              </w:rPr>
              <w:t xml:space="preserve">Neutral </w:t>
            </w:r>
          </w:p>
          <w:p w14:paraId="6ABCCA35" w14:textId="77777777" w:rsidR="00A302FB" w:rsidRPr="000B1E78" w:rsidRDefault="00A302FB" w:rsidP="005E7979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B1E78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0B1E78">
              <w:rPr>
                <w:rFonts w:asciiTheme="majorBidi" w:hAnsiTheme="majorBidi" w:cstheme="majorBidi"/>
                <w:sz w:val="16"/>
                <w:szCs w:val="16"/>
              </w:rPr>
              <w:t xml:space="preserve">Agree </w:t>
            </w:r>
            <w:r w:rsidRPr="000B1E78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0B1E78">
              <w:rPr>
                <w:rFonts w:asciiTheme="majorBidi" w:hAnsiTheme="majorBidi" w:cstheme="majorBidi"/>
                <w:sz w:val="16"/>
                <w:szCs w:val="16"/>
              </w:rPr>
              <w:t>Strongly Agree</w:t>
            </w:r>
          </w:p>
        </w:tc>
      </w:tr>
    </w:tbl>
    <w:p w14:paraId="14EFBB07" w14:textId="77777777" w:rsidR="003E63D5" w:rsidRDefault="003E63D5" w:rsidP="003E63D5">
      <w:pPr>
        <w:ind w:firstLine="720"/>
        <w:rPr>
          <w:rFonts w:asciiTheme="majorBidi" w:hAnsiTheme="majorBidi" w:cstheme="majorBidi"/>
        </w:rPr>
      </w:pPr>
    </w:p>
    <w:p w14:paraId="203C4A35" w14:textId="44801DB0" w:rsidR="002B2660" w:rsidRPr="005A77E6" w:rsidRDefault="00C94E29" w:rsidP="00835570">
      <w:pPr>
        <w:pStyle w:val="BodyTextKeep"/>
        <w:rPr>
          <w:rFonts w:asciiTheme="majorBidi" w:hAnsiTheme="majorBidi" w:cstheme="majorBidi"/>
          <w:i/>
          <w:iCs/>
          <w:sz w:val="20"/>
        </w:rPr>
      </w:pPr>
      <w:r>
        <w:rPr>
          <w:rFonts w:asciiTheme="majorBidi" w:hAnsiTheme="majorBidi" w:cstheme="majorBidi"/>
          <w:sz w:val="20"/>
        </w:rPr>
        <w:t xml:space="preserve">Table 3. </w:t>
      </w:r>
      <w:r w:rsidR="002B2660" w:rsidRPr="00C94E29">
        <w:rPr>
          <w:rFonts w:asciiTheme="majorBidi" w:hAnsiTheme="majorBidi" w:cstheme="majorBidi"/>
          <w:i/>
          <w:iCs/>
          <w:sz w:val="20"/>
        </w:rPr>
        <w:t xml:space="preserve">Application predesign </w:t>
      </w:r>
      <w:r w:rsidR="00835570" w:rsidRPr="00C94E29">
        <w:rPr>
          <w:rFonts w:asciiTheme="majorBidi" w:hAnsiTheme="majorBidi" w:cstheme="majorBidi"/>
          <w:i/>
          <w:iCs/>
          <w:sz w:val="20"/>
        </w:rPr>
        <w:t>s</w:t>
      </w:r>
      <w:r w:rsidR="002B2660" w:rsidRPr="00C94E29">
        <w:rPr>
          <w:rFonts w:asciiTheme="majorBidi" w:hAnsiTheme="majorBidi" w:cstheme="majorBidi"/>
          <w:i/>
          <w:iCs/>
          <w:sz w:val="20"/>
        </w:rPr>
        <w:t xml:space="preserve">urvey </w:t>
      </w:r>
      <w:r w:rsidR="00835570" w:rsidRPr="00C94E29">
        <w:rPr>
          <w:rFonts w:asciiTheme="majorBidi" w:hAnsiTheme="majorBidi" w:cstheme="majorBidi"/>
          <w:i/>
          <w:iCs/>
          <w:sz w:val="20"/>
        </w:rPr>
        <w:t>responses to MCQs and open-ended questions</w:t>
      </w:r>
    </w:p>
    <w:tbl>
      <w:tblPr>
        <w:tblStyle w:val="TableGrid"/>
        <w:tblW w:w="8995" w:type="dxa"/>
        <w:tblLook w:val="04A0" w:firstRow="1" w:lastRow="0" w:firstColumn="1" w:lastColumn="0" w:noHBand="0" w:noVBand="1"/>
      </w:tblPr>
      <w:tblGrid>
        <w:gridCol w:w="606"/>
        <w:gridCol w:w="4249"/>
        <w:gridCol w:w="4140"/>
      </w:tblGrid>
      <w:tr w:rsidR="003F25BF" w:rsidRPr="000B1E78" w14:paraId="1F0396DB" w14:textId="77777777" w:rsidTr="005225A2">
        <w:tc>
          <w:tcPr>
            <w:tcW w:w="606" w:type="dxa"/>
          </w:tcPr>
          <w:p w14:paraId="0D107BDF" w14:textId="77777777" w:rsidR="003F25BF" w:rsidRPr="000B1E78" w:rsidRDefault="003F25BF" w:rsidP="005E7979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B1E78">
              <w:rPr>
                <w:rFonts w:asciiTheme="majorBidi" w:hAnsiTheme="majorBidi" w:cstheme="majorBidi"/>
                <w:sz w:val="16"/>
                <w:szCs w:val="16"/>
              </w:rPr>
              <w:t>Q10</w:t>
            </w:r>
          </w:p>
        </w:tc>
        <w:tc>
          <w:tcPr>
            <w:tcW w:w="4249" w:type="dxa"/>
          </w:tcPr>
          <w:p w14:paraId="4C6CDE0C" w14:textId="77777777" w:rsidR="003F25BF" w:rsidRPr="000B1E78" w:rsidRDefault="003F25BF" w:rsidP="005E7979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B1E78">
              <w:rPr>
                <w:rFonts w:asciiTheme="majorBidi" w:hAnsiTheme="majorBidi" w:cstheme="majorBidi"/>
                <w:sz w:val="16"/>
                <w:szCs w:val="16"/>
              </w:rPr>
              <w:t>Would you be more likely to use this application if it was on your phone or if it was using an alternative tool (e.g. Hololens)</w:t>
            </w:r>
          </w:p>
        </w:tc>
        <w:tc>
          <w:tcPr>
            <w:tcW w:w="4140" w:type="dxa"/>
          </w:tcPr>
          <w:p w14:paraId="078F4981" w14:textId="3A3143D0" w:rsidR="003F25BF" w:rsidRPr="000B1E78" w:rsidRDefault="003F25BF" w:rsidP="00664AB2">
            <w:pPr>
              <w:jc w:val="left"/>
              <w:rPr>
                <w:rFonts w:asciiTheme="majorBidi" w:hAnsiTheme="majorBidi" w:cstheme="majorBidi"/>
                <w:sz w:val="16"/>
                <w:szCs w:val="16"/>
              </w:rPr>
            </w:pPr>
            <w:r w:rsidRPr="000B1E78">
              <w:rPr>
                <w:rFonts w:asciiTheme="majorBidi" w:hAnsiTheme="majorBidi" w:cstheme="majorBidi"/>
                <w:sz w:val="16"/>
                <w:szCs w:val="16"/>
              </w:rPr>
              <w:t>Phone</w:t>
            </w:r>
            <w:r w:rsidR="00664AB2" w:rsidRPr="000B1E78">
              <w:rPr>
                <w:rFonts w:asciiTheme="majorBidi" w:hAnsiTheme="majorBidi" w:cstheme="majorBidi"/>
                <w:sz w:val="16"/>
                <w:szCs w:val="16"/>
              </w:rPr>
              <w:t>:</w:t>
            </w:r>
            <w:r w:rsidRPr="000B1E78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  <w:r w:rsidR="00664AB2" w:rsidRPr="000B1E78">
              <w:rPr>
                <w:rFonts w:asciiTheme="majorBidi" w:hAnsiTheme="majorBidi" w:cstheme="majorBidi"/>
                <w:sz w:val="16"/>
                <w:szCs w:val="16"/>
              </w:rPr>
              <w:t xml:space="preserve">75%, </w:t>
            </w:r>
            <w:r w:rsidRPr="000B1E78">
              <w:rPr>
                <w:rFonts w:asciiTheme="majorBidi" w:hAnsiTheme="majorBidi" w:cstheme="majorBidi"/>
                <w:sz w:val="16"/>
                <w:szCs w:val="16"/>
              </w:rPr>
              <w:t>Wearable</w:t>
            </w:r>
            <w:r w:rsidR="00664AB2" w:rsidRPr="000B1E78">
              <w:rPr>
                <w:rFonts w:asciiTheme="majorBidi" w:hAnsiTheme="majorBidi" w:cstheme="majorBidi"/>
                <w:sz w:val="16"/>
                <w:szCs w:val="16"/>
              </w:rPr>
              <w:t xml:space="preserve">: 16%, </w:t>
            </w:r>
            <w:r w:rsidRPr="000B1E78">
              <w:rPr>
                <w:rFonts w:asciiTheme="majorBidi" w:hAnsiTheme="majorBidi" w:cstheme="majorBidi"/>
                <w:sz w:val="16"/>
                <w:szCs w:val="16"/>
              </w:rPr>
              <w:t>Alternative Tool</w:t>
            </w:r>
            <w:r w:rsidR="00664AB2" w:rsidRPr="000B1E78">
              <w:rPr>
                <w:rFonts w:asciiTheme="majorBidi" w:hAnsiTheme="majorBidi" w:cstheme="majorBidi"/>
                <w:sz w:val="16"/>
                <w:szCs w:val="16"/>
              </w:rPr>
              <w:t>: 9%</w:t>
            </w:r>
          </w:p>
        </w:tc>
      </w:tr>
      <w:tr w:rsidR="003F25BF" w:rsidRPr="000B1E78" w14:paraId="424EE3D1" w14:textId="77777777" w:rsidTr="005225A2">
        <w:tc>
          <w:tcPr>
            <w:tcW w:w="606" w:type="dxa"/>
          </w:tcPr>
          <w:p w14:paraId="67BF23DA" w14:textId="77777777" w:rsidR="003F25BF" w:rsidRPr="000B1E78" w:rsidRDefault="003F25BF" w:rsidP="005E7979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B1E78">
              <w:rPr>
                <w:rFonts w:asciiTheme="majorBidi" w:hAnsiTheme="majorBidi" w:cstheme="majorBidi"/>
                <w:sz w:val="16"/>
                <w:szCs w:val="16"/>
              </w:rPr>
              <w:t>Q11</w:t>
            </w:r>
          </w:p>
        </w:tc>
        <w:tc>
          <w:tcPr>
            <w:tcW w:w="4249" w:type="dxa"/>
          </w:tcPr>
          <w:p w14:paraId="2ACF494C" w14:textId="77777777" w:rsidR="003F25BF" w:rsidRPr="000B1E78" w:rsidRDefault="003F25BF" w:rsidP="005E7979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B1E78">
              <w:rPr>
                <w:rFonts w:asciiTheme="majorBidi" w:hAnsiTheme="majorBidi" w:cstheme="majorBidi"/>
                <w:sz w:val="16"/>
                <w:szCs w:val="16"/>
              </w:rPr>
              <w:t>If we had videos in our applications, what do you think would be the optimum length of the videos?</w:t>
            </w:r>
          </w:p>
        </w:tc>
        <w:tc>
          <w:tcPr>
            <w:tcW w:w="4140" w:type="dxa"/>
          </w:tcPr>
          <w:p w14:paraId="6D3BC00C" w14:textId="09F4BCC7" w:rsidR="003F25BF" w:rsidRPr="000B1E78" w:rsidRDefault="003F25BF" w:rsidP="00664AB2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B1E78">
              <w:rPr>
                <w:rFonts w:asciiTheme="majorBidi" w:hAnsiTheme="majorBidi" w:cstheme="majorBidi"/>
                <w:sz w:val="16"/>
                <w:szCs w:val="16"/>
              </w:rPr>
              <w:t>&lt;1 Minute</w:t>
            </w:r>
            <w:r w:rsidR="00664AB2" w:rsidRPr="000B1E78">
              <w:rPr>
                <w:rFonts w:asciiTheme="majorBidi" w:hAnsiTheme="majorBidi" w:cstheme="majorBidi"/>
                <w:sz w:val="16"/>
                <w:szCs w:val="16"/>
              </w:rPr>
              <w:t>:</w:t>
            </w:r>
            <w:r w:rsidRPr="000B1E78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  <w:r w:rsidR="00664AB2" w:rsidRPr="000B1E78">
              <w:rPr>
                <w:rFonts w:asciiTheme="majorBidi" w:hAnsiTheme="majorBidi" w:cstheme="majorBidi"/>
                <w:sz w:val="16"/>
                <w:szCs w:val="16"/>
              </w:rPr>
              <w:t xml:space="preserve">32%, </w:t>
            </w:r>
            <w:r w:rsidRPr="000B1E78">
              <w:rPr>
                <w:rFonts w:asciiTheme="majorBidi" w:hAnsiTheme="majorBidi" w:cstheme="majorBidi"/>
                <w:sz w:val="16"/>
                <w:szCs w:val="16"/>
              </w:rPr>
              <w:t>1 Minute</w:t>
            </w:r>
            <w:r w:rsidR="00664AB2" w:rsidRPr="000B1E78">
              <w:rPr>
                <w:rFonts w:asciiTheme="majorBidi" w:hAnsiTheme="majorBidi" w:cstheme="majorBidi"/>
                <w:sz w:val="16"/>
                <w:szCs w:val="16"/>
              </w:rPr>
              <w:t>: 27%,</w:t>
            </w:r>
            <w:r w:rsidRPr="000B1E78">
              <w:rPr>
                <w:rFonts w:asciiTheme="majorBidi" w:hAnsiTheme="majorBidi" w:cstheme="majorBidi"/>
                <w:sz w:val="16"/>
                <w:szCs w:val="16"/>
              </w:rPr>
              <w:t xml:space="preserve"> 2 Minutes</w:t>
            </w:r>
            <w:r w:rsidR="00664AB2" w:rsidRPr="000B1E78">
              <w:rPr>
                <w:rFonts w:asciiTheme="majorBidi" w:hAnsiTheme="majorBidi" w:cstheme="majorBidi"/>
                <w:sz w:val="16"/>
                <w:szCs w:val="16"/>
              </w:rPr>
              <w:t>:</w:t>
            </w:r>
            <w:r w:rsidRPr="000B1E78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  <w:r w:rsidR="00664AB2" w:rsidRPr="000B1E78">
              <w:rPr>
                <w:rFonts w:asciiTheme="majorBidi" w:hAnsiTheme="majorBidi" w:cstheme="majorBidi"/>
                <w:sz w:val="16"/>
                <w:szCs w:val="16"/>
              </w:rPr>
              <w:t xml:space="preserve">41%, </w:t>
            </w:r>
          </w:p>
          <w:p w14:paraId="28438B97" w14:textId="43728217" w:rsidR="003F25BF" w:rsidRPr="000B1E78" w:rsidRDefault="003F25BF" w:rsidP="005E7979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B1E78">
              <w:rPr>
                <w:rFonts w:asciiTheme="majorBidi" w:hAnsiTheme="majorBidi" w:cstheme="majorBidi"/>
                <w:sz w:val="16"/>
                <w:szCs w:val="16"/>
              </w:rPr>
              <w:t>&gt;3 Minutes</w:t>
            </w:r>
            <w:r w:rsidR="00664AB2" w:rsidRPr="000B1E78">
              <w:rPr>
                <w:rFonts w:asciiTheme="majorBidi" w:hAnsiTheme="majorBidi" w:cstheme="majorBidi"/>
                <w:sz w:val="16"/>
                <w:szCs w:val="16"/>
              </w:rPr>
              <w:t>: 5%</w:t>
            </w:r>
          </w:p>
        </w:tc>
      </w:tr>
      <w:tr w:rsidR="00664AB2" w:rsidRPr="000B1E78" w14:paraId="390F1F46" w14:textId="77777777" w:rsidTr="005225A2">
        <w:tc>
          <w:tcPr>
            <w:tcW w:w="606" w:type="dxa"/>
          </w:tcPr>
          <w:p w14:paraId="67869919" w14:textId="77777777" w:rsidR="003F25BF" w:rsidRPr="000B1E78" w:rsidRDefault="003F25BF" w:rsidP="005E7979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B1E78">
              <w:rPr>
                <w:rFonts w:asciiTheme="majorBidi" w:hAnsiTheme="majorBidi" w:cstheme="majorBidi"/>
                <w:sz w:val="16"/>
                <w:szCs w:val="16"/>
              </w:rPr>
              <w:t>Q12</w:t>
            </w:r>
          </w:p>
        </w:tc>
        <w:tc>
          <w:tcPr>
            <w:tcW w:w="4249" w:type="dxa"/>
          </w:tcPr>
          <w:p w14:paraId="31AC3B8F" w14:textId="77777777" w:rsidR="003F25BF" w:rsidRPr="000B1E78" w:rsidRDefault="003F25BF" w:rsidP="005E7979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B1E78">
              <w:rPr>
                <w:rFonts w:asciiTheme="majorBidi" w:hAnsiTheme="majorBidi" w:cstheme="majorBidi"/>
                <w:sz w:val="16"/>
                <w:szCs w:val="16"/>
              </w:rPr>
              <w:t>How do you want your App to be displayed: only in a vertical position, only in landscape or both?</w:t>
            </w:r>
          </w:p>
        </w:tc>
        <w:tc>
          <w:tcPr>
            <w:tcW w:w="4140" w:type="dxa"/>
          </w:tcPr>
          <w:p w14:paraId="3775B0DF" w14:textId="1546CDD2" w:rsidR="003F25BF" w:rsidRPr="000B1E78" w:rsidRDefault="003F25BF" w:rsidP="000F23AF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B1E78">
              <w:rPr>
                <w:rFonts w:asciiTheme="majorBidi" w:hAnsiTheme="majorBidi" w:cstheme="majorBidi"/>
                <w:sz w:val="16"/>
                <w:szCs w:val="16"/>
              </w:rPr>
              <w:t>Landscape</w:t>
            </w:r>
            <w:r w:rsidR="000F23AF" w:rsidRPr="000B1E78">
              <w:rPr>
                <w:rFonts w:asciiTheme="majorBidi" w:hAnsiTheme="majorBidi" w:cstheme="majorBidi"/>
                <w:sz w:val="16"/>
                <w:szCs w:val="16"/>
              </w:rPr>
              <w:t xml:space="preserve">:16%, </w:t>
            </w:r>
            <w:r w:rsidRPr="000B1E78">
              <w:rPr>
                <w:rFonts w:asciiTheme="majorBidi" w:hAnsiTheme="majorBidi" w:cstheme="majorBidi"/>
                <w:sz w:val="16"/>
                <w:szCs w:val="16"/>
              </w:rPr>
              <w:t>Vertical</w:t>
            </w:r>
            <w:r w:rsidR="000F23AF" w:rsidRPr="000B1E78">
              <w:rPr>
                <w:rFonts w:asciiTheme="majorBidi" w:hAnsiTheme="majorBidi" w:cstheme="majorBidi"/>
                <w:sz w:val="16"/>
                <w:szCs w:val="16"/>
              </w:rPr>
              <w:t>: 25%, B</w:t>
            </w:r>
            <w:r w:rsidRPr="000B1E78">
              <w:rPr>
                <w:rFonts w:asciiTheme="majorBidi" w:hAnsiTheme="majorBidi" w:cstheme="majorBidi"/>
                <w:sz w:val="16"/>
                <w:szCs w:val="16"/>
              </w:rPr>
              <w:t>oth</w:t>
            </w:r>
            <w:r w:rsidR="000F23AF" w:rsidRPr="000B1E78">
              <w:rPr>
                <w:rFonts w:asciiTheme="majorBidi" w:hAnsiTheme="majorBidi" w:cstheme="majorBidi"/>
                <w:sz w:val="16"/>
                <w:szCs w:val="16"/>
              </w:rPr>
              <w:t>: 59%</w:t>
            </w:r>
          </w:p>
        </w:tc>
      </w:tr>
      <w:tr w:rsidR="00664AB2" w:rsidRPr="000B1E78" w14:paraId="574FE067" w14:textId="77777777" w:rsidTr="005225A2">
        <w:tc>
          <w:tcPr>
            <w:tcW w:w="606" w:type="dxa"/>
          </w:tcPr>
          <w:p w14:paraId="142F861E" w14:textId="77777777" w:rsidR="003F25BF" w:rsidRPr="000B1E78" w:rsidRDefault="003F25BF" w:rsidP="005E7979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B1E78">
              <w:rPr>
                <w:rFonts w:asciiTheme="majorBidi" w:hAnsiTheme="majorBidi" w:cstheme="majorBidi"/>
                <w:sz w:val="16"/>
                <w:szCs w:val="16"/>
              </w:rPr>
              <w:t>Q13</w:t>
            </w:r>
          </w:p>
        </w:tc>
        <w:tc>
          <w:tcPr>
            <w:tcW w:w="4249" w:type="dxa"/>
          </w:tcPr>
          <w:p w14:paraId="7E38DD86" w14:textId="77777777" w:rsidR="003F25BF" w:rsidRPr="000B1E78" w:rsidRDefault="003F25BF" w:rsidP="005E7979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B1E78">
              <w:rPr>
                <w:rFonts w:asciiTheme="majorBidi" w:hAnsiTheme="majorBidi" w:cstheme="majorBidi"/>
                <w:sz w:val="16"/>
                <w:szCs w:val="16"/>
              </w:rPr>
              <w:t>How many questions do you think would be good if there was a quiz?</w:t>
            </w:r>
          </w:p>
        </w:tc>
        <w:tc>
          <w:tcPr>
            <w:tcW w:w="4140" w:type="dxa"/>
          </w:tcPr>
          <w:p w14:paraId="66975976" w14:textId="6B63BE4A" w:rsidR="003F25BF" w:rsidRPr="000B1E78" w:rsidRDefault="003F25BF" w:rsidP="00CC0B4C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B1E78">
              <w:rPr>
                <w:rFonts w:asciiTheme="majorBidi" w:hAnsiTheme="majorBidi" w:cstheme="majorBidi"/>
                <w:sz w:val="16"/>
                <w:szCs w:val="16"/>
              </w:rPr>
              <w:t>1</w:t>
            </w:r>
            <w:r w:rsidR="00CC0B4C" w:rsidRPr="000B1E78">
              <w:rPr>
                <w:rFonts w:asciiTheme="majorBidi" w:hAnsiTheme="majorBidi" w:cstheme="majorBidi"/>
                <w:sz w:val="16"/>
                <w:szCs w:val="16"/>
              </w:rPr>
              <w:t xml:space="preserve">:5%, </w:t>
            </w:r>
            <w:r w:rsidRPr="000B1E78">
              <w:rPr>
                <w:rFonts w:asciiTheme="majorBidi" w:hAnsiTheme="majorBidi" w:cstheme="majorBidi"/>
                <w:sz w:val="16"/>
                <w:szCs w:val="16"/>
              </w:rPr>
              <w:t xml:space="preserve"> 3</w:t>
            </w:r>
            <w:r w:rsidR="00CC0B4C" w:rsidRPr="000B1E78">
              <w:rPr>
                <w:rFonts w:asciiTheme="majorBidi" w:hAnsiTheme="majorBidi" w:cstheme="majorBidi"/>
                <w:sz w:val="16"/>
                <w:szCs w:val="16"/>
              </w:rPr>
              <w:t xml:space="preserve">:75%, </w:t>
            </w:r>
            <w:r w:rsidRPr="000B1E78">
              <w:rPr>
                <w:rFonts w:asciiTheme="majorBidi" w:hAnsiTheme="majorBidi" w:cstheme="majorBidi"/>
                <w:sz w:val="16"/>
                <w:szCs w:val="16"/>
              </w:rPr>
              <w:t>5+</w:t>
            </w:r>
            <w:r w:rsidR="00CC0B4C" w:rsidRPr="000B1E78">
              <w:rPr>
                <w:rFonts w:asciiTheme="majorBidi" w:hAnsiTheme="majorBidi" w:cstheme="majorBidi"/>
                <w:sz w:val="16"/>
                <w:szCs w:val="16"/>
              </w:rPr>
              <w:t>: 20%</w:t>
            </w:r>
          </w:p>
        </w:tc>
      </w:tr>
      <w:tr w:rsidR="00664AB2" w:rsidRPr="000B1E78" w14:paraId="027A6BC1" w14:textId="77777777" w:rsidTr="005225A2">
        <w:tc>
          <w:tcPr>
            <w:tcW w:w="606" w:type="dxa"/>
          </w:tcPr>
          <w:p w14:paraId="2E60B5C5" w14:textId="77777777" w:rsidR="003F25BF" w:rsidRPr="000B1E78" w:rsidRDefault="003F25BF" w:rsidP="005E7979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B1E78">
              <w:rPr>
                <w:rFonts w:asciiTheme="majorBidi" w:hAnsiTheme="majorBidi" w:cstheme="majorBidi"/>
                <w:sz w:val="16"/>
                <w:szCs w:val="16"/>
              </w:rPr>
              <w:t>Q14</w:t>
            </w:r>
          </w:p>
        </w:tc>
        <w:tc>
          <w:tcPr>
            <w:tcW w:w="4249" w:type="dxa"/>
          </w:tcPr>
          <w:p w14:paraId="4F2A250D" w14:textId="77777777" w:rsidR="003F25BF" w:rsidRPr="000B1E78" w:rsidRDefault="003F25BF" w:rsidP="005E7979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B1E78">
              <w:rPr>
                <w:rFonts w:asciiTheme="majorBidi" w:hAnsiTheme="majorBidi" w:cstheme="majorBidi"/>
                <w:sz w:val="16"/>
                <w:szCs w:val="16"/>
              </w:rPr>
              <w:t>Do you think the questions in a quiz should be multiple choice or short answer questions?</w:t>
            </w:r>
          </w:p>
        </w:tc>
        <w:tc>
          <w:tcPr>
            <w:tcW w:w="4140" w:type="dxa"/>
          </w:tcPr>
          <w:p w14:paraId="1EDC3F70" w14:textId="7DE25CF8" w:rsidR="003F25BF" w:rsidRPr="000B1E78" w:rsidRDefault="003F25BF" w:rsidP="00043A58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B1E78">
              <w:rPr>
                <w:rFonts w:asciiTheme="majorBidi" w:hAnsiTheme="majorBidi" w:cstheme="majorBidi"/>
                <w:sz w:val="16"/>
                <w:szCs w:val="16"/>
              </w:rPr>
              <w:t>MCQ</w:t>
            </w:r>
            <w:r w:rsidR="00043A58" w:rsidRPr="000B1E78">
              <w:rPr>
                <w:rFonts w:asciiTheme="majorBidi" w:hAnsiTheme="majorBidi" w:cstheme="majorBidi"/>
                <w:sz w:val="16"/>
                <w:szCs w:val="16"/>
              </w:rPr>
              <w:t xml:space="preserve">:95% , </w:t>
            </w:r>
            <w:r w:rsidRPr="000B1E78">
              <w:rPr>
                <w:rFonts w:asciiTheme="majorBidi" w:hAnsiTheme="majorBidi" w:cstheme="majorBidi"/>
                <w:sz w:val="16"/>
                <w:szCs w:val="16"/>
              </w:rPr>
              <w:t>Short answer</w:t>
            </w:r>
            <w:r w:rsidR="00043A58" w:rsidRPr="000B1E78">
              <w:rPr>
                <w:rFonts w:asciiTheme="majorBidi" w:hAnsiTheme="majorBidi" w:cstheme="majorBidi"/>
                <w:sz w:val="16"/>
                <w:szCs w:val="16"/>
              </w:rPr>
              <w:t>:5%</w:t>
            </w:r>
          </w:p>
        </w:tc>
      </w:tr>
      <w:tr w:rsidR="00623F21" w:rsidRPr="000B1E78" w14:paraId="2788DE62" w14:textId="77777777" w:rsidTr="005225A2">
        <w:tc>
          <w:tcPr>
            <w:tcW w:w="606" w:type="dxa"/>
          </w:tcPr>
          <w:p w14:paraId="71A60D5B" w14:textId="77777777" w:rsidR="00623F21" w:rsidRPr="000B1E78" w:rsidRDefault="00623F21" w:rsidP="005E7979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B1E78">
              <w:rPr>
                <w:rFonts w:asciiTheme="majorBidi" w:hAnsiTheme="majorBidi" w:cstheme="majorBidi"/>
                <w:sz w:val="16"/>
                <w:szCs w:val="16"/>
              </w:rPr>
              <w:t>Q15</w:t>
            </w:r>
          </w:p>
        </w:tc>
        <w:tc>
          <w:tcPr>
            <w:tcW w:w="4249" w:type="dxa"/>
          </w:tcPr>
          <w:p w14:paraId="0A5B5AFE" w14:textId="77777777" w:rsidR="00623F21" w:rsidRPr="000B1E78" w:rsidRDefault="00623F21" w:rsidP="005E7979">
            <w:pPr>
              <w:rPr>
                <w:rFonts w:asciiTheme="majorBidi" w:hAnsiTheme="majorBidi" w:cstheme="majorBidi"/>
                <w:sz w:val="16"/>
                <w:szCs w:val="16"/>
              </w:rPr>
            </w:pPr>
            <w:r w:rsidRPr="000B1E78">
              <w:rPr>
                <w:rFonts w:asciiTheme="majorBidi" w:hAnsiTheme="majorBidi" w:cstheme="majorBidi"/>
                <w:sz w:val="16"/>
                <w:szCs w:val="16"/>
              </w:rPr>
              <w:t>Do you have any ideas for the application that you would suggest would be beneficial?</w:t>
            </w:r>
          </w:p>
        </w:tc>
        <w:tc>
          <w:tcPr>
            <w:tcW w:w="4140" w:type="dxa"/>
          </w:tcPr>
          <w:p w14:paraId="6DBE6A5C" w14:textId="77777777" w:rsidR="00623F21" w:rsidRPr="000B1E78" w:rsidRDefault="00623F21" w:rsidP="005E7979">
            <w:pPr>
              <w:pStyle w:val="ListParagraph"/>
              <w:numPr>
                <w:ilvl w:val="0"/>
                <w:numId w:val="22"/>
              </w:numPr>
              <w:spacing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0B1E78">
              <w:rPr>
                <w:rFonts w:asciiTheme="majorBidi" w:hAnsiTheme="majorBidi" w:cstheme="majorBidi"/>
                <w:sz w:val="16"/>
                <w:szCs w:val="16"/>
              </w:rPr>
              <w:t>Should be usable outside of the lab orientation (for refreshing memory)</w:t>
            </w:r>
          </w:p>
          <w:p w14:paraId="3D032C14" w14:textId="77777777" w:rsidR="00623F21" w:rsidRPr="000B1E78" w:rsidRDefault="00623F21" w:rsidP="005E7979">
            <w:pPr>
              <w:pStyle w:val="ListParagraph"/>
              <w:numPr>
                <w:ilvl w:val="0"/>
                <w:numId w:val="22"/>
              </w:numPr>
              <w:spacing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0B1E78">
              <w:rPr>
                <w:rFonts w:asciiTheme="majorBidi" w:hAnsiTheme="majorBidi" w:cstheme="majorBidi"/>
                <w:sz w:val="16"/>
                <w:szCs w:val="16"/>
              </w:rPr>
              <w:t>Make sure its accessible to everyone as not every person has the same phone/laptop/equipment</w:t>
            </w:r>
          </w:p>
          <w:p w14:paraId="3DBEE165" w14:textId="77777777" w:rsidR="00623F21" w:rsidRPr="000B1E78" w:rsidRDefault="00623F21" w:rsidP="005E7979">
            <w:pPr>
              <w:pStyle w:val="ListParagraph"/>
              <w:numPr>
                <w:ilvl w:val="0"/>
                <w:numId w:val="22"/>
              </w:numPr>
              <w:spacing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0B1E78">
              <w:rPr>
                <w:rFonts w:asciiTheme="majorBidi" w:hAnsiTheme="majorBidi" w:cstheme="majorBidi"/>
                <w:sz w:val="16"/>
                <w:szCs w:val="16"/>
              </w:rPr>
              <w:t>Similar to how learning activities are presented online, with quiz and instructional activities</w:t>
            </w:r>
          </w:p>
          <w:p w14:paraId="5ED9A945" w14:textId="77777777" w:rsidR="00623F21" w:rsidRPr="000B1E78" w:rsidRDefault="00623F21" w:rsidP="005E7979">
            <w:pPr>
              <w:pStyle w:val="ListParagraph"/>
              <w:numPr>
                <w:ilvl w:val="0"/>
                <w:numId w:val="22"/>
              </w:numPr>
              <w:spacing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0B1E78">
              <w:rPr>
                <w:rFonts w:asciiTheme="majorBidi" w:hAnsiTheme="majorBidi" w:cstheme="majorBidi"/>
                <w:sz w:val="16"/>
                <w:szCs w:val="16"/>
              </w:rPr>
              <w:t>Make it like an interactive game or something so it doesn’t feel like an orientation</w:t>
            </w:r>
          </w:p>
          <w:p w14:paraId="5F3FA424" w14:textId="2CE0C7CF" w:rsidR="00623F21" w:rsidRPr="000B1E78" w:rsidRDefault="00835570" w:rsidP="005E7979">
            <w:pPr>
              <w:pStyle w:val="ListParagraph"/>
              <w:numPr>
                <w:ilvl w:val="0"/>
                <w:numId w:val="22"/>
              </w:numPr>
              <w:spacing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E</w:t>
            </w:r>
            <w:r w:rsidR="00623F21" w:rsidRPr="000B1E78">
              <w:rPr>
                <w:rFonts w:asciiTheme="majorBidi" w:hAnsiTheme="majorBidi" w:cstheme="majorBidi"/>
                <w:sz w:val="16"/>
                <w:szCs w:val="16"/>
              </w:rPr>
              <w:t>asy and straight forward to use</w:t>
            </w:r>
          </w:p>
        </w:tc>
      </w:tr>
    </w:tbl>
    <w:p w14:paraId="0E6C646B" w14:textId="77777777" w:rsidR="008235E7" w:rsidRPr="000B1E78" w:rsidRDefault="008235E7" w:rsidP="008235E7">
      <w:pPr>
        <w:pStyle w:val="NormalWeb"/>
        <w:shd w:val="clear" w:color="auto" w:fill="FFFFFF"/>
        <w:spacing w:before="0" w:beforeAutospacing="0" w:after="0" w:afterAutospacing="0"/>
        <w:ind w:left="360"/>
        <w:textAlignment w:val="baseline"/>
        <w:rPr>
          <w:rFonts w:asciiTheme="majorBidi" w:hAnsiTheme="majorBidi" w:cstheme="majorBidi"/>
          <w:color w:val="000000"/>
          <w:sz w:val="20"/>
          <w:szCs w:val="20"/>
        </w:rPr>
      </w:pPr>
    </w:p>
    <w:p w14:paraId="5C56C66A" w14:textId="5999213C" w:rsidR="00F2748F" w:rsidRPr="000B1E78" w:rsidRDefault="00F2748F" w:rsidP="00ED4BA6">
      <w:pPr>
        <w:ind w:firstLine="720"/>
        <w:rPr>
          <w:rFonts w:asciiTheme="majorBidi" w:hAnsiTheme="majorBidi" w:cstheme="majorBidi"/>
        </w:rPr>
      </w:pPr>
    </w:p>
    <w:p w14:paraId="5B0DCDA2" w14:textId="1C38244B" w:rsidR="00A14AF9" w:rsidRPr="009849C9" w:rsidRDefault="00D3089B" w:rsidP="009125D6">
      <w:pPr>
        <w:rPr>
          <w:rFonts w:asciiTheme="majorBidi" w:hAnsiTheme="majorBidi" w:cstheme="majorBidi"/>
          <w:i/>
          <w:iCs/>
          <w:color w:val="000000" w:themeColor="text1"/>
        </w:rPr>
      </w:pPr>
      <w:r w:rsidRPr="000633F9">
        <w:rPr>
          <w:rFonts w:asciiTheme="majorBidi" w:hAnsiTheme="majorBidi" w:cstheme="majorBidi"/>
          <w:color w:val="000000" w:themeColor="text1"/>
        </w:rPr>
        <w:t xml:space="preserve"> </w:t>
      </w:r>
    </w:p>
    <w:p w14:paraId="1A3EBFDA" w14:textId="77777777" w:rsidR="00480119" w:rsidRDefault="00AF7053" w:rsidP="002F5962">
      <w:pPr>
        <w:pStyle w:val="BodyTextKeep"/>
        <w:keepLines/>
        <w:ind w:firstLine="720"/>
        <w:rPr>
          <w:rFonts w:asciiTheme="majorBidi" w:hAnsiTheme="majorBidi" w:cstheme="majorBidi"/>
          <w:sz w:val="20"/>
        </w:rPr>
      </w:pPr>
      <w:r w:rsidRPr="00717062">
        <w:rPr>
          <w:rFonts w:asciiTheme="majorBidi" w:hAnsiTheme="majorBidi" w:cstheme="majorBidi"/>
          <w:b/>
          <w:bCs/>
          <w:noProof/>
          <w:sz w:val="20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AD1BD33" wp14:editId="456E62B4">
                <wp:simplePos x="0" y="0"/>
                <wp:positionH relativeFrom="column">
                  <wp:posOffset>1672590</wp:posOffset>
                </wp:positionH>
                <wp:positionV relativeFrom="paragraph">
                  <wp:posOffset>944880</wp:posOffset>
                </wp:positionV>
                <wp:extent cx="689610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961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7DDABDCD" id="Straight Connector 10" o:spid="_x0000_s1026" style="position:absolute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1.7pt,74.4pt" to="186pt,7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" strokecolor="black [3200]" strokeweight=".5pt">
                <v:stroke joinstyle="miter"/>
              </v:line>
            </w:pict>
          </mc:Fallback>
        </mc:AlternateContent>
      </w:r>
    </w:p>
    <w:p w14:paraId="3E747E6A" w14:textId="77777777" w:rsidR="00480119" w:rsidRDefault="00480119" w:rsidP="002F5962">
      <w:pPr>
        <w:pStyle w:val="BodyTextKeep"/>
        <w:keepLines/>
        <w:ind w:firstLine="720"/>
        <w:rPr>
          <w:rFonts w:asciiTheme="majorBidi" w:hAnsiTheme="majorBidi" w:cstheme="majorBidi"/>
          <w:sz w:val="20"/>
        </w:rPr>
      </w:pPr>
    </w:p>
    <w:p w14:paraId="04A6F3A1" w14:textId="77777777" w:rsidR="009125D6" w:rsidRDefault="009125D6" w:rsidP="00717062">
      <w:pPr>
        <w:ind w:firstLine="720"/>
        <w:rPr>
          <w:rFonts w:asciiTheme="majorBidi" w:hAnsiTheme="majorBidi" w:cstheme="majorBidi"/>
        </w:rPr>
      </w:pPr>
    </w:p>
    <w:p w14:paraId="48C33EED" w14:textId="25CEABF1" w:rsidR="00FE7109" w:rsidRDefault="00555CE0" w:rsidP="00717062">
      <w:pPr>
        <w:ind w:firstLine="720"/>
        <w:rPr>
          <w:rFonts w:asciiTheme="majorBidi" w:hAnsiTheme="majorBidi" w:cstheme="majorBidi"/>
        </w:rPr>
      </w:pPr>
      <w:r w:rsidRPr="00717062">
        <w:rPr>
          <w:rFonts w:asciiTheme="majorBidi" w:hAnsiTheme="majorBidi" w:cstheme="majorBidi"/>
        </w:rPr>
        <w:t xml:space="preserve"> </w:t>
      </w:r>
    </w:p>
    <w:tbl>
      <w:tblPr>
        <w:tblStyle w:val="GridTable4-Accent3"/>
        <w:tblpPr w:leftFromText="180" w:rightFromText="180" w:vertAnchor="text" w:horzAnchor="margin" w:tblpY="267"/>
        <w:tblW w:w="0" w:type="auto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38"/>
        <w:gridCol w:w="961"/>
        <w:gridCol w:w="900"/>
        <w:gridCol w:w="172"/>
        <w:gridCol w:w="872"/>
        <w:gridCol w:w="833"/>
        <w:gridCol w:w="950"/>
      </w:tblGrid>
      <w:tr w:rsidR="00FE7109" w:rsidRPr="000B1E78" w14:paraId="1260B5D0" w14:textId="77777777" w:rsidTr="00FE71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8" w:type="dxa"/>
            <w:tcBorders>
              <w:top w:val="single" w:sz="12" w:space="0" w:color="auto"/>
              <w:left w:val="nil"/>
              <w:bottom w:val="single" w:sz="12" w:space="0" w:color="auto"/>
            </w:tcBorders>
            <w:shd w:val="clear" w:color="auto" w:fill="auto"/>
          </w:tcPr>
          <w:p w14:paraId="3288F686" w14:textId="77777777" w:rsidR="00FE7109" w:rsidRPr="000B1E78" w:rsidRDefault="00FE7109" w:rsidP="00FE7109">
            <w:pPr>
              <w:pStyle w:val="BodyTextKeep"/>
              <w:spacing w:line="480" w:lineRule="auto"/>
              <w:jc w:val="center"/>
              <w:rPr>
                <w:rFonts w:asciiTheme="majorBidi" w:hAnsiTheme="majorBidi" w:cstheme="majorBidi"/>
                <w:color w:val="auto"/>
                <w:sz w:val="20"/>
              </w:rPr>
            </w:pPr>
            <w:bookmarkStart w:id="1" w:name="_Toc20514829"/>
            <w:r w:rsidRPr="000B1E78">
              <w:rPr>
                <w:rFonts w:asciiTheme="majorBidi" w:hAnsiTheme="majorBidi" w:cstheme="majorBidi"/>
                <w:color w:val="auto"/>
                <w:sz w:val="20"/>
              </w:rPr>
              <w:lastRenderedPageBreak/>
              <w:t>Statement</w:t>
            </w:r>
          </w:p>
        </w:tc>
        <w:tc>
          <w:tcPr>
            <w:tcW w:w="96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4B663BF6" w14:textId="77777777" w:rsidR="00FE7109" w:rsidRPr="000B1E78" w:rsidRDefault="00FE7109" w:rsidP="00FE7109">
            <w:pPr>
              <w:pStyle w:val="BodyTextKeep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</w:rPr>
            </w:pPr>
            <w:r w:rsidRPr="000B1E78">
              <w:rPr>
                <w:rFonts w:asciiTheme="majorBidi" w:hAnsiTheme="majorBidi" w:cstheme="majorBidi"/>
                <w:color w:val="auto"/>
                <w:sz w:val="20"/>
              </w:rPr>
              <w:t>Strongly Disagree</w:t>
            </w:r>
          </w:p>
        </w:tc>
        <w:tc>
          <w:tcPr>
            <w:tcW w:w="1072" w:type="dxa"/>
            <w:gridSpan w:val="2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2C171892" w14:textId="77777777" w:rsidR="00FE7109" w:rsidRPr="000B1E78" w:rsidRDefault="00FE7109" w:rsidP="00FE7109">
            <w:pPr>
              <w:pStyle w:val="BodyTextKeep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</w:rPr>
            </w:pPr>
            <w:r w:rsidRPr="000B1E78">
              <w:rPr>
                <w:rFonts w:asciiTheme="majorBidi" w:hAnsiTheme="majorBidi" w:cstheme="majorBidi"/>
                <w:color w:val="auto"/>
                <w:sz w:val="20"/>
              </w:rPr>
              <w:t>Disagree</w:t>
            </w:r>
          </w:p>
        </w:tc>
        <w:tc>
          <w:tcPr>
            <w:tcW w:w="872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0D166877" w14:textId="77777777" w:rsidR="00FE7109" w:rsidRPr="000B1E78" w:rsidRDefault="00FE7109" w:rsidP="00FE7109">
            <w:pPr>
              <w:pStyle w:val="BodyTextKeep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</w:rPr>
            </w:pPr>
            <w:r w:rsidRPr="000B1E78">
              <w:rPr>
                <w:rFonts w:asciiTheme="majorBidi" w:hAnsiTheme="majorBidi" w:cstheme="majorBidi"/>
                <w:color w:val="auto"/>
                <w:sz w:val="20"/>
              </w:rPr>
              <w:t>Neutral</w:t>
            </w:r>
          </w:p>
        </w:tc>
        <w:tc>
          <w:tcPr>
            <w:tcW w:w="83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</w:tcPr>
          <w:p w14:paraId="2FB26563" w14:textId="77777777" w:rsidR="00FE7109" w:rsidRPr="000B1E78" w:rsidRDefault="00FE7109" w:rsidP="00FE7109">
            <w:pPr>
              <w:pStyle w:val="BodyTextKeep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</w:rPr>
            </w:pPr>
            <w:r w:rsidRPr="000B1E78">
              <w:rPr>
                <w:rFonts w:asciiTheme="majorBidi" w:hAnsiTheme="majorBidi" w:cstheme="majorBidi"/>
                <w:color w:val="auto"/>
                <w:sz w:val="20"/>
              </w:rPr>
              <w:t>Agree</w:t>
            </w:r>
          </w:p>
        </w:tc>
        <w:tc>
          <w:tcPr>
            <w:tcW w:w="950" w:type="dxa"/>
            <w:tcBorders>
              <w:top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69E85DBB" w14:textId="77777777" w:rsidR="00FE7109" w:rsidRPr="000B1E78" w:rsidRDefault="00FE7109" w:rsidP="00FE7109">
            <w:pPr>
              <w:pStyle w:val="BodyTextKeep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auto"/>
                <w:sz w:val="20"/>
              </w:rPr>
            </w:pPr>
            <w:r w:rsidRPr="000B1E78">
              <w:rPr>
                <w:rFonts w:asciiTheme="majorBidi" w:hAnsiTheme="majorBidi" w:cstheme="majorBidi"/>
                <w:color w:val="auto"/>
                <w:sz w:val="20"/>
              </w:rPr>
              <w:t>Strongly Agree</w:t>
            </w:r>
          </w:p>
        </w:tc>
      </w:tr>
      <w:tr w:rsidR="00FE7109" w:rsidRPr="000B1E78" w14:paraId="4D9AA844" w14:textId="77777777" w:rsidTr="00FE71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8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32BAF1A" w14:textId="77777777" w:rsidR="00FE7109" w:rsidRPr="000B1E78" w:rsidRDefault="00FE7109" w:rsidP="00FE7109">
            <w:pPr>
              <w:pStyle w:val="BodyTextKeep"/>
              <w:rPr>
                <w:rFonts w:asciiTheme="majorBidi" w:hAnsiTheme="majorBidi" w:cstheme="majorBidi"/>
                <w:b w:val="0"/>
                <w:bCs w:val="0"/>
                <w:i/>
                <w:iCs/>
                <w:sz w:val="20"/>
              </w:rPr>
            </w:pPr>
            <w:r w:rsidRPr="000B1E78">
              <w:rPr>
                <w:rStyle w:val="freebirdanalyticsviewquestiontitle"/>
                <w:rFonts w:asciiTheme="majorBidi" w:hAnsiTheme="majorBidi" w:cstheme="majorBidi"/>
                <w:b w:val="0"/>
                <w:bCs w:val="0"/>
                <w:i/>
                <w:iCs/>
                <w:sz w:val="20"/>
              </w:rPr>
              <w:t>Q1. I need</w:t>
            </w:r>
            <w:r>
              <w:rPr>
                <w:rStyle w:val="freebirdanalyticsviewquestiontitle"/>
                <w:rFonts w:asciiTheme="majorBidi" w:hAnsiTheme="majorBidi" w:cstheme="majorBidi"/>
                <w:b w:val="0"/>
                <w:bCs w:val="0"/>
                <w:i/>
                <w:iCs/>
                <w:sz w:val="20"/>
              </w:rPr>
              <w:t>ed</w:t>
            </w:r>
            <w:r w:rsidRPr="000B1E78">
              <w:rPr>
                <w:rStyle w:val="freebirdanalyticsviewquestiontitle"/>
                <w:rFonts w:asciiTheme="majorBidi" w:hAnsiTheme="majorBidi" w:cstheme="majorBidi"/>
                <w:b w:val="0"/>
                <w:bCs w:val="0"/>
                <w:i/>
                <w:iCs/>
                <w:sz w:val="20"/>
              </w:rPr>
              <w:t xml:space="preserve"> help for using the application.</w:t>
            </w:r>
          </w:p>
        </w:tc>
        <w:tc>
          <w:tcPr>
            <w:tcW w:w="96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5DE9374F" w14:textId="77777777" w:rsidR="00FE7109" w:rsidRPr="000B1E78" w:rsidRDefault="00FE7109" w:rsidP="00FE7109">
            <w:pPr>
              <w:pStyle w:val="BodyTextKeep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</w:rPr>
            </w:pPr>
            <w:r w:rsidRPr="000B1E78">
              <w:rPr>
                <w:rFonts w:asciiTheme="majorBidi" w:hAnsiTheme="majorBidi" w:cstheme="majorBidi"/>
                <w:sz w:val="20"/>
              </w:rPr>
              <w:t>25%</w:t>
            </w:r>
          </w:p>
        </w:tc>
        <w:tc>
          <w:tcPr>
            <w:tcW w:w="900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56FBBABF" w14:textId="77777777" w:rsidR="00FE7109" w:rsidRPr="000B1E78" w:rsidRDefault="00FE7109" w:rsidP="00FE7109">
            <w:pPr>
              <w:pStyle w:val="BodyTextKeep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</w:rPr>
            </w:pPr>
            <w:r w:rsidRPr="000B1E78">
              <w:rPr>
                <w:rFonts w:asciiTheme="majorBidi" w:hAnsiTheme="majorBidi" w:cstheme="majorBidi"/>
                <w:sz w:val="20"/>
              </w:rPr>
              <w:t>29.2%</w:t>
            </w:r>
          </w:p>
        </w:tc>
        <w:tc>
          <w:tcPr>
            <w:tcW w:w="1044" w:type="dxa"/>
            <w:gridSpan w:val="2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1238248E" w14:textId="77777777" w:rsidR="00FE7109" w:rsidRPr="000B1E78" w:rsidRDefault="00FE7109" w:rsidP="00FE7109">
            <w:pPr>
              <w:pStyle w:val="BodyTextKeep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</w:rPr>
            </w:pPr>
            <w:r w:rsidRPr="000B1E78">
              <w:rPr>
                <w:rFonts w:asciiTheme="majorBidi" w:hAnsiTheme="majorBidi" w:cstheme="majorBidi"/>
                <w:sz w:val="20"/>
              </w:rPr>
              <w:t>12.5%</w:t>
            </w:r>
          </w:p>
        </w:tc>
        <w:tc>
          <w:tcPr>
            <w:tcW w:w="833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0EDF1609" w14:textId="77777777" w:rsidR="00FE7109" w:rsidRPr="000B1E78" w:rsidRDefault="00FE7109" w:rsidP="00FE7109">
            <w:pPr>
              <w:pStyle w:val="BodyTextKeep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</w:rPr>
            </w:pPr>
            <w:r w:rsidRPr="000B1E78">
              <w:rPr>
                <w:rFonts w:asciiTheme="majorBidi" w:hAnsiTheme="majorBidi" w:cstheme="majorBidi"/>
                <w:sz w:val="20"/>
              </w:rPr>
              <w:t>33.33%</w:t>
            </w:r>
          </w:p>
        </w:tc>
        <w:tc>
          <w:tcPr>
            <w:tcW w:w="950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1F5CFE76" w14:textId="77777777" w:rsidR="00FE7109" w:rsidRPr="000B1E78" w:rsidRDefault="00FE7109" w:rsidP="00FE7109">
            <w:pPr>
              <w:pStyle w:val="BodyTextKeep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</w:rPr>
            </w:pPr>
            <w:r w:rsidRPr="000B1E78">
              <w:rPr>
                <w:rFonts w:asciiTheme="majorBidi" w:hAnsiTheme="majorBidi" w:cstheme="majorBidi"/>
                <w:sz w:val="20"/>
              </w:rPr>
              <w:t>0%</w:t>
            </w:r>
          </w:p>
        </w:tc>
      </w:tr>
      <w:tr w:rsidR="00FE7109" w:rsidRPr="000B1E78" w14:paraId="6A8377B3" w14:textId="77777777" w:rsidTr="00FE71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8" w:type="dxa"/>
            <w:shd w:val="clear" w:color="auto" w:fill="auto"/>
            <w:vAlign w:val="center"/>
          </w:tcPr>
          <w:p w14:paraId="413629C5" w14:textId="77777777" w:rsidR="00FE7109" w:rsidRPr="000B1E78" w:rsidRDefault="00FE7109" w:rsidP="00FE7109">
            <w:pPr>
              <w:pStyle w:val="BodyTextKeep"/>
              <w:rPr>
                <w:rFonts w:asciiTheme="majorBidi" w:hAnsiTheme="majorBidi" w:cstheme="majorBidi"/>
                <w:b w:val="0"/>
                <w:bCs w:val="0"/>
                <w:i/>
                <w:iCs/>
                <w:sz w:val="20"/>
              </w:rPr>
            </w:pPr>
            <w:r w:rsidRPr="000B1E78">
              <w:rPr>
                <w:rFonts w:asciiTheme="majorBidi" w:hAnsiTheme="majorBidi" w:cstheme="majorBidi"/>
                <w:b w:val="0"/>
                <w:bCs w:val="0"/>
                <w:i/>
                <w:iCs/>
                <w:sz w:val="20"/>
              </w:rPr>
              <w:t xml:space="preserve">Q2. Application </w:t>
            </w:r>
            <w:r>
              <w:rPr>
                <w:rFonts w:asciiTheme="majorBidi" w:hAnsiTheme="majorBidi" w:cstheme="majorBidi"/>
                <w:b w:val="0"/>
                <w:bCs w:val="0"/>
                <w:i/>
                <w:iCs/>
                <w:sz w:val="20"/>
              </w:rPr>
              <w:t>was</w:t>
            </w:r>
            <w:r w:rsidRPr="000B1E78">
              <w:rPr>
                <w:rFonts w:asciiTheme="majorBidi" w:hAnsiTheme="majorBidi" w:cstheme="majorBidi"/>
                <w:b w:val="0"/>
                <w:bCs w:val="0"/>
                <w:i/>
                <w:iCs/>
                <w:sz w:val="20"/>
              </w:rPr>
              <w:t xml:space="preserve"> easy to use.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55ED4813" w14:textId="77777777" w:rsidR="00FE7109" w:rsidRPr="000B1E78" w:rsidRDefault="00FE7109" w:rsidP="00FE7109">
            <w:pPr>
              <w:pStyle w:val="BodyTextKeep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</w:rPr>
            </w:pPr>
            <w:r w:rsidRPr="000B1E78">
              <w:rPr>
                <w:rFonts w:asciiTheme="majorBidi" w:hAnsiTheme="majorBidi" w:cstheme="majorBidi"/>
                <w:sz w:val="20"/>
              </w:rPr>
              <w:t>0%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0AF2F51F" w14:textId="77777777" w:rsidR="00FE7109" w:rsidRPr="000B1E78" w:rsidRDefault="00FE7109" w:rsidP="00FE7109">
            <w:pPr>
              <w:pStyle w:val="BodyTextKeep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</w:rPr>
            </w:pPr>
            <w:r w:rsidRPr="000B1E78">
              <w:rPr>
                <w:rFonts w:asciiTheme="majorBidi" w:hAnsiTheme="majorBidi" w:cstheme="majorBidi"/>
                <w:sz w:val="20"/>
              </w:rPr>
              <w:t>0%</w:t>
            </w:r>
          </w:p>
        </w:tc>
        <w:tc>
          <w:tcPr>
            <w:tcW w:w="1044" w:type="dxa"/>
            <w:gridSpan w:val="2"/>
            <w:shd w:val="clear" w:color="auto" w:fill="auto"/>
            <w:vAlign w:val="center"/>
          </w:tcPr>
          <w:p w14:paraId="25B24F2D" w14:textId="77777777" w:rsidR="00FE7109" w:rsidRPr="000B1E78" w:rsidRDefault="00FE7109" w:rsidP="00FE7109">
            <w:pPr>
              <w:pStyle w:val="BodyTextKeep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</w:rPr>
            </w:pPr>
            <w:r w:rsidRPr="000B1E78">
              <w:rPr>
                <w:rFonts w:asciiTheme="majorBidi" w:hAnsiTheme="majorBidi" w:cstheme="majorBidi"/>
                <w:sz w:val="20"/>
              </w:rPr>
              <w:t>12.5%</w:t>
            </w:r>
          </w:p>
        </w:tc>
        <w:tc>
          <w:tcPr>
            <w:tcW w:w="833" w:type="dxa"/>
            <w:shd w:val="clear" w:color="auto" w:fill="auto"/>
            <w:vAlign w:val="center"/>
          </w:tcPr>
          <w:p w14:paraId="44942B91" w14:textId="77777777" w:rsidR="00FE7109" w:rsidRPr="000B1E78" w:rsidRDefault="00FE7109" w:rsidP="00FE7109">
            <w:pPr>
              <w:pStyle w:val="BodyTextKeep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</w:rPr>
            </w:pPr>
            <w:r w:rsidRPr="000B1E78">
              <w:rPr>
                <w:rFonts w:asciiTheme="majorBidi" w:hAnsiTheme="majorBidi" w:cstheme="majorBidi"/>
                <w:sz w:val="20"/>
              </w:rPr>
              <w:t>62.5%</w:t>
            </w:r>
          </w:p>
        </w:tc>
        <w:tc>
          <w:tcPr>
            <w:tcW w:w="950" w:type="dxa"/>
            <w:shd w:val="clear" w:color="auto" w:fill="auto"/>
            <w:vAlign w:val="center"/>
          </w:tcPr>
          <w:p w14:paraId="035838B0" w14:textId="77777777" w:rsidR="00FE7109" w:rsidRPr="000B1E78" w:rsidRDefault="00FE7109" w:rsidP="00FE7109">
            <w:pPr>
              <w:pStyle w:val="BodyTextKeep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</w:rPr>
            </w:pPr>
            <w:r w:rsidRPr="000B1E78">
              <w:rPr>
                <w:rFonts w:asciiTheme="majorBidi" w:hAnsiTheme="majorBidi" w:cstheme="majorBidi"/>
                <w:sz w:val="20"/>
              </w:rPr>
              <w:t>25%</w:t>
            </w:r>
          </w:p>
        </w:tc>
      </w:tr>
      <w:tr w:rsidR="00FE7109" w:rsidRPr="000B1E78" w14:paraId="69E87A7D" w14:textId="77777777" w:rsidTr="00FE71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8" w:type="dxa"/>
            <w:shd w:val="clear" w:color="auto" w:fill="auto"/>
            <w:vAlign w:val="center"/>
          </w:tcPr>
          <w:p w14:paraId="5093FDF8" w14:textId="77777777" w:rsidR="00FE7109" w:rsidRPr="000B1E78" w:rsidRDefault="00FE7109" w:rsidP="00FE7109">
            <w:pPr>
              <w:pStyle w:val="BodyTextKeep"/>
              <w:rPr>
                <w:rFonts w:asciiTheme="majorBidi" w:hAnsiTheme="majorBidi" w:cstheme="majorBidi"/>
                <w:b w:val="0"/>
                <w:bCs w:val="0"/>
                <w:i/>
                <w:iCs/>
                <w:sz w:val="20"/>
              </w:rPr>
            </w:pPr>
            <w:r w:rsidRPr="000B1E78">
              <w:rPr>
                <w:rFonts w:asciiTheme="majorBidi" w:hAnsiTheme="majorBidi" w:cstheme="majorBidi"/>
                <w:b w:val="0"/>
                <w:bCs w:val="0"/>
                <w:i/>
                <w:iCs/>
                <w:sz w:val="20"/>
              </w:rPr>
              <w:t>Q3. I like</w:t>
            </w:r>
            <w:r>
              <w:rPr>
                <w:rFonts w:asciiTheme="majorBidi" w:hAnsiTheme="majorBidi" w:cstheme="majorBidi"/>
                <w:b w:val="0"/>
                <w:bCs w:val="0"/>
                <w:i/>
                <w:iCs/>
                <w:sz w:val="20"/>
              </w:rPr>
              <w:t>d</w:t>
            </w:r>
            <w:r w:rsidRPr="000B1E78">
              <w:rPr>
                <w:rFonts w:asciiTheme="majorBidi" w:hAnsiTheme="majorBidi" w:cstheme="majorBidi"/>
                <w:b w:val="0"/>
                <w:bCs w:val="0"/>
                <w:i/>
                <w:iCs/>
                <w:sz w:val="20"/>
              </w:rPr>
              <w:t xml:space="preserve"> the user interface.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5882FB2B" w14:textId="77777777" w:rsidR="00FE7109" w:rsidRPr="000B1E78" w:rsidRDefault="00FE7109" w:rsidP="00FE7109">
            <w:pPr>
              <w:pStyle w:val="BodyTextKeep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</w:rPr>
            </w:pPr>
            <w:r w:rsidRPr="000B1E78">
              <w:rPr>
                <w:rFonts w:asciiTheme="majorBidi" w:hAnsiTheme="majorBidi" w:cstheme="majorBidi"/>
                <w:sz w:val="20"/>
              </w:rPr>
              <w:t>0%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33EA85ED" w14:textId="77777777" w:rsidR="00FE7109" w:rsidRPr="000B1E78" w:rsidRDefault="00FE7109" w:rsidP="00FE7109">
            <w:pPr>
              <w:pStyle w:val="BodyTextKeep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</w:rPr>
            </w:pPr>
            <w:r w:rsidRPr="000B1E78">
              <w:rPr>
                <w:rFonts w:asciiTheme="majorBidi" w:hAnsiTheme="majorBidi" w:cstheme="majorBidi"/>
                <w:sz w:val="20"/>
              </w:rPr>
              <w:t>0%</w:t>
            </w:r>
          </w:p>
        </w:tc>
        <w:tc>
          <w:tcPr>
            <w:tcW w:w="1044" w:type="dxa"/>
            <w:gridSpan w:val="2"/>
            <w:shd w:val="clear" w:color="auto" w:fill="auto"/>
            <w:vAlign w:val="center"/>
          </w:tcPr>
          <w:p w14:paraId="47209EC1" w14:textId="77777777" w:rsidR="00FE7109" w:rsidRPr="000B1E78" w:rsidRDefault="00FE7109" w:rsidP="00FE7109">
            <w:pPr>
              <w:pStyle w:val="BodyTextKeep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</w:rPr>
            </w:pPr>
            <w:r w:rsidRPr="000B1E78">
              <w:rPr>
                <w:rFonts w:asciiTheme="majorBidi" w:hAnsiTheme="majorBidi" w:cstheme="majorBidi"/>
                <w:sz w:val="20"/>
              </w:rPr>
              <w:t>12.5%</w:t>
            </w:r>
          </w:p>
        </w:tc>
        <w:tc>
          <w:tcPr>
            <w:tcW w:w="833" w:type="dxa"/>
            <w:shd w:val="clear" w:color="auto" w:fill="auto"/>
            <w:vAlign w:val="center"/>
          </w:tcPr>
          <w:p w14:paraId="49771ACB" w14:textId="77777777" w:rsidR="00FE7109" w:rsidRPr="000B1E78" w:rsidRDefault="00FE7109" w:rsidP="00FE7109">
            <w:pPr>
              <w:pStyle w:val="BodyTextKeep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</w:rPr>
            </w:pPr>
            <w:r w:rsidRPr="000B1E78">
              <w:rPr>
                <w:rFonts w:asciiTheme="majorBidi" w:hAnsiTheme="majorBidi" w:cstheme="majorBidi"/>
                <w:sz w:val="20"/>
              </w:rPr>
              <w:t>54.2%</w:t>
            </w:r>
          </w:p>
        </w:tc>
        <w:tc>
          <w:tcPr>
            <w:tcW w:w="950" w:type="dxa"/>
            <w:shd w:val="clear" w:color="auto" w:fill="auto"/>
            <w:vAlign w:val="center"/>
          </w:tcPr>
          <w:p w14:paraId="794BBEED" w14:textId="77777777" w:rsidR="00FE7109" w:rsidRPr="000B1E78" w:rsidRDefault="00FE7109" w:rsidP="00FE7109">
            <w:pPr>
              <w:pStyle w:val="BodyTextKeep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</w:rPr>
            </w:pPr>
            <w:r w:rsidRPr="000B1E78">
              <w:rPr>
                <w:rFonts w:asciiTheme="majorBidi" w:hAnsiTheme="majorBidi" w:cstheme="majorBidi"/>
                <w:sz w:val="20"/>
              </w:rPr>
              <w:t>33.3%</w:t>
            </w:r>
          </w:p>
        </w:tc>
      </w:tr>
      <w:tr w:rsidR="00FE7109" w:rsidRPr="000B1E78" w14:paraId="5BD87C0A" w14:textId="77777777" w:rsidTr="00FE71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8" w:type="dxa"/>
            <w:shd w:val="clear" w:color="auto" w:fill="auto"/>
            <w:vAlign w:val="center"/>
          </w:tcPr>
          <w:p w14:paraId="16AFF8EF" w14:textId="77777777" w:rsidR="00FE7109" w:rsidRPr="000B1E78" w:rsidRDefault="00FE7109" w:rsidP="00FE7109">
            <w:pPr>
              <w:pStyle w:val="BodyTextKeep"/>
              <w:rPr>
                <w:rFonts w:asciiTheme="majorBidi" w:hAnsiTheme="majorBidi" w:cstheme="majorBidi"/>
                <w:b w:val="0"/>
                <w:bCs w:val="0"/>
                <w:i/>
                <w:iCs/>
                <w:sz w:val="20"/>
              </w:rPr>
            </w:pPr>
            <w:r w:rsidRPr="000B1E78">
              <w:rPr>
                <w:rStyle w:val="freebirdanalyticsviewquestiontitle"/>
                <w:rFonts w:asciiTheme="majorBidi" w:hAnsiTheme="majorBidi" w:cstheme="majorBidi"/>
                <w:b w:val="0"/>
                <w:bCs w:val="0"/>
                <w:i/>
                <w:iCs/>
                <w:sz w:val="20"/>
              </w:rPr>
              <w:t>Q4. Application was intuitive.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77EDB566" w14:textId="77777777" w:rsidR="00FE7109" w:rsidRPr="000B1E78" w:rsidRDefault="00FE7109" w:rsidP="00FE7109">
            <w:pPr>
              <w:pStyle w:val="BodyTextKeep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</w:rPr>
            </w:pPr>
            <w:r w:rsidRPr="000B1E78">
              <w:rPr>
                <w:rFonts w:asciiTheme="majorBidi" w:hAnsiTheme="majorBidi" w:cstheme="majorBidi"/>
                <w:sz w:val="20"/>
              </w:rPr>
              <w:t>0%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7554FC51" w14:textId="77777777" w:rsidR="00FE7109" w:rsidRPr="000B1E78" w:rsidRDefault="00FE7109" w:rsidP="00FE7109">
            <w:pPr>
              <w:pStyle w:val="BodyTextKeep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</w:rPr>
            </w:pPr>
            <w:r w:rsidRPr="000B1E78">
              <w:rPr>
                <w:rFonts w:asciiTheme="majorBidi" w:hAnsiTheme="majorBidi" w:cstheme="majorBidi"/>
                <w:sz w:val="20"/>
              </w:rPr>
              <w:t>0%</w:t>
            </w:r>
          </w:p>
        </w:tc>
        <w:tc>
          <w:tcPr>
            <w:tcW w:w="1044" w:type="dxa"/>
            <w:gridSpan w:val="2"/>
            <w:shd w:val="clear" w:color="auto" w:fill="auto"/>
            <w:vAlign w:val="center"/>
          </w:tcPr>
          <w:p w14:paraId="5860AFC7" w14:textId="77777777" w:rsidR="00FE7109" w:rsidRPr="000B1E78" w:rsidRDefault="00FE7109" w:rsidP="00FE7109">
            <w:pPr>
              <w:pStyle w:val="BodyTextKeep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</w:rPr>
            </w:pPr>
            <w:r w:rsidRPr="000B1E78">
              <w:rPr>
                <w:rFonts w:asciiTheme="majorBidi" w:hAnsiTheme="majorBidi" w:cstheme="majorBidi"/>
                <w:sz w:val="20"/>
              </w:rPr>
              <w:t>12.5%</w:t>
            </w:r>
          </w:p>
        </w:tc>
        <w:tc>
          <w:tcPr>
            <w:tcW w:w="833" w:type="dxa"/>
            <w:shd w:val="clear" w:color="auto" w:fill="auto"/>
            <w:vAlign w:val="center"/>
          </w:tcPr>
          <w:p w14:paraId="104444FB" w14:textId="77777777" w:rsidR="00FE7109" w:rsidRPr="000B1E78" w:rsidRDefault="00FE7109" w:rsidP="00FE7109">
            <w:pPr>
              <w:pStyle w:val="BodyTextKeep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</w:rPr>
            </w:pPr>
            <w:r w:rsidRPr="000B1E78">
              <w:rPr>
                <w:rFonts w:asciiTheme="majorBidi" w:hAnsiTheme="majorBidi" w:cstheme="majorBidi"/>
                <w:sz w:val="20"/>
              </w:rPr>
              <w:t>50%</w:t>
            </w:r>
          </w:p>
        </w:tc>
        <w:tc>
          <w:tcPr>
            <w:tcW w:w="950" w:type="dxa"/>
            <w:shd w:val="clear" w:color="auto" w:fill="auto"/>
            <w:vAlign w:val="center"/>
          </w:tcPr>
          <w:p w14:paraId="261702F0" w14:textId="77777777" w:rsidR="00FE7109" w:rsidRPr="000B1E78" w:rsidRDefault="00FE7109" w:rsidP="00FE7109">
            <w:pPr>
              <w:pStyle w:val="BodyTextKeep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</w:rPr>
            </w:pPr>
            <w:r w:rsidRPr="000B1E78">
              <w:rPr>
                <w:rFonts w:asciiTheme="majorBidi" w:hAnsiTheme="majorBidi" w:cstheme="majorBidi"/>
                <w:sz w:val="20"/>
              </w:rPr>
              <w:t>37.5%</w:t>
            </w:r>
          </w:p>
        </w:tc>
      </w:tr>
      <w:tr w:rsidR="00FE7109" w:rsidRPr="000B1E78" w14:paraId="33DBA55C" w14:textId="77777777" w:rsidTr="00FE71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8" w:type="dxa"/>
            <w:shd w:val="clear" w:color="auto" w:fill="auto"/>
            <w:vAlign w:val="center"/>
          </w:tcPr>
          <w:p w14:paraId="1B1B7715" w14:textId="77777777" w:rsidR="00FE7109" w:rsidRPr="000B1E78" w:rsidRDefault="00FE7109" w:rsidP="00FE7109">
            <w:pPr>
              <w:pStyle w:val="BodyTextKeep"/>
              <w:rPr>
                <w:rFonts w:asciiTheme="majorBidi" w:hAnsiTheme="majorBidi" w:cstheme="majorBidi"/>
                <w:b w:val="0"/>
                <w:bCs w:val="0"/>
                <w:i/>
                <w:iCs/>
                <w:sz w:val="20"/>
              </w:rPr>
            </w:pPr>
            <w:r w:rsidRPr="000B1E78">
              <w:rPr>
                <w:rStyle w:val="freebirdanalyticsviewquestiontitle"/>
                <w:rFonts w:asciiTheme="majorBidi" w:hAnsiTheme="majorBidi" w:cstheme="majorBidi"/>
                <w:b w:val="0"/>
                <w:bCs w:val="0"/>
                <w:i/>
                <w:iCs/>
                <w:sz w:val="20"/>
              </w:rPr>
              <w:t>Q5 The experience more engaging than the manual orientation?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07B4263E" w14:textId="77777777" w:rsidR="00FE7109" w:rsidRPr="000B1E78" w:rsidRDefault="00FE7109" w:rsidP="00FE7109">
            <w:pPr>
              <w:pStyle w:val="BodyTextKeep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</w:rPr>
            </w:pPr>
            <w:r w:rsidRPr="000B1E78">
              <w:rPr>
                <w:rFonts w:asciiTheme="majorBidi" w:hAnsiTheme="majorBidi" w:cstheme="majorBidi"/>
                <w:sz w:val="20"/>
              </w:rPr>
              <w:t>0%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252BC22F" w14:textId="77777777" w:rsidR="00FE7109" w:rsidRPr="000B1E78" w:rsidRDefault="00FE7109" w:rsidP="00FE7109">
            <w:pPr>
              <w:pStyle w:val="BodyTextKeep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</w:rPr>
            </w:pPr>
            <w:r w:rsidRPr="000B1E78">
              <w:rPr>
                <w:rFonts w:asciiTheme="majorBidi" w:hAnsiTheme="majorBidi" w:cstheme="majorBidi"/>
                <w:sz w:val="20"/>
              </w:rPr>
              <w:t>4.2%</w:t>
            </w:r>
          </w:p>
        </w:tc>
        <w:tc>
          <w:tcPr>
            <w:tcW w:w="1044" w:type="dxa"/>
            <w:gridSpan w:val="2"/>
            <w:shd w:val="clear" w:color="auto" w:fill="auto"/>
            <w:vAlign w:val="center"/>
          </w:tcPr>
          <w:p w14:paraId="1AC55E9E" w14:textId="77777777" w:rsidR="00FE7109" w:rsidRPr="000B1E78" w:rsidRDefault="00FE7109" w:rsidP="00FE7109">
            <w:pPr>
              <w:pStyle w:val="BodyTextKeep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</w:rPr>
            </w:pPr>
            <w:r w:rsidRPr="000B1E78">
              <w:rPr>
                <w:rFonts w:asciiTheme="majorBidi" w:hAnsiTheme="majorBidi" w:cstheme="majorBidi"/>
                <w:sz w:val="20"/>
              </w:rPr>
              <w:t>0%</w:t>
            </w:r>
          </w:p>
        </w:tc>
        <w:tc>
          <w:tcPr>
            <w:tcW w:w="833" w:type="dxa"/>
            <w:shd w:val="clear" w:color="auto" w:fill="auto"/>
            <w:vAlign w:val="center"/>
          </w:tcPr>
          <w:p w14:paraId="20CB8933" w14:textId="77777777" w:rsidR="00FE7109" w:rsidRPr="000B1E78" w:rsidRDefault="00FE7109" w:rsidP="00FE7109">
            <w:pPr>
              <w:pStyle w:val="BodyTextKeep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</w:rPr>
            </w:pPr>
            <w:r w:rsidRPr="000B1E78">
              <w:rPr>
                <w:rFonts w:asciiTheme="majorBidi" w:hAnsiTheme="majorBidi" w:cstheme="majorBidi"/>
                <w:sz w:val="20"/>
              </w:rPr>
              <w:t>66.7%</w:t>
            </w:r>
          </w:p>
        </w:tc>
        <w:tc>
          <w:tcPr>
            <w:tcW w:w="950" w:type="dxa"/>
            <w:shd w:val="clear" w:color="auto" w:fill="auto"/>
            <w:vAlign w:val="center"/>
          </w:tcPr>
          <w:p w14:paraId="3B5B2D0A" w14:textId="77777777" w:rsidR="00FE7109" w:rsidRPr="000B1E78" w:rsidRDefault="00FE7109" w:rsidP="00FE7109">
            <w:pPr>
              <w:pStyle w:val="BodyTextKeep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</w:rPr>
            </w:pPr>
            <w:r w:rsidRPr="000B1E78">
              <w:rPr>
                <w:rFonts w:asciiTheme="majorBidi" w:hAnsiTheme="majorBidi" w:cstheme="majorBidi"/>
                <w:sz w:val="20"/>
              </w:rPr>
              <w:t>29.2%</w:t>
            </w:r>
          </w:p>
        </w:tc>
      </w:tr>
      <w:tr w:rsidR="00FE7109" w:rsidRPr="000B1E78" w14:paraId="3689BF01" w14:textId="77777777" w:rsidTr="00FE71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8" w:type="dxa"/>
            <w:shd w:val="clear" w:color="auto" w:fill="auto"/>
            <w:vAlign w:val="center"/>
          </w:tcPr>
          <w:p w14:paraId="0C639444" w14:textId="77777777" w:rsidR="00FE7109" w:rsidRPr="000B1E78" w:rsidRDefault="00FE7109" w:rsidP="00FE7109">
            <w:pPr>
              <w:pStyle w:val="BodyTextKeep"/>
              <w:rPr>
                <w:rStyle w:val="freebirdanalyticsviewquestiontitle"/>
                <w:rFonts w:asciiTheme="majorBidi" w:hAnsiTheme="majorBidi" w:cstheme="majorBidi"/>
                <w:b w:val="0"/>
                <w:bCs w:val="0"/>
                <w:i/>
                <w:iCs/>
                <w:sz w:val="20"/>
              </w:rPr>
            </w:pPr>
            <w:r w:rsidRPr="000B1E78">
              <w:rPr>
                <w:rStyle w:val="freebirdanalyticsviewquestiontitle"/>
                <w:rFonts w:asciiTheme="majorBidi" w:hAnsiTheme="majorBidi" w:cstheme="majorBidi"/>
                <w:b w:val="0"/>
                <w:bCs w:val="0"/>
                <w:i/>
                <w:iCs/>
                <w:sz w:val="20"/>
              </w:rPr>
              <w:t>Q6. AR app helpful for understanding?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633BA003" w14:textId="77777777" w:rsidR="00FE7109" w:rsidRPr="000B1E78" w:rsidRDefault="00FE7109" w:rsidP="00FE7109">
            <w:pPr>
              <w:pStyle w:val="BodyTextKeep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</w:rPr>
            </w:pPr>
            <w:r w:rsidRPr="000B1E78">
              <w:rPr>
                <w:rFonts w:asciiTheme="majorBidi" w:hAnsiTheme="majorBidi" w:cstheme="majorBidi"/>
                <w:sz w:val="20"/>
              </w:rPr>
              <w:t>0%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01766C7C" w14:textId="77777777" w:rsidR="00FE7109" w:rsidRPr="000B1E78" w:rsidRDefault="00FE7109" w:rsidP="00FE7109">
            <w:pPr>
              <w:pStyle w:val="BodyTextKeep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</w:rPr>
            </w:pPr>
            <w:r w:rsidRPr="000B1E78">
              <w:rPr>
                <w:rFonts w:asciiTheme="majorBidi" w:hAnsiTheme="majorBidi" w:cstheme="majorBidi"/>
                <w:sz w:val="20"/>
              </w:rPr>
              <w:t>4.2%</w:t>
            </w:r>
          </w:p>
        </w:tc>
        <w:tc>
          <w:tcPr>
            <w:tcW w:w="1044" w:type="dxa"/>
            <w:gridSpan w:val="2"/>
            <w:shd w:val="clear" w:color="auto" w:fill="auto"/>
            <w:vAlign w:val="center"/>
          </w:tcPr>
          <w:p w14:paraId="372C78E9" w14:textId="77777777" w:rsidR="00FE7109" w:rsidRPr="000B1E78" w:rsidRDefault="00FE7109" w:rsidP="00FE7109">
            <w:pPr>
              <w:pStyle w:val="BodyTextKeep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</w:rPr>
            </w:pPr>
            <w:r w:rsidRPr="000B1E78">
              <w:rPr>
                <w:rFonts w:asciiTheme="majorBidi" w:hAnsiTheme="majorBidi" w:cstheme="majorBidi"/>
                <w:sz w:val="20"/>
              </w:rPr>
              <w:t>8.3%</w:t>
            </w:r>
          </w:p>
        </w:tc>
        <w:tc>
          <w:tcPr>
            <w:tcW w:w="833" w:type="dxa"/>
            <w:shd w:val="clear" w:color="auto" w:fill="auto"/>
            <w:vAlign w:val="center"/>
          </w:tcPr>
          <w:p w14:paraId="40274E66" w14:textId="77777777" w:rsidR="00FE7109" w:rsidRPr="000B1E78" w:rsidRDefault="00FE7109" w:rsidP="00FE7109">
            <w:pPr>
              <w:pStyle w:val="BodyTextKeep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</w:rPr>
            </w:pPr>
            <w:r w:rsidRPr="000B1E78">
              <w:rPr>
                <w:rFonts w:asciiTheme="majorBidi" w:hAnsiTheme="majorBidi" w:cstheme="majorBidi"/>
                <w:sz w:val="20"/>
              </w:rPr>
              <w:t>62.5%</w:t>
            </w:r>
          </w:p>
        </w:tc>
        <w:tc>
          <w:tcPr>
            <w:tcW w:w="950" w:type="dxa"/>
            <w:shd w:val="clear" w:color="auto" w:fill="auto"/>
            <w:vAlign w:val="center"/>
          </w:tcPr>
          <w:p w14:paraId="3EF7767F" w14:textId="77777777" w:rsidR="00FE7109" w:rsidRPr="000B1E78" w:rsidRDefault="00FE7109" w:rsidP="00FE7109">
            <w:pPr>
              <w:pStyle w:val="BodyTextKeep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</w:rPr>
            </w:pPr>
            <w:r w:rsidRPr="000B1E78">
              <w:rPr>
                <w:rFonts w:asciiTheme="majorBidi" w:hAnsiTheme="majorBidi" w:cstheme="majorBidi"/>
                <w:sz w:val="20"/>
              </w:rPr>
              <w:t>25%</w:t>
            </w:r>
          </w:p>
        </w:tc>
      </w:tr>
      <w:tr w:rsidR="00FE7109" w:rsidRPr="000B1E78" w14:paraId="0CAF4AEB" w14:textId="77777777" w:rsidTr="00FE71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8" w:type="dxa"/>
            <w:shd w:val="clear" w:color="auto" w:fill="auto"/>
            <w:vAlign w:val="center"/>
          </w:tcPr>
          <w:p w14:paraId="5D714D2C" w14:textId="77777777" w:rsidR="00FE7109" w:rsidRPr="000B1E78" w:rsidRDefault="00FE7109" w:rsidP="00FE7109">
            <w:pPr>
              <w:pStyle w:val="BodyTextKeep"/>
              <w:rPr>
                <w:rStyle w:val="freebirdanalyticsviewquestiontitle"/>
                <w:rFonts w:asciiTheme="majorBidi" w:hAnsiTheme="majorBidi" w:cstheme="majorBidi"/>
                <w:b w:val="0"/>
                <w:bCs w:val="0"/>
                <w:i/>
                <w:iCs/>
                <w:sz w:val="20"/>
              </w:rPr>
            </w:pPr>
            <w:r w:rsidRPr="000B1E78">
              <w:rPr>
                <w:rStyle w:val="freebirdanalyticsviewquestiontitle"/>
                <w:rFonts w:asciiTheme="majorBidi" w:hAnsiTheme="majorBidi" w:cstheme="majorBidi"/>
                <w:b w:val="0"/>
                <w:bCs w:val="0"/>
                <w:i/>
                <w:iCs/>
                <w:sz w:val="20"/>
              </w:rPr>
              <w:t>Q7. Contents included in the app are relevant to the lab orientation?</w:t>
            </w:r>
          </w:p>
        </w:tc>
        <w:tc>
          <w:tcPr>
            <w:tcW w:w="961" w:type="dxa"/>
            <w:shd w:val="clear" w:color="auto" w:fill="auto"/>
            <w:vAlign w:val="center"/>
          </w:tcPr>
          <w:p w14:paraId="5EAA7995" w14:textId="77777777" w:rsidR="00FE7109" w:rsidRPr="000B1E78" w:rsidRDefault="00FE7109" w:rsidP="00FE7109">
            <w:pPr>
              <w:pStyle w:val="BodyTextKeep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</w:rPr>
            </w:pPr>
            <w:r w:rsidRPr="000B1E78">
              <w:rPr>
                <w:rFonts w:asciiTheme="majorBidi" w:hAnsiTheme="majorBidi" w:cstheme="majorBidi"/>
                <w:sz w:val="20"/>
              </w:rPr>
              <w:t>0%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4D0738D9" w14:textId="77777777" w:rsidR="00FE7109" w:rsidRPr="000B1E78" w:rsidRDefault="00FE7109" w:rsidP="00FE7109">
            <w:pPr>
              <w:pStyle w:val="BodyTextKeep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</w:rPr>
            </w:pPr>
            <w:r w:rsidRPr="000B1E78">
              <w:rPr>
                <w:rFonts w:asciiTheme="majorBidi" w:hAnsiTheme="majorBidi" w:cstheme="majorBidi"/>
                <w:sz w:val="20"/>
              </w:rPr>
              <w:t>0%</w:t>
            </w:r>
          </w:p>
        </w:tc>
        <w:tc>
          <w:tcPr>
            <w:tcW w:w="1044" w:type="dxa"/>
            <w:gridSpan w:val="2"/>
            <w:shd w:val="clear" w:color="auto" w:fill="auto"/>
            <w:vAlign w:val="center"/>
          </w:tcPr>
          <w:p w14:paraId="291CB001" w14:textId="77777777" w:rsidR="00FE7109" w:rsidRPr="000B1E78" w:rsidRDefault="00FE7109" w:rsidP="00FE7109">
            <w:pPr>
              <w:pStyle w:val="BodyTextKeep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</w:rPr>
            </w:pPr>
            <w:r w:rsidRPr="000B1E78">
              <w:rPr>
                <w:rFonts w:asciiTheme="majorBidi" w:hAnsiTheme="majorBidi" w:cstheme="majorBidi"/>
                <w:sz w:val="20"/>
              </w:rPr>
              <w:t>0%</w:t>
            </w:r>
          </w:p>
        </w:tc>
        <w:tc>
          <w:tcPr>
            <w:tcW w:w="833" w:type="dxa"/>
            <w:shd w:val="clear" w:color="auto" w:fill="auto"/>
            <w:vAlign w:val="center"/>
          </w:tcPr>
          <w:p w14:paraId="4C98E1AA" w14:textId="77777777" w:rsidR="00FE7109" w:rsidRPr="000B1E78" w:rsidRDefault="00FE7109" w:rsidP="00FE7109">
            <w:pPr>
              <w:pStyle w:val="BodyTextKeep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</w:rPr>
            </w:pPr>
            <w:r w:rsidRPr="000B1E78">
              <w:rPr>
                <w:rFonts w:asciiTheme="majorBidi" w:hAnsiTheme="majorBidi" w:cstheme="majorBidi"/>
                <w:sz w:val="20"/>
              </w:rPr>
              <w:t>58.3%</w:t>
            </w:r>
          </w:p>
        </w:tc>
        <w:tc>
          <w:tcPr>
            <w:tcW w:w="950" w:type="dxa"/>
            <w:shd w:val="clear" w:color="auto" w:fill="auto"/>
            <w:vAlign w:val="center"/>
          </w:tcPr>
          <w:p w14:paraId="201625A7" w14:textId="77777777" w:rsidR="00FE7109" w:rsidRPr="000B1E78" w:rsidRDefault="00FE7109" w:rsidP="00FE7109">
            <w:pPr>
              <w:pStyle w:val="BodyTextKeep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</w:rPr>
            </w:pPr>
            <w:r w:rsidRPr="000B1E78">
              <w:rPr>
                <w:rFonts w:asciiTheme="majorBidi" w:hAnsiTheme="majorBidi" w:cstheme="majorBidi"/>
                <w:sz w:val="20"/>
              </w:rPr>
              <w:t>41.7%</w:t>
            </w:r>
          </w:p>
        </w:tc>
      </w:tr>
      <w:tr w:rsidR="00FE7109" w:rsidRPr="000B1E78" w14:paraId="441589D6" w14:textId="77777777" w:rsidTr="00FE7109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8" w:type="dxa"/>
            <w:tcBorders>
              <w:bottom w:val="nil"/>
            </w:tcBorders>
            <w:shd w:val="clear" w:color="auto" w:fill="auto"/>
            <w:vAlign w:val="center"/>
          </w:tcPr>
          <w:p w14:paraId="3BD9C548" w14:textId="77777777" w:rsidR="00FE7109" w:rsidRPr="000B1E78" w:rsidRDefault="00FE7109" w:rsidP="00FE7109">
            <w:pPr>
              <w:pStyle w:val="BodyTextKeep"/>
              <w:rPr>
                <w:rStyle w:val="freebirdanalyticsviewquestiontitle"/>
                <w:rFonts w:asciiTheme="majorBidi" w:hAnsiTheme="majorBidi" w:cstheme="majorBidi"/>
                <w:b w:val="0"/>
                <w:bCs w:val="0"/>
                <w:i/>
                <w:iCs/>
                <w:sz w:val="20"/>
              </w:rPr>
            </w:pPr>
            <w:r w:rsidRPr="000B1E78">
              <w:rPr>
                <w:rStyle w:val="freebirdanalyticsviewquestiontitle"/>
                <w:rFonts w:asciiTheme="majorBidi" w:hAnsiTheme="majorBidi" w:cstheme="majorBidi"/>
                <w:b w:val="0"/>
                <w:bCs w:val="0"/>
                <w:i/>
                <w:iCs/>
                <w:sz w:val="20"/>
              </w:rPr>
              <w:t>Q8. Augmented contents were appealing?</w:t>
            </w:r>
          </w:p>
        </w:tc>
        <w:tc>
          <w:tcPr>
            <w:tcW w:w="961" w:type="dxa"/>
            <w:tcBorders>
              <w:bottom w:val="nil"/>
            </w:tcBorders>
            <w:shd w:val="clear" w:color="auto" w:fill="auto"/>
            <w:vAlign w:val="center"/>
          </w:tcPr>
          <w:p w14:paraId="2C721F91" w14:textId="77777777" w:rsidR="00FE7109" w:rsidRPr="000B1E78" w:rsidRDefault="00FE7109" w:rsidP="00FE7109">
            <w:pPr>
              <w:pStyle w:val="BodyTextKeep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</w:rPr>
            </w:pPr>
            <w:r w:rsidRPr="000B1E78">
              <w:rPr>
                <w:rFonts w:asciiTheme="majorBidi" w:hAnsiTheme="majorBidi" w:cstheme="majorBidi"/>
                <w:sz w:val="20"/>
              </w:rPr>
              <w:t>0%</w:t>
            </w:r>
          </w:p>
        </w:tc>
        <w:tc>
          <w:tcPr>
            <w:tcW w:w="900" w:type="dxa"/>
            <w:tcBorders>
              <w:bottom w:val="nil"/>
            </w:tcBorders>
            <w:shd w:val="clear" w:color="auto" w:fill="auto"/>
            <w:vAlign w:val="center"/>
          </w:tcPr>
          <w:p w14:paraId="3131D14C" w14:textId="77777777" w:rsidR="00FE7109" w:rsidRPr="000B1E78" w:rsidRDefault="00FE7109" w:rsidP="00FE7109">
            <w:pPr>
              <w:pStyle w:val="BodyTextKeep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</w:rPr>
            </w:pPr>
            <w:r w:rsidRPr="000B1E78">
              <w:rPr>
                <w:rFonts w:asciiTheme="majorBidi" w:hAnsiTheme="majorBidi" w:cstheme="majorBidi"/>
                <w:sz w:val="20"/>
              </w:rPr>
              <w:t>8.3%</w:t>
            </w:r>
          </w:p>
        </w:tc>
        <w:tc>
          <w:tcPr>
            <w:tcW w:w="1044" w:type="dxa"/>
            <w:gridSpan w:val="2"/>
            <w:tcBorders>
              <w:bottom w:val="nil"/>
            </w:tcBorders>
            <w:shd w:val="clear" w:color="auto" w:fill="auto"/>
            <w:vAlign w:val="center"/>
          </w:tcPr>
          <w:p w14:paraId="5F371F5C" w14:textId="77777777" w:rsidR="00FE7109" w:rsidRPr="000B1E78" w:rsidRDefault="00FE7109" w:rsidP="00FE7109">
            <w:pPr>
              <w:pStyle w:val="BodyTextKeep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</w:rPr>
            </w:pPr>
            <w:r w:rsidRPr="000B1E78">
              <w:rPr>
                <w:rFonts w:asciiTheme="majorBidi" w:hAnsiTheme="majorBidi" w:cstheme="majorBidi"/>
                <w:sz w:val="20"/>
              </w:rPr>
              <w:t>25%</w:t>
            </w:r>
          </w:p>
        </w:tc>
        <w:tc>
          <w:tcPr>
            <w:tcW w:w="833" w:type="dxa"/>
            <w:tcBorders>
              <w:bottom w:val="nil"/>
            </w:tcBorders>
            <w:shd w:val="clear" w:color="auto" w:fill="auto"/>
            <w:vAlign w:val="center"/>
          </w:tcPr>
          <w:p w14:paraId="60BAE296" w14:textId="77777777" w:rsidR="00FE7109" w:rsidRPr="000B1E78" w:rsidRDefault="00FE7109" w:rsidP="00FE7109">
            <w:pPr>
              <w:pStyle w:val="BodyTextKeep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</w:rPr>
            </w:pPr>
            <w:r w:rsidRPr="000B1E78">
              <w:rPr>
                <w:rFonts w:asciiTheme="majorBidi" w:hAnsiTheme="majorBidi" w:cstheme="majorBidi"/>
                <w:sz w:val="20"/>
              </w:rPr>
              <w:t>33.3%</w:t>
            </w:r>
          </w:p>
        </w:tc>
        <w:tc>
          <w:tcPr>
            <w:tcW w:w="950" w:type="dxa"/>
            <w:tcBorders>
              <w:bottom w:val="nil"/>
            </w:tcBorders>
            <w:shd w:val="clear" w:color="auto" w:fill="auto"/>
            <w:vAlign w:val="center"/>
          </w:tcPr>
          <w:p w14:paraId="7C939058" w14:textId="77777777" w:rsidR="00FE7109" w:rsidRPr="000B1E78" w:rsidRDefault="00FE7109" w:rsidP="00FE7109">
            <w:pPr>
              <w:pStyle w:val="BodyTextKeep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</w:rPr>
            </w:pPr>
            <w:r w:rsidRPr="000B1E78">
              <w:rPr>
                <w:rFonts w:asciiTheme="majorBidi" w:hAnsiTheme="majorBidi" w:cstheme="majorBidi"/>
                <w:sz w:val="20"/>
              </w:rPr>
              <w:t>33.3%</w:t>
            </w:r>
          </w:p>
        </w:tc>
      </w:tr>
      <w:tr w:rsidR="00FE7109" w:rsidRPr="000B1E78" w14:paraId="072A480C" w14:textId="77777777" w:rsidTr="00FE71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38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0955B8FA" w14:textId="77777777" w:rsidR="00FE7109" w:rsidRPr="000B1E78" w:rsidRDefault="00FE7109" w:rsidP="00FE7109">
            <w:pPr>
              <w:pStyle w:val="BodyTextKeep"/>
              <w:rPr>
                <w:rStyle w:val="freebirdanalyticsviewquestiontitle"/>
                <w:rFonts w:asciiTheme="majorBidi" w:hAnsiTheme="majorBidi" w:cstheme="majorBidi"/>
                <w:b w:val="0"/>
                <w:bCs w:val="0"/>
                <w:i/>
                <w:iCs/>
                <w:sz w:val="20"/>
              </w:rPr>
            </w:pPr>
            <w:r w:rsidRPr="000B1E78">
              <w:rPr>
                <w:rStyle w:val="freebirdanalyticsviewquestiontitle"/>
                <w:rFonts w:asciiTheme="majorBidi" w:hAnsiTheme="majorBidi" w:cstheme="majorBidi"/>
                <w:b w:val="0"/>
                <w:bCs w:val="0"/>
                <w:i/>
                <w:iCs/>
                <w:sz w:val="20"/>
              </w:rPr>
              <w:t>Q9. I will recommend the application to future student’s orientation?</w:t>
            </w:r>
          </w:p>
        </w:tc>
        <w:tc>
          <w:tcPr>
            <w:tcW w:w="961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38A60751" w14:textId="77777777" w:rsidR="00FE7109" w:rsidRPr="000B1E78" w:rsidRDefault="00FE7109" w:rsidP="00FE7109">
            <w:pPr>
              <w:pStyle w:val="BodyTextKeep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</w:rPr>
            </w:pPr>
            <w:r w:rsidRPr="000B1E78">
              <w:rPr>
                <w:rFonts w:asciiTheme="majorBidi" w:hAnsiTheme="majorBidi" w:cstheme="majorBidi"/>
                <w:sz w:val="20"/>
              </w:rPr>
              <w:t>0%</w:t>
            </w:r>
          </w:p>
        </w:tc>
        <w:tc>
          <w:tcPr>
            <w:tcW w:w="900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5473869E" w14:textId="77777777" w:rsidR="00FE7109" w:rsidRPr="000B1E78" w:rsidRDefault="00FE7109" w:rsidP="00FE7109">
            <w:pPr>
              <w:pStyle w:val="BodyTextKeep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</w:rPr>
            </w:pPr>
            <w:r w:rsidRPr="000B1E78">
              <w:rPr>
                <w:rFonts w:asciiTheme="majorBidi" w:hAnsiTheme="majorBidi" w:cstheme="majorBidi"/>
                <w:sz w:val="20"/>
              </w:rPr>
              <w:t>0%</w:t>
            </w:r>
          </w:p>
        </w:tc>
        <w:tc>
          <w:tcPr>
            <w:tcW w:w="1044" w:type="dxa"/>
            <w:gridSpan w:val="2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6F002D38" w14:textId="77777777" w:rsidR="00FE7109" w:rsidRPr="000B1E78" w:rsidRDefault="00FE7109" w:rsidP="00FE7109">
            <w:pPr>
              <w:pStyle w:val="BodyTextKeep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</w:rPr>
            </w:pPr>
            <w:r w:rsidRPr="000B1E78">
              <w:rPr>
                <w:rFonts w:asciiTheme="majorBidi" w:hAnsiTheme="majorBidi" w:cstheme="majorBidi"/>
                <w:sz w:val="20"/>
              </w:rPr>
              <w:t>0%</w:t>
            </w:r>
          </w:p>
        </w:tc>
        <w:tc>
          <w:tcPr>
            <w:tcW w:w="833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74D3A4AB" w14:textId="77777777" w:rsidR="00FE7109" w:rsidRPr="000B1E78" w:rsidRDefault="00FE7109" w:rsidP="00FE7109">
            <w:pPr>
              <w:pStyle w:val="BodyTextKeep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</w:rPr>
            </w:pPr>
            <w:r w:rsidRPr="000B1E78">
              <w:rPr>
                <w:rFonts w:asciiTheme="majorBidi" w:hAnsiTheme="majorBidi" w:cstheme="majorBidi"/>
                <w:sz w:val="20"/>
              </w:rPr>
              <w:t>54.2%</w:t>
            </w:r>
          </w:p>
        </w:tc>
        <w:tc>
          <w:tcPr>
            <w:tcW w:w="950" w:type="dxa"/>
            <w:tcBorders>
              <w:top w:val="nil"/>
              <w:bottom w:val="single" w:sz="12" w:space="0" w:color="auto"/>
            </w:tcBorders>
            <w:shd w:val="clear" w:color="auto" w:fill="auto"/>
            <w:vAlign w:val="center"/>
          </w:tcPr>
          <w:p w14:paraId="7661208A" w14:textId="77777777" w:rsidR="00FE7109" w:rsidRPr="000B1E78" w:rsidRDefault="00FE7109" w:rsidP="00FE7109">
            <w:pPr>
              <w:pStyle w:val="BodyTextKeep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0"/>
              </w:rPr>
            </w:pPr>
            <w:r w:rsidRPr="000B1E78">
              <w:rPr>
                <w:rFonts w:asciiTheme="majorBidi" w:hAnsiTheme="majorBidi" w:cstheme="majorBidi"/>
                <w:sz w:val="20"/>
              </w:rPr>
              <w:t>45.8%</w:t>
            </w:r>
          </w:p>
        </w:tc>
      </w:tr>
    </w:tbl>
    <w:p w14:paraId="19B7F749" w14:textId="57B563EA" w:rsidR="00A036F2" w:rsidRPr="00717062" w:rsidRDefault="008719D3" w:rsidP="008719D3">
      <w:pPr>
        <w:pStyle w:val="Caption"/>
        <w:keepNext/>
        <w:rPr>
          <w:rFonts w:asciiTheme="majorBidi" w:hAnsiTheme="majorBidi" w:cstheme="majorBidi"/>
          <w:color w:val="000000" w:themeColor="text1"/>
          <w:sz w:val="20"/>
          <w:szCs w:val="20"/>
        </w:rPr>
      </w:pPr>
      <w:r w:rsidRPr="00717062">
        <w:rPr>
          <w:rFonts w:asciiTheme="majorBidi" w:hAnsiTheme="majorBidi" w:cstheme="majorBidi"/>
          <w:i w:val="0"/>
          <w:iCs w:val="0"/>
          <w:color w:val="000000" w:themeColor="text1"/>
          <w:sz w:val="20"/>
          <w:szCs w:val="20"/>
        </w:rPr>
        <w:t>TABLE</w:t>
      </w:r>
      <w:r w:rsidR="004B00CA" w:rsidRPr="00717062">
        <w:rPr>
          <w:rFonts w:asciiTheme="majorBidi" w:hAnsiTheme="majorBidi" w:cstheme="majorBidi"/>
          <w:i w:val="0"/>
          <w:iCs w:val="0"/>
          <w:color w:val="000000" w:themeColor="text1"/>
          <w:sz w:val="20"/>
          <w:szCs w:val="20"/>
        </w:rPr>
        <w:t xml:space="preserve"> 4</w:t>
      </w:r>
      <w:r w:rsidR="00E019AF" w:rsidRPr="00717062">
        <w:rPr>
          <w:rFonts w:asciiTheme="majorBidi" w:hAnsiTheme="majorBidi" w:cstheme="majorBidi"/>
          <w:i w:val="0"/>
          <w:iCs w:val="0"/>
          <w:color w:val="000000" w:themeColor="text1"/>
          <w:sz w:val="20"/>
          <w:szCs w:val="20"/>
        </w:rPr>
        <w:t>.</w:t>
      </w:r>
      <w:r w:rsidRPr="008719D3">
        <w:rPr>
          <w:rFonts w:asciiTheme="majorBidi" w:hAnsiTheme="majorBidi" w:cstheme="majorBidi"/>
          <w:i w:val="0"/>
          <w:iCs w:val="0"/>
          <w:color w:val="000000" w:themeColor="text1"/>
          <w:sz w:val="20"/>
          <w:szCs w:val="20"/>
        </w:rPr>
        <w:t xml:space="preserve"> </w:t>
      </w:r>
      <w:r w:rsidRPr="00717062">
        <w:rPr>
          <w:rFonts w:asciiTheme="majorBidi" w:hAnsiTheme="majorBidi" w:cstheme="majorBidi"/>
          <w:color w:val="000000" w:themeColor="text1"/>
          <w:sz w:val="20"/>
          <w:szCs w:val="20"/>
        </w:rPr>
        <w:t>Post-design su</w:t>
      </w:r>
      <w:r w:rsidR="00A036F2" w:rsidRPr="00717062">
        <w:rPr>
          <w:rFonts w:asciiTheme="majorBidi" w:hAnsiTheme="majorBidi" w:cstheme="majorBidi"/>
          <w:color w:val="000000" w:themeColor="text1"/>
          <w:sz w:val="20"/>
          <w:szCs w:val="20"/>
        </w:rPr>
        <w:t xml:space="preserve">rvey </w:t>
      </w:r>
      <w:r w:rsidRPr="00717062">
        <w:rPr>
          <w:rFonts w:asciiTheme="majorBidi" w:hAnsiTheme="majorBidi" w:cstheme="majorBidi"/>
          <w:color w:val="000000" w:themeColor="text1"/>
          <w:sz w:val="20"/>
          <w:szCs w:val="20"/>
        </w:rPr>
        <w:t>r</w:t>
      </w:r>
      <w:r w:rsidR="00A036F2" w:rsidRPr="00717062">
        <w:rPr>
          <w:rFonts w:asciiTheme="majorBidi" w:hAnsiTheme="majorBidi" w:cstheme="majorBidi"/>
          <w:color w:val="000000" w:themeColor="text1"/>
          <w:sz w:val="20"/>
          <w:szCs w:val="20"/>
        </w:rPr>
        <w:t>esults</w:t>
      </w:r>
      <w:bookmarkEnd w:id="1"/>
    </w:p>
    <w:p w14:paraId="3F68021E" w14:textId="5761491E" w:rsidR="00E63369" w:rsidRDefault="00E63369" w:rsidP="00E63369">
      <w:pPr>
        <w:rPr>
          <w:rFonts w:asciiTheme="majorBidi" w:hAnsiTheme="majorBidi" w:cstheme="majorBidi"/>
        </w:rPr>
      </w:pPr>
    </w:p>
    <w:p w14:paraId="38305C4C" w14:textId="77777777" w:rsidR="00717062" w:rsidRPr="008719D3" w:rsidRDefault="00717062" w:rsidP="00717062">
      <w:pPr>
        <w:pStyle w:val="Caption"/>
        <w:keepNext/>
        <w:rPr>
          <w:rFonts w:asciiTheme="majorBidi" w:hAnsiTheme="majorBidi" w:cstheme="majorBidi"/>
          <w:i w:val="0"/>
          <w:iCs w:val="0"/>
          <w:color w:val="000000" w:themeColor="text1"/>
          <w:sz w:val="20"/>
          <w:szCs w:val="20"/>
        </w:rPr>
      </w:pPr>
      <w:r w:rsidRPr="00717062">
        <w:rPr>
          <w:rFonts w:asciiTheme="majorBidi" w:hAnsiTheme="majorBidi" w:cstheme="majorBidi"/>
          <w:i w:val="0"/>
          <w:iCs w:val="0"/>
          <w:color w:val="000000" w:themeColor="text1"/>
          <w:sz w:val="20"/>
          <w:szCs w:val="20"/>
        </w:rPr>
        <w:t>TABLE 5.</w:t>
      </w:r>
      <w:r w:rsidRPr="008719D3">
        <w:rPr>
          <w:rFonts w:asciiTheme="majorBidi" w:hAnsiTheme="majorBidi" w:cstheme="majorBidi"/>
          <w:i w:val="0"/>
          <w:iCs w:val="0"/>
          <w:color w:val="000000" w:themeColor="text1"/>
          <w:sz w:val="20"/>
          <w:szCs w:val="20"/>
        </w:rPr>
        <w:t xml:space="preserve"> </w:t>
      </w:r>
      <w:r w:rsidRPr="00717062">
        <w:rPr>
          <w:rFonts w:asciiTheme="majorBidi" w:hAnsiTheme="majorBidi" w:cstheme="majorBidi"/>
          <w:color w:val="000000" w:themeColor="text1"/>
          <w:sz w:val="20"/>
          <w:szCs w:val="20"/>
        </w:rPr>
        <w:t>Response to open-ended questions</w:t>
      </w:r>
    </w:p>
    <w:tbl>
      <w:tblPr>
        <w:tblStyle w:val="GridTable4-Accent3"/>
        <w:tblpPr w:leftFromText="180" w:rightFromText="180" w:vertAnchor="page" w:horzAnchor="margin" w:tblpY="599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15"/>
        <w:gridCol w:w="7401"/>
      </w:tblGrid>
      <w:tr w:rsidR="009125D6" w:rsidRPr="000B1E78" w14:paraId="67049953" w14:textId="77777777" w:rsidTr="009125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tcBorders>
              <w:top w:val="single" w:sz="12" w:space="0" w:color="auto"/>
              <w:left w:val="nil"/>
              <w:bottom w:val="single" w:sz="12" w:space="0" w:color="auto"/>
            </w:tcBorders>
            <w:shd w:val="clear" w:color="auto" w:fill="auto"/>
          </w:tcPr>
          <w:p w14:paraId="41C03FDF" w14:textId="77777777" w:rsidR="009125D6" w:rsidRPr="000B1E78" w:rsidRDefault="009125D6" w:rsidP="009125D6">
            <w:pPr>
              <w:pStyle w:val="BodyTextKeep"/>
              <w:rPr>
                <w:rStyle w:val="freebirdanalyticsviewquestiontitle"/>
                <w:rFonts w:asciiTheme="majorBidi" w:hAnsiTheme="majorBidi" w:cstheme="majorBidi"/>
                <w:i/>
                <w:iCs/>
                <w:color w:val="000000" w:themeColor="text1"/>
                <w:sz w:val="20"/>
              </w:rPr>
            </w:pPr>
          </w:p>
        </w:tc>
        <w:tc>
          <w:tcPr>
            <w:tcW w:w="7401" w:type="dxa"/>
            <w:tcBorders>
              <w:top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075F1DBD" w14:textId="77777777" w:rsidR="009125D6" w:rsidRPr="000B1E78" w:rsidRDefault="009125D6" w:rsidP="009125D6">
            <w:pPr>
              <w:pStyle w:val="BodyTextKeep"/>
              <w:spacing w:line="48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  <w:sz w:val="20"/>
              </w:rPr>
            </w:pPr>
            <w:r w:rsidRPr="000B1E78">
              <w:rPr>
                <w:rStyle w:val="freebirdanalyticsviewquestiontitle"/>
                <w:rFonts w:asciiTheme="majorBidi" w:hAnsiTheme="majorBidi" w:cstheme="majorBidi"/>
                <w:b w:val="0"/>
                <w:bCs w:val="0"/>
                <w:i/>
                <w:iCs/>
                <w:color w:val="000000" w:themeColor="text1"/>
                <w:sz w:val="20"/>
              </w:rPr>
              <w:t>Comments</w:t>
            </w:r>
          </w:p>
        </w:tc>
      </w:tr>
      <w:tr w:rsidR="009125D6" w:rsidRPr="000B1E78" w14:paraId="466F8208" w14:textId="77777777" w:rsidTr="009125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67AF1CD" w14:textId="77777777" w:rsidR="009125D6" w:rsidRPr="000B1E78" w:rsidRDefault="009125D6" w:rsidP="009125D6">
            <w:pPr>
              <w:pStyle w:val="BodyTextKeep"/>
              <w:rPr>
                <w:rFonts w:asciiTheme="majorBidi" w:hAnsiTheme="majorBidi" w:cstheme="majorBidi"/>
                <w:i/>
                <w:iCs/>
                <w:sz w:val="20"/>
              </w:rPr>
            </w:pPr>
            <w:r w:rsidRPr="000B1E78">
              <w:rPr>
                <w:rFonts w:asciiTheme="majorBidi" w:hAnsiTheme="majorBidi" w:cstheme="majorBidi"/>
                <w:i/>
                <w:iCs/>
                <w:sz w:val="20"/>
              </w:rPr>
              <w:t>Like</w:t>
            </w:r>
          </w:p>
        </w:tc>
        <w:tc>
          <w:tcPr>
            <w:tcW w:w="740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9B077D" w14:textId="77777777" w:rsidR="009125D6" w:rsidRPr="000B1E78" w:rsidRDefault="009125D6" w:rsidP="009125D6">
            <w:pPr>
              <w:pStyle w:val="BodyTextKeep"/>
              <w:numPr>
                <w:ilvl w:val="0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</w:rPr>
            </w:pPr>
            <w:r w:rsidRPr="000B1E78">
              <w:rPr>
                <w:rFonts w:asciiTheme="majorBidi" w:hAnsiTheme="majorBidi" w:cstheme="majorBidi"/>
                <w:i/>
                <w:iCs/>
                <w:sz w:val="20"/>
              </w:rPr>
              <w:t>I like the application because as it is easy to use and allows me to access the resources on the equipment</w:t>
            </w:r>
            <w:r>
              <w:rPr>
                <w:rFonts w:asciiTheme="majorBidi" w:hAnsiTheme="majorBidi" w:cstheme="majorBidi"/>
                <w:i/>
                <w:iCs/>
                <w:sz w:val="20"/>
              </w:rPr>
              <w:t>.</w:t>
            </w:r>
          </w:p>
          <w:p w14:paraId="477AFADC" w14:textId="77777777" w:rsidR="009125D6" w:rsidRPr="000B1E78" w:rsidRDefault="009125D6" w:rsidP="009125D6">
            <w:pPr>
              <w:pStyle w:val="BodyTextKeep"/>
              <w:numPr>
                <w:ilvl w:val="0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</w:rPr>
            </w:pPr>
            <w:r w:rsidRPr="000B1E78">
              <w:rPr>
                <w:rFonts w:asciiTheme="majorBidi" w:hAnsiTheme="majorBidi" w:cstheme="majorBidi"/>
                <w:i/>
                <w:iCs/>
                <w:sz w:val="20"/>
              </w:rPr>
              <w:t>Provided easily accessible information about activity in the labs that would have been useful during second year onwards</w:t>
            </w:r>
            <w:r>
              <w:rPr>
                <w:rFonts w:asciiTheme="majorBidi" w:hAnsiTheme="majorBidi" w:cstheme="majorBidi"/>
                <w:i/>
                <w:iCs/>
                <w:sz w:val="20"/>
              </w:rPr>
              <w:t>.</w:t>
            </w:r>
          </w:p>
          <w:p w14:paraId="53F6A974" w14:textId="77777777" w:rsidR="009125D6" w:rsidRPr="000B1E78" w:rsidRDefault="009125D6" w:rsidP="009125D6">
            <w:pPr>
              <w:pStyle w:val="BodyTextKeep"/>
              <w:numPr>
                <w:ilvl w:val="0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</w:rPr>
            </w:pPr>
            <w:r w:rsidRPr="000B1E78">
              <w:rPr>
                <w:rFonts w:asciiTheme="majorBidi" w:hAnsiTheme="majorBidi" w:cstheme="majorBidi"/>
                <w:i/>
                <w:iCs/>
                <w:sz w:val="20"/>
              </w:rPr>
              <w:t>I like its usage of machine learning and AR tech to help with lab orientation</w:t>
            </w:r>
          </w:p>
          <w:p w14:paraId="38CFB7AF" w14:textId="77777777" w:rsidR="009125D6" w:rsidRPr="000B1E78" w:rsidRDefault="009125D6" w:rsidP="009125D6">
            <w:pPr>
              <w:pStyle w:val="BodyTextKeep"/>
              <w:numPr>
                <w:ilvl w:val="0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</w:rPr>
            </w:pPr>
            <w:r w:rsidRPr="000B1E78">
              <w:rPr>
                <w:rFonts w:asciiTheme="majorBidi" w:hAnsiTheme="majorBidi" w:cstheme="majorBidi"/>
                <w:i/>
                <w:iCs/>
                <w:sz w:val="20"/>
              </w:rPr>
              <w:t xml:space="preserve">I really like that it is able to capture the various essential lab devices and provide information regarding them. </w:t>
            </w:r>
          </w:p>
          <w:p w14:paraId="13C687AC" w14:textId="77777777" w:rsidR="009125D6" w:rsidRPr="000B1E78" w:rsidRDefault="009125D6" w:rsidP="009125D6">
            <w:pPr>
              <w:pStyle w:val="BodyTextKeep"/>
              <w:numPr>
                <w:ilvl w:val="0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</w:rPr>
            </w:pPr>
            <w:r w:rsidRPr="000B1E78">
              <w:rPr>
                <w:rFonts w:asciiTheme="majorBidi" w:hAnsiTheme="majorBidi" w:cstheme="majorBidi"/>
                <w:i/>
                <w:iCs/>
                <w:sz w:val="20"/>
              </w:rPr>
              <w:t>I liked doing the quiz. Shows how much I don't know about the equipment.</w:t>
            </w:r>
          </w:p>
          <w:p w14:paraId="424F95D2" w14:textId="77777777" w:rsidR="009125D6" w:rsidRPr="000B1E78" w:rsidRDefault="009125D6" w:rsidP="009125D6">
            <w:pPr>
              <w:pStyle w:val="BodyTextKeep"/>
              <w:numPr>
                <w:ilvl w:val="0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</w:rPr>
            </w:pPr>
            <w:r w:rsidRPr="000B1E78">
              <w:rPr>
                <w:rFonts w:asciiTheme="majorBidi" w:hAnsiTheme="majorBidi" w:cstheme="majorBidi"/>
                <w:i/>
                <w:iCs/>
                <w:sz w:val="20"/>
              </w:rPr>
              <w:t>I liked how there are various options in terms of the media to understand equipment e.g video,</w:t>
            </w:r>
            <w:r>
              <w:rPr>
                <w:rFonts w:asciiTheme="majorBidi" w:hAnsiTheme="majorBidi" w:cstheme="majorBidi"/>
                <w:i/>
                <w:iCs/>
                <w:sz w:val="20"/>
              </w:rPr>
              <w:t xml:space="preserve"> </w:t>
            </w:r>
            <w:r w:rsidRPr="000B1E78">
              <w:rPr>
                <w:rFonts w:asciiTheme="majorBidi" w:hAnsiTheme="majorBidi" w:cstheme="majorBidi"/>
                <w:i/>
                <w:iCs/>
                <w:sz w:val="20"/>
              </w:rPr>
              <w:t>pdf</w:t>
            </w:r>
            <w:r>
              <w:rPr>
                <w:rFonts w:asciiTheme="majorBidi" w:hAnsiTheme="majorBidi" w:cstheme="majorBidi"/>
                <w:i/>
                <w:iCs/>
                <w:sz w:val="20"/>
              </w:rPr>
              <w:t>, and text.</w:t>
            </w:r>
          </w:p>
          <w:p w14:paraId="023365F2" w14:textId="77777777" w:rsidR="009125D6" w:rsidRDefault="009125D6" w:rsidP="009125D6">
            <w:pPr>
              <w:pStyle w:val="BodyTextKeep"/>
              <w:numPr>
                <w:ilvl w:val="0"/>
                <w:numId w:val="3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</w:rPr>
            </w:pPr>
            <w:r w:rsidRPr="000B1E78">
              <w:rPr>
                <w:rFonts w:asciiTheme="majorBidi" w:hAnsiTheme="majorBidi" w:cstheme="majorBidi"/>
                <w:i/>
                <w:iCs/>
                <w:sz w:val="20"/>
              </w:rPr>
              <w:t>I feel like it would definitely be useful for refreshers on systems who have forgotten how its use.</w:t>
            </w:r>
            <w:r>
              <w:rPr>
                <w:rFonts w:asciiTheme="majorBidi" w:hAnsiTheme="majorBidi" w:cstheme="majorBidi"/>
                <w:i/>
                <w:iCs/>
                <w:sz w:val="20"/>
              </w:rPr>
              <w:t xml:space="preserve"> </w:t>
            </w:r>
            <w:r w:rsidRPr="000B1E78">
              <w:rPr>
                <w:rFonts w:asciiTheme="majorBidi" w:hAnsiTheme="majorBidi" w:cstheme="majorBidi"/>
                <w:i/>
                <w:iCs/>
                <w:sz w:val="20"/>
              </w:rPr>
              <w:t>I wish I had this app in my first hardware/software project</w:t>
            </w:r>
            <w:r>
              <w:rPr>
                <w:rFonts w:asciiTheme="majorBidi" w:hAnsiTheme="majorBidi" w:cstheme="majorBidi"/>
                <w:i/>
                <w:iCs/>
                <w:sz w:val="20"/>
              </w:rPr>
              <w:t>.</w:t>
            </w:r>
          </w:p>
          <w:p w14:paraId="08DAA16D" w14:textId="77777777" w:rsidR="009125D6" w:rsidRPr="00E46501" w:rsidRDefault="009125D6" w:rsidP="009125D6">
            <w:pPr>
              <w:pStyle w:val="BodyTextKeep"/>
              <w:ind w:left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</w:rPr>
            </w:pPr>
          </w:p>
        </w:tc>
      </w:tr>
      <w:tr w:rsidR="009125D6" w:rsidRPr="000B1E78" w14:paraId="35934703" w14:textId="77777777" w:rsidTr="009125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DC368D" w14:textId="77777777" w:rsidR="009125D6" w:rsidRPr="000B1E78" w:rsidRDefault="009125D6" w:rsidP="009125D6">
            <w:pPr>
              <w:pStyle w:val="BodyTextKeep"/>
              <w:rPr>
                <w:rFonts w:asciiTheme="majorBidi" w:hAnsiTheme="majorBidi" w:cstheme="majorBidi"/>
                <w:i/>
                <w:iCs/>
                <w:sz w:val="20"/>
              </w:rPr>
            </w:pPr>
            <w:r w:rsidRPr="000B1E78">
              <w:rPr>
                <w:rFonts w:asciiTheme="majorBidi" w:hAnsiTheme="majorBidi" w:cstheme="majorBidi"/>
                <w:i/>
                <w:iCs/>
                <w:sz w:val="20"/>
              </w:rPr>
              <w:t>Dislike</w:t>
            </w:r>
          </w:p>
        </w:tc>
        <w:tc>
          <w:tcPr>
            <w:tcW w:w="7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259EFC" w14:textId="77777777" w:rsidR="009125D6" w:rsidRPr="000B1E78" w:rsidRDefault="009125D6" w:rsidP="009125D6">
            <w:pPr>
              <w:pStyle w:val="BodyTextKeep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</w:rPr>
            </w:pPr>
            <w:r w:rsidRPr="000B1E78">
              <w:rPr>
                <w:rFonts w:asciiTheme="majorBidi" w:hAnsiTheme="majorBidi" w:cstheme="majorBidi"/>
                <w:i/>
                <w:iCs/>
                <w:sz w:val="20"/>
              </w:rPr>
              <w:t>It's easy to use but a bit unresponsive at times</w:t>
            </w:r>
            <w:r>
              <w:rPr>
                <w:rFonts w:asciiTheme="majorBidi" w:hAnsiTheme="majorBidi" w:cstheme="majorBidi"/>
                <w:i/>
                <w:iCs/>
                <w:sz w:val="20"/>
              </w:rPr>
              <w:t>.</w:t>
            </w:r>
          </w:p>
          <w:p w14:paraId="3B50E245" w14:textId="77777777" w:rsidR="009125D6" w:rsidRPr="000B1E78" w:rsidRDefault="009125D6" w:rsidP="009125D6">
            <w:pPr>
              <w:pStyle w:val="BodyTextKeep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</w:rPr>
            </w:pPr>
            <w:r w:rsidRPr="000B1E78">
              <w:rPr>
                <w:rFonts w:asciiTheme="majorBidi" w:hAnsiTheme="majorBidi" w:cstheme="majorBidi"/>
                <w:i/>
                <w:iCs/>
                <w:sz w:val="20"/>
              </w:rPr>
              <w:t>I do feel that the AR sections are a bit superfluous, but that can be worked on.</w:t>
            </w:r>
          </w:p>
          <w:p w14:paraId="290537CD" w14:textId="77777777" w:rsidR="009125D6" w:rsidRPr="000B1E78" w:rsidRDefault="009125D6" w:rsidP="009125D6">
            <w:pPr>
              <w:pStyle w:val="BodyTextKeep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</w:rPr>
            </w:pPr>
            <w:r w:rsidRPr="000B1E78">
              <w:rPr>
                <w:rFonts w:asciiTheme="majorBidi" w:hAnsiTheme="majorBidi" w:cstheme="majorBidi"/>
                <w:i/>
                <w:iCs/>
                <w:sz w:val="20"/>
              </w:rPr>
              <w:t>I don't particularly like how for the AR, when you go back from a selected option, you lose the menu.</w:t>
            </w:r>
          </w:p>
          <w:p w14:paraId="483A78EE" w14:textId="77777777" w:rsidR="009125D6" w:rsidRPr="000B1E78" w:rsidRDefault="009125D6" w:rsidP="009125D6">
            <w:pPr>
              <w:pStyle w:val="BodyTextKeep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</w:rPr>
            </w:pPr>
            <w:r w:rsidRPr="000B1E78">
              <w:rPr>
                <w:rFonts w:asciiTheme="majorBidi" w:hAnsiTheme="majorBidi" w:cstheme="majorBidi"/>
                <w:i/>
                <w:iCs/>
                <w:sz w:val="20"/>
              </w:rPr>
              <w:t>I did not like the interactive equipment. It was hard to use.</w:t>
            </w:r>
          </w:p>
          <w:p w14:paraId="063E2AEA" w14:textId="77777777" w:rsidR="009125D6" w:rsidRDefault="009125D6" w:rsidP="009125D6">
            <w:pPr>
              <w:pStyle w:val="BodyTextKeep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</w:rPr>
            </w:pPr>
            <w:r w:rsidRPr="000B1E78">
              <w:rPr>
                <w:rFonts w:asciiTheme="majorBidi" w:hAnsiTheme="majorBidi" w:cstheme="majorBidi"/>
                <w:i/>
                <w:iCs/>
                <w:sz w:val="20"/>
              </w:rPr>
              <w:t>AR and taking photos of text seemed unnecessary</w:t>
            </w:r>
            <w:r>
              <w:rPr>
                <w:rFonts w:asciiTheme="majorBidi" w:hAnsiTheme="majorBidi" w:cstheme="majorBidi"/>
                <w:i/>
                <w:iCs/>
                <w:sz w:val="20"/>
              </w:rPr>
              <w:t>.</w:t>
            </w:r>
          </w:p>
          <w:p w14:paraId="1A010E6E" w14:textId="77777777" w:rsidR="009125D6" w:rsidRPr="00E46501" w:rsidRDefault="009125D6" w:rsidP="009125D6">
            <w:pPr>
              <w:pStyle w:val="BodyTextKeep"/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i/>
                <w:iCs/>
                <w:sz w:val="20"/>
              </w:rPr>
            </w:pPr>
          </w:p>
        </w:tc>
      </w:tr>
    </w:tbl>
    <w:p w14:paraId="4A3EDD23" w14:textId="77777777" w:rsidR="00717062" w:rsidRDefault="00717062" w:rsidP="00E63369">
      <w:pPr>
        <w:rPr>
          <w:rFonts w:asciiTheme="majorBidi" w:hAnsiTheme="majorBidi" w:cstheme="majorBidi"/>
        </w:rPr>
      </w:pPr>
    </w:p>
    <w:p w14:paraId="53F845A6" w14:textId="4AE8DAFA" w:rsidR="00E46501" w:rsidRPr="000B1E78" w:rsidRDefault="00E46501" w:rsidP="009125D6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</w:t>
      </w:r>
    </w:p>
    <w:sectPr w:rsidR="00E46501" w:rsidRPr="000B1E78" w:rsidSect="00B51087">
      <w:footerReference w:type="default" r:id="rId8"/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AB6A812" w16cid:durableId="21D32CD3"/>
  <w16cid:commentId w16cid:paraId="061F9C73" w16cid:durableId="21D32D9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FA2DE5" w14:textId="77777777" w:rsidR="009F37FD" w:rsidRDefault="009F37FD" w:rsidP="008B4B04">
      <w:r>
        <w:separator/>
      </w:r>
    </w:p>
  </w:endnote>
  <w:endnote w:type="continuationSeparator" w:id="0">
    <w:p w14:paraId="23618DCA" w14:textId="77777777" w:rsidR="009F37FD" w:rsidRDefault="009F37FD" w:rsidP="008B4B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572264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15450B" w14:textId="763705EF" w:rsidR="00B16287" w:rsidRDefault="00B1628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6703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FA86205" w14:textId="77777777" w:rsidR="00B16287" w:rsidRDefault="00B162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7F2D67" w14:textId="77777777" w:rsidR="009F37FD" w:rsidRDefault="009F37FD" w:rsidP="008B4B04">
      <w:r>
        <w:separator/>
      </w:r>
    </w:p>
  </w:footnote>
  <w:footnote w:type="continuationSeparator" w:id="0">
    <w:p w14:paraId="663BBE34" w14:textId="77777777" w:rsidR="009F37FD" w:rsidRDefault="009F37FD" w:rsidP="008B4B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70EA3CFA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28" w:hanging="28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360"/>
        </w:tabs>
        <w:ind w:left="0" w:firstLine="0"/>
      </w:pPr>
      <w:rPr>
        <w:sz w:val="22"/>
        <w:szCs w:val="24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0" w:firstLine="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3E348E7"/>
    <w:multiLevelType w:val="hybridMultilevel"/>
    <w:tmpl w:val="864CA67C"/>
    <w:lvl w:ilvl="0" w:tplc="37008C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65961"/>
    <w:multiLevelType w:val="hybridMultilevel"/>
    <w:tmpl w:val="580AC856"/>
    <w:lvl w:ilvl="0" w:tplc="0426000F">
      <w:start w:val="1"/>
      <w:numFmt w:val="decimal"/>
      <w:lvlText w:val="%1."/>
      <w:lvlJc w:val="left"/>
      <w:pPr>
        <w:ind w:left="720" w:hanging="360"/>
      </w:pPr>
    </w:lvl>
    <w:lvl w:ilvl="1" w:tplc="04260019" w:tentative="1">
      <w:start w:val="1"/>
      <w:numFmt w:val="lowerLetter"/>
      <w:lvlText w:val="%2."/>
      <w:lvlJc w:val="left"/>
      <w:pPr>
        <w:ind w:left="1440" w:hanging="360"/>
      </w:pPr>
    </w:lvl>
    <w:lvl w:ilvl="2" w:tplc="0426001B" w:tentative="1">
      <w:start w:val="1"/>
      <w:numFmt w:val="lowerRoman"/>
      <w:lvlText w:val="%3."/>
      <w:lvlJc w:val="right"/>
      <w:pPr>
        <w:ind w:left="2160" w:hanging="180"/>
      </w:pPr>
    </w:lvl>
    <w:lvl w:ilvl="3" w:tplc="0426000F" w:tentative="1">
      <w:start w:val="1"/>
      <w:numFmt w:val="decimal"/>
      <w:lvlText w:val="%4."/>
      <w:lvlJc w:val="left"/>
      <w:pPr>
        <w:ind w:left="2880" w:hanging="360"/>
      </w:pPr>
    </w:lvl>
    <w:lvl w:ilvl="4" w:tplc="04260019" w:tentative="1">
      <w:start w:val="1"/>
      <w:numFmt w:val="lowerLetter"/>
      <w:lvlText w:val="%5."/>
      <w:lvlJc w:val="left"/>
      <w:pPr>
        <w:ind w:left="3600" w:hanging="360"/>
      </w:pPr>
    </w:lvl>
    <w:lvl w:ilvl="5" w:tplc="0426001B" w:tentative="1">
      <w:start w:val="1"/>
      <w:numFmt w:val="lowerRoman"/>
      <w:lvlText w:val="%6."/>
      <w:lvlJc w:val="right"/>
      <w:pPr>
        <w:ind w:left="4320" w:hanging="180"/>
      </w:pPr>
    </w:lvl>
    <w:lvl w:ilvl="6" w:tplc="0426000F" w:tentative="1">
      <w:start w:val="1"/>
      <w:numFmt w:val="decimal"/>
      <w:lvlText w:val="%7."/>
      <w:lvlJc w:val="left"/>
      <w:pPr>
        <w:ind w:left="5040" w:hanging="360"/>
      </w:pPr>
    </w:lvl>
    <w:lvl w:ilvl="7" w:tplc="04260019" w:tentative="1">
      <w:start w:val="1"/>
      <w:numFmt w:val="lowerLetter"/>
      <w:lvlText w:val="%8."/>
      <w:lvlJc w:val="left"/>
      <w:pPr>
        <w:ind w:left="5760" w:hanging="360"/>
      </w:pPr>
    </w:lvl>
    <w:lvl w:ilvl="8" w:tplc="042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22214E"/>
    <w:multiLevelType w:val="hybridMultilevel"/>
    <w:tmpl w:val="CE6C87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F642482"/>
    <w:multiLevelType w:val="hybridMultilevel"/>
    <w:tmpl w:val="B12202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3C5393"/>
    <w:multiLevelType w:val="hybridMultilevel"/>
    <w:tmpl w:val="864CA67C"/>
    <w:lvl w:ilvl="0" w:tplc="37008C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405422"/>
    <w:multiLevelType w:val="hybridMultilevel"/>
    <w:tmpl w:val="22D24B08"/>
    <w:lvl w:ilvl="0" w:tplc="E14CB2B4">
      <w:start w:val="1"/>
      <w:numFmt w:val="decimal"/>
      <w:lvlText w:val="%1."/>
      <w:lvlJc w:val="left"/>
      <w:pPr>
        <w:ind w:left="38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8" w:hanging="360"/>
      </w:pPr>
    </w:lvl>
    <w:lvl w:ilvl="2" w:tplc="0409001B" w:tentative="1">
      <w:start w:val="1"/>
      <w:numFmt w:val="lowerRoman"/>
      <w:lvlText w:val="%3."/>
      <w:lvlJc w:val="right"/>
      <w:pPr>
        <w:ind w:left="1828" w:hanging="180"/>
      </w:pPr>
    </w:lvl>
    <w:lvl w:ilvl="3" w:tplc="0409000F" w:tentative="1">
      <w:start w:val="1"/>
      <w:numFmt w:val="decimal"/>
      <w:lvlText w:val="%4."/>
      <w:lvlJc w:val="left"/>
      <w:pPr>
        <w:ind w:left="2548" w:hanging="360"/>
      </w:pPr>
    </w:lvl>
    <w:lvl w:ilvl="4" w:tplc="04090019" w:tentative="1">
      <w:start w:val="1"/>
      <w:numFmt w:val="lowerLetter"/>
      <w:lvlText w:val="%5."/>
      <w:lvlJc w:val="left"/>
      <w:pPr>
        <w:ind w:left="3268" w:hanging="360"/>
      </w:pPr>
    </w:lvl>
    <w:lvl w:ilvl="5" w:tplc="0409001B" w:tentative="1">
      <w:start w:val="1"/>
      <w:numFmt w:val="lowerRoman"/>
      <w:lvlText w:val="%6."/>
      <w:lvlJc w:val="right"/>
      <w:pPr>
        <w:ind w:left="3988" w:hanging="180"/>
      </w:pPr>
    </w:lvl>
    <w:lvl w:ilvl="6" w:tplc="0409000F" w:tentative="1">
      <w:start w:val="1"/>
      <w:numFmt w:val="decimal"/>
      <w:lvlText w:val="%7."/>
      <w:lvlJc w:val="left"/>
      <w:pPr>
        <w:ind w:left="4708" w:hanging="360"/>
      </w:pPr>
    </w:lvl>
    <w:lvl w:ilvl="7" w:tplc="04090019" w:tentative="1">
      <w:start w:val="1"/>
      <w:numFmt w:val="lowerLetter"/>
      <w:lvlText w:val="%8."/>
      <w:lvlJc w:val="left"/>
      <w:pPr>
        <w:ind w:left="5428" w:hanging="360"/>
      </w:pPr>
    </w:lvl>
    <w:lvl w:ilvl="8" w:tplc="0409001B" w:tentative="1">
      <w:start w:val="1"/>
      <w:numFmt w:val="lowerRoman"/>
      <w:lvlText w:val="%9."/>
      <w:lvlJc w:val="right"/>
      <w:pPr>
        <w:ind w:left="6148" w:hanging="180"/>
      </w:pPr>
    </w:lvl>
  </w:abstractNum>
  <w:abstractNum w:abstractNumId="7" w15:restartNumberingAfterBreak="0">
    <w:nsid w:val="2EDE2949"/>
    <w:multiLevelType w:val="hybridMultilevel"/>
    <w:tmpl w:val="2B92E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9B3353"/>
    <w:multiLevelType w:val="multilevel"/>
    <w:tmpl w:val="5E9284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1E569C5"/>
    <w:multiLevelType w:val="hybridMultilevel"/>
    <w:tmpl w:val="E6027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E264DD"/>
    <w:multiLevelType w:val="hybridMultilevel"/>
    <w:tmpl w:val="7F6A7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9D356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4EE2600"/>
    <w:multiLevelType w:val="hybridMultilevel"/>
    <w:tmpl w:val="C456CF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992381"/>
    <w:multiLevelType w:val="multilevel"/>
    <w:tmpl w:val="93BE48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7C75BA5"/>
    <w:multiLevelType w:val="hybridMultilevel"/>
    <w:tmpl w:val="16FAEF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35240F"/>
    <w:multiLevelType w:val="multilevel"/>
    <w:tmpl w:val="1A326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C982F1A"/>
    <w:multiLevelType w:val="hybridMultilevel"/>
    <w:tmpl w:val="5E3E0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F97809"/>
    <w:multiLevelType w:val="multilevel"/>
    <w:tmpl w:val="8EE0A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31A5F29"/>
    <w:multiLevelType w:val="hybridMultilevel"/>
    <w:tmpl w:val="E44E2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275C0D"/>
    <w:multiLevelType w:val="singleLevel"/>
    <w:tmpl w:val="D838826C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6548525C"/>
    <w:multiLevelType w:val="hybridMultilevel"/>
    <w:tmpl w:val="60DC3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99168F"/>
    <w:multiLevelType w:val="hybridMultilevel"/>
    <w:tmpl w:val="B12202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5A4B6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DEB7416"/>
    <w:multiLevelType w:val="hybridMultilevel"/>
    <w:tmpl w:val="3FB67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5AB9A2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2F2E21"/>
    <w:multiLevelType w:val="hybridMultilevel"/>
    <w:tmpl w:val="C1FA1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10517B"/>
    <w:multiLevelType w:val="hybridMultilevel"/>
    <w:tmpl w:val="6292F8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9"/>
  </w:num>
  <w:num w:numId="3">
    <w:abstractNumId w:val="15"/>
  </w:num>
  <w:num w:numId="4">
    <w:abstractNumId w:val="12"/>
  </w:num>
  <w:num w:numId="5">
    <w:abstractNumId w:val="14"/>
  </w:num>
  <w:num w:numId="6">
    <w:abstractNumId w:val="5"/>
  </w:num>
  <w:num w:numId="7">
    <w:abstractNumId w:val="1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2"/>
  </w:num>
  <w:num w:numId="14">
    <w:abstractNumId w:val="13"/>
  </w:num>
  <w:num w:numId="15">
    <w:abstractNumId w:val="8"/>
  </w:num>
  <w:num w:numId="16">
    <w:abstractNumId w:val="17"/>
  </w:num>
  <w:num w:numId="17">
    <w:abstractNumId w:val="20"/>
  </w:num>
  <w:num w:numId="18">
    <w:abstractNumId w:val="10"/>
  </w:num>
  <w:num w:numId="19">
    <w:abstractNumId w:val="24"/>
  </w:num>
  <w:num w:numId="20">
    <w:abstractNumId w:val="0"/>
  </w:num>
  <w:num w:numId="21">
    <w:abstractNumId w:val="0"/>
  </w:num>
  <w:num w:numId="22">
    <w:abstractNumId w:val="7"/>
  </w:num>
  <w:num w:numId="23">
    <w:abstractNumId w:val="23"/>
  </w:num>
  <w:num w:numId="24">
    <w:abstractNumId w:val="22"/>
  </w:num>
  <w:num w:numId="25">
    <w:abstractNumId w:val="0"/>
  </w:num>
  <w:num w:numId="26">
    <w:abstractNumId w:val="0"/>
  </w:num>
  <w:num w:numId="27">
    <w:abstractNumId w:val="4"/>
  </w:num>
  <w:num w:numId="28">
    <w:abstractNumId w:val="21"/>
  </w:num>
  <w:num w:numId="29">
    <w:abstractNumId w:val="0"/>
  </w:num>
  <w:num w:numId="30">
    <w:abstractNumId w:val="0"/>
  </w:num>
  <w:num w:numId="31">
    <w:abstractNumId w:val="18"/>
  </w:num>
  <w:num w:numId="32">
    <w:abstractNumId w:val="16"/>
  </w:num>
  <w:num w:numId="33">
    <w:abstractNumId w:val="9"/>
  </w:num>
  <w:num w:numId="34">
    <w:abstractNumId w:val="0"/>
  </w:num>
  <w:num w:numId="35">
    <w:abstractNumId w:val="25"/>
  </w:num>
  <w:num w:numId="36">
    <w:abstractNumId w:val="3"/>
  </w:num>
  <w:num w:numId="37">
    <w:abstractNumId w:val="11"/>
  </w:num>
  <w:num w:numId="38">
    <w:abstractNumId w:val="0"/>
  </w:num>
  <w:num w:numId="39">
    <w:abstractNumId w:val="0"/>
  </w:num>
  <w:num w:numId="40">
    <w:abstractNumId w:val="0"/>
  </w:num>
  <w:num w:numId="4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1MDOyMDIwMDAyMbdQ0lEKTi0uzszPAymwrAUAzrIOBSwAAAA="/>
  </w:docVars>
  <w:rsids>
    <w:rsidRoot w:val="00555CE0"/>
    <w:rsid w:val="00001D08"/>
    <w:rsid w:val="0000264F"/>
    <w:rsid w:val="00002E10"/>
    <w:rsid w:val="00004B36"/>
    <w:rsid w:val="00004D31"/>
    <w:rsid w:val="00004F2F"/>
    <w:rsid w:val="00006848"/>
    <w:rsid w:val="000141C7"/>
    <w:rsid w:val="000161C2"/>
    <w:rsid w:val="000177E0"/>
    <w:rsid w:val="00020A11"/>
    <w:rsid w:val="000253DF"/>
    <w:rsid w:val="00025E36"/>
    <w:rsid w:val="00027FDB"/>
    <w:rsid w:val="00030C74"/>
    <w:rsid w:val="000339C5"/>
    <w:rsid w:val="000415E2"/>
    <w:rsid w:val="00042F47"/>
    <w:rsid w:val="00043A58"/>
    <w:rsid w:val="00050A48"/>
    <w:rsid w:val="00050AD8"/>
    <w:rsid w:val="00050BC4"/>
    <w:rsid w:val="000523A8"/>
    <w:rsid w:val="000525E3"/>
    <w:rsid w:val="00052D9F"/>
    <w:rsid w:val="0005364C"/>
    <w:rsid w:val="00054A23"/>
    <w:rsid w:val="00061D15"/>
    <w:rsid w:val="000627C0"/>
    <w:rsid w:val="00062876"/>
    <w:rsid w:val="00062897"/>
    <w:rsid w:val="000633F9"/>
    <w:rsid w:val="000714C3"/>
    <w:rsid w:val="000722CC"/>
    <w:rsid w:val="000774D4"/>
    <w:rsid w:val="000816DF"/>
    <w:rsid w:val="000825C8"/>
    <w:rsid w:val="00083AEF"/>
    <w:rsid w:val="000866BE"/>
    <w:rsid w:val="00086A0E"/>
    <w:rsid w:val="00087A02"/>
    <w:rsid w:val="000902B7"/>
    <w:rsid w:val="0009157A"/>
    <w:rsid w:val="00095299"/>
    <w:rsid w:val="000A4CE2"/>
    <w:rsid w:val="000A4F30"/>
    <w:rsid w:val="000A53CA"/>
    <w:rsid w:val="000B1C00"/>
    <w:rsid w:val="000B1D6C"/>
    <w:rsid w:val="000B1E78"/>
    <w:rsid w:val="000B2863"/>
    <w:rsid w:val="000B34AC"/>
    <w:rsid w:val="000B4C9C"/>
    <w:rsid w:val="000B4DF1"/>
    <w:rsid w:val="000B5478"/>
    <w:rsid w:val="000B6635"/>
    <w:rsid w:val="000C174E"/>
    <w:rsid w:val="000C1FC8"/>
    <w:rsid w:val="000C3631"/>
    <w:rsid w:val="000C5356"/>
    <w:rsid w:val="000C6BC0"/>
    <w:rsid w:val="000C6CB2"/>
    <w:rsid w:val="000D0936"/>
    <w:rsid w:val="000D2990"/>
    <w:rsid w:val="000D34DA"/>
    <w:rsid w:val="000D359B"/>
    <w:rsid w:val="000E3BD2"/>
    <w:rsid w:val="000F23AF"/>
    <w:rsid w:val="000F4325"/>
    <w:rsid w:val="000F6446"/>
    <w:rsid w:val="000F7064"/>
    <w:rsid w:val="0010093A"/>
    <w:rsid w:val="00101A65"/>
    <w:rsid w:val="00101B02"/>
    <w:rsid w:val="00101D54"/>
    <w:rsid w:val="00102EF0"/>
    <w:rsid w:val="001030AB"/>
    <w:rsid w:val="001037FF"/>
    <w:rsid w:val="00103981"/>
    <w:rsid w:val="00105F8F"/>
    <w:rsid w:val="00111150"/>
    <w:rsid w:val="00112A13"/>
    <w:rsid w:val="00113741"/>
    <w:rsid w:val="001163BC"/>
    <w:rsid w:val="001206E6"/>
    <w:rsid w:val="0012126B"/>
    <w:rsid w:val="00122808"/>
    <w:rsid w:val="001259A2"/>
    <w:rsid w:val="00131C43"/>
    <w:rsid w:val="001329CB"/>
    <w:rsid w:val="00133554"/>
    <w:rsid w:val="00134319"/>
    <w:rsid w:val="00135DA5"/>
    <w:rsid w:val="00140C11"/>
    <w:rsid w:val="00145634"/>
    <w:rsid w:val="0015121D"/>
    <w:rsid w:val="0015131B"/>
    <w:rsid w:val="0015291D"/>
    <w:rsid w:val="001605D6"/>
    <w:rsid w:val="001623DA"/>
    <w:rsid w:val="0016242F"/>
    <w:rsid w:val="00163E33"/>
    <w:rsid w:val="0016413B"/>
    <w:rsid w:val="00165579"/>
    <w:rsid w:val="00166669"/>
    <w:rsid w:val="00166C12"/>
    <w:rsid w:val="00170418"/>
    <w:rsid w:val="0017190B"/>
    <w:rsid w:val="00172C2B"/>
    <w:rsid w:val="00172D04"/>
    <w:rsid w:val="001801C2"/>
    <w:rsid w:val="00182BC3"/>
    <w:rsid w:val="00184218"/>
    <w:rsid w:val="00192099"/>
    <w:rsid w:val="00193D10"/>
    <w:rsid w:val="001A1168"/>
    <w:rsid w:val="001A150F"/>
    <w:rsid w:val="001A16FC"/>
    <w:rsid w:val="001A32FC"/>
    <w:rsid w:val="001A3393"/>
    <w:rsid w:val="001A3399"/>
    <w:rsid w:val="001B0050"/>
    <w:rsid w:val="001B090A"/>
    <w:rsid w:val="001B2246"/>
    <w:rsid w:val="001B3763"/>
    <w:rsid w:val="001B548C"/>
    <w:rsid w:val="001B56C1"/>
    <w:rsid w:val="001B5A06"/>
    <w:rsid w:val="001B5A78"/>
    <w:rsid w:val="001B5F60"/>
    <w:rsid w:val="001B5F80"/>
    <w:rsid w:val="001B6C5F"/>
    <w:rsid w:val="001B6DDF"/>
    <w:rsid w:val="001C4313"/>
    <w:rsid w:val="001C464C"/>
    <w:rsid w:val="001C5D5B"/>
    <w:rsid w:val="001C6326"/>
    <w:rsid w:val="001C6620"/>
    <w:rsid w:val="001C76D0"/>
    <w:rsid w:val="001D7B6A"/>
    <w:rsid w:val="001E074F"/>
    <w:rsid w:val="001E7BE9"/>
    <w:rsid w:val="001F462D"/>
    <w:rsid w:val="001F4A23"/>
    <w:rsid w:val="001F7C78"/>
    <w:rsid w:val="0020015E"/>
    <w:rsid w:val="00200D56"/>
    <w:rsid w:val="00203B24"/>
    <w:rsid w:val="00203FAA"/>
    <w:rsid w:val="0020681B"/>
    <w:rsid w:val="00206F5B"/>
    <w:rsid w:val="00211F45"/>
    <w:rsid w:val="0021723C"/>
    <w:rsid w:val="002232B0"/>
    <w:rsid w:val="0023029B"/>
    <w:rsid w:val="00233C56"/>
    <w:rsid w:val="002369DA"/>
    <w:rsid w:val="002405D5"/>
    <w:rsid w:val="0024385A"/>
    <w:rsid w:val="00243B2A"/>
    <w:rsid w:val="00250605"/>
    <w:rsid w:val="00250CE2"/>
    <w:rsid w:val="00255792"/>
    <w:rsid w:val="00256274"/>
    <w:rsid w:val="002569A4"/>
    <w:rsid w:val="00260CEA"/>
    <w:rsid w:val="00261C34"/>
    <w:rsid w:val="0026216F"/>
    <w:rsid w:val="00265311"/>
    <w:rsid w:val="00270373"/>
    <w:rsid w:val="00270479"/>
    <w:rsid w:val="00271181"/>
    <w:rsid w:val="0027309B"/>
    <w:rsid w:val="00275A94"/>
    <w:rsid w:val="00285717"/>
    <w:rsid w:val="00291BA0"/>
    <w:rsid w:val="00294DD4"/>
    <w:rsid w:val="00296E09"/>
    <w:rsid w:val="002B12B8"/>
    <w:rsid w:val="002B2190"/>
    <w:rsid w:val="002B2660"/>
    <w:rsid w:val="002B2793"/>
    <w:rsid w:val="002B3179"/>
    <w:rsid w:val="002B3257"/>
    <w:rsid w:val="002B45C1"/>
    <w:rsid w:val="002B4686"/>
    <w:rsid w:val="002B7088"/>
    <w:rsid w:val="002B71FA"/>
    <w:rsid w:val="002B72E5"/>
    <w:rsid w:val="002C08A6"/>
    <w:rsid w:val="002C0B88"/>
    <w:rsid w:val="002C1923"/>
    <w:rsid w:val="002C3902"/>
    <w:rsid w:val="002C3ADF"/>
    <w:rsid w:val="002C57B5"/>
    <w:rsid w:val="002C5E21"/>
    <w:rsid w:val="002C641F"/>
    <w:rsid w:val="002D17AB"/>
    <w:rsid w:val="002D456E"/>
    <w:rsid w:val="002D5DBA"/>
    <w:rsid w:val="002E0CA3"/>
    <w:rsid w:val="002E22B8"/>
    <w:rsid w:val="002E29EF"/>
    <w:rsid w:val="002E53AD"/>
    <w:rsid w:val="002E6DC6"/>
    <w:rsid w:val="002E7F4C"/>
    <w:rsid w:val="002F19E4"/>
    <w:rsid w:val="002F1C53"/>
    <w:rsid w:val="002F32DF"/>
    <w:rsid w:val="002F41DE"/>
    <w:rsid w:val="002F5962"/>
    <w:rsid w:val="002F732E"/>
    <w:rsid w:val="0030681D"/>
    <w:rsid w:val="00307987"/>
    <w:rsid w:val="00307E3F"/>
    <w:rsid w:val="00311FD6"/>
    <w:rsid w:val="00312248"/>
    <w:rsid w:val="00312B7C"/>
    <w:rsid w:val="003139F7"/>
    <w:rsid w:val="003155D5"/>
    <w:rsid w:val="00316AB4"/>
    <w:rsid w:val="003234B9"/>
    <w:rsid w:val="003250B6"/>
    <w:rsid w:val="003252BB"/>
    <w:rsid w:val="00326D30"/>
    <w:rsid w:val="00331778"/>
    <w:rsid w:val="003346CD"/>
    <w:rsid w:val="00343CC9"/>
    <w:rsid w:val="00345472"/>
    <w:rsid w:val="00346B7D"/>
    <w:rsid w:val="00347BAB"/>
    <w:rsid w:val="00350A78"/>
    <w:rsid w:val="00352532"/>
    <w:rsid w:val="00360333"/>
    <w:rsid w:val="00360EB8"/>
    <w:rsid w:val="00361A05"/>
    <w:rsid w:val="003669B3"/>
    <w:rsid w:val="003670D1"/>
    <w:rsid w:val="00367FF5"/>
    <w:rsid w:val="00371BDD"/>
    <w:rsid w:val="00372D3F"/>
    <w:rsid w:val="00377957"/>
    <w:rsid w:val="00377D09"/>
    <w:rsid w:val="003815DC"/>
    <w:rsid w:val="003840CB"/>
    <w:rsid w:val="003850EE"/>
    <w:rsid w:val="00390CA7"/>
    <w:rsid w:val="003953A9"/>
    <w:rsid w:val="00395AC6"/>
    <w:rsid w:val="0039796D"/>
    <w:rsid w:val="003A1B79"/>
    <w:rsid w:val="003A2F71"/>
    <w:rsid w:val="003A4F82"/>
    <w:rsid w:val="003A6A00"/>
    <w:rsid w:val="003A6C3B"/>
    <w:rsid w:val="003A76F8"/>
    <w:rsid w:val="003B199B"/>
    <w:rsid w:val="003B2830"/>
    <w:rsid w:val="003B2E35"/>
    <w:rsid w:val="003B35F7"/>
    <w:rsid w:val="003B3C8D"/>
    <w:rsid w:val="003C25E8"/>
    <w:rsid w:val="003C4021"/>
    <w:rsid w:val="003C4258"/>
    <w:rsid w:val="003D05E6"/>
    <w:rsid w:val="003D4A4B"/>
    <w:rsid w:val="003E6288"/>
    <w:rsid w:val="003E63D5"/>
    <w:rsid w:val="003E79B8"/>
    <w:rsid w:val="003E7FAA"/>
    <w:rsid w:val="003E7FAE"/>
    <w:rsid w:val="003F198C"/>
    <w:rsid w:val="003F25BF"/>
    <w:rsid w:val="003F3273"/>
    <w:rsid w:val="003F3436"/>
    <w:rsid w:val="003F6555"/>
    <w:rsid w:val="003F6F5D"/>
    <w:rsid w:val="00407964"/>
    <w:rsid w:val="00407BFF"/>
    <w:rsid w:val="00411289"/>
    <w:rsid w:val="0041558C"/>
    <w:rsid w:val="00417E53"/>
    <w:rsid w:val="00420158"/>
    <w:rsid w:val="00420936"/>
    <w:rsid w:val="00423982"/>
    <w:rsid w:val="00424DB7"/>
    <w:rsid w:val="00426D20"/>
    <w:rsid w:val="004274A1"/>
    <w:rsid w:val="004275A9"/>
    <w:rsid w:val="004276A0"/>
    <w:rsid w:val="00427892"/>
    <w:rsid w:val="004306CB"/>
    <w:rsid w:val="00433369"/>
    <w:rsid w:val="00435374"/>
    <w:rsid w:val="0043590E"/>
    <w:rsid w:val="00437068"/>
    <w:rsid w:val="00437A93"/>
    <w:rsid w:val="00437B99"/>
    <w:rsid w:val="00437C1D"/>
    <w:rsid w:val="00440497"/>
    <w:rsid w:val="00444454"/>
    <w:rsid w:val="004451D5"/>
    <w:rsid w:val="0044796A"/>
    <w:rsid w:val="00450042"/>
    <w:rsid w:val="00451093"/>
    <w:rsid w:val="004564DB"/>
    <w:rsid w:val="00462259"/>
    <w:rsid w:val="00463C82"/>
    <w:rsid w:val="00464F88"/>
    <w:rsid w:val="004654F4"/>
    <w:rsid w:val="004657C4"/>
    <w:rsid w:val="004668E9"/>
    <w:rsid w:val="0047361A"/>
    <w:rsid w:val="00474E2D"/>
    <w:rsid w:val="00475FD9"/>
    <w:rsid w:val="00476C6E"/>
    <w:rsid w:val="00477B30"/>
    <w:rsid w:val="00480119"/>
    <w:rsid w:val="00484520"/>
    <w:rsid w:val="00486DB3"/>
    <w:rsid w:val="00487AFF"/>
    <w:rsid w:val="00487E1B"/>
    <w:rsid w:val="00491DAF"/>
    <w:rsid w:val="004928DB"/>
    <w:rsid w:val="004A0676"/>
    <w:rsid w:val="004A0F7A"/>
    <w:rsid w:val="004A2987"/>
    <w:rsid w:val="004A3AC9"/>
    <w:rsid w:val="004B00CA"/>
    <w:rsid w:val="004B0DB3"/>
    <w:rsid w:val="004B1698"/>
    <w:rsid w:val="004B2369"/>
    <w:rsid w:val="004B23C9"/>
    <w:rsid w:val="004B5239"/>
    <w:rsid w:val="004C38EE"/>
    <w:rsid w:val="004C4298"/>
    <w:rsid w:val="004C4562"/>
    <w:rsid w:val="004C749C"/>
    <w:rsid w:val="004C7948"/>
    <w:rsid w:val="004C7CF2"/>
    <w:rsid w:val="004D0259"/>
    <w:rsid w:val="004D551F"/>
    <w:rsid w:val="004D5BC1"/>
    <w:rsid w:val="004D7C76"/>
    <w:rsid w:val="004E02EE"/>
    <w:rsid w:val="004E2791"/>
    <w:rsid w:val="004E5048"/>
    <w:rsid w:val="004F3272"/>
    <w:rsid w:val="004F4B23"/>
    <w:rsid w:val="004F500C"/>
    <w:rsid w:val="004F5075"/>
    <w:rsid w:val="004F54BE"/>
    <w:rsid w:val="004F582C"/>
    <w:rsid w:val="004F6D97"/>
    <w:rsid w:val="004F7EBE"/>
    <w:rsid w:val="00500667"/>
    <w:rsid w:val="005020D5"/>
    <w:rsid w:val="005020D6"/>
    <w:rsid w:val="00503693"/>
    <w:rsid w:val="005064CB"/>
    <w:rsid w:val="00507A58"/>
    <w:rsid w:val="0052008E"/>
    <w:rsid w:val="005210E4"/>
    <w:rsid w:val="00521AAA"/>
    <w:rsid w:val="005225A2"/>
    <w:rsid w:val="0052376B"/>
    <w:rsid w:val="00530D55"/>
    <w:rsid w:val="00532B3F"/>
    <w:rsid w:val="00533495"/>
    <w:rsid w:val="005375C2"/>
    <w:rsid w:val="00541B1F"/>
    <w:rsid w:val="00542CBB"/>
    <w:rsid w:val="0054332C"/>
    <w:rsid w:val="00545A2A"/>
    <w:rsid w:val="00547245"/>
    <w:rsid w:val="005543ED"/>
    <w:rsid w:val="00555CE0"/>
    <w:rsid w:val="005633E9"/>
    <w:rsid w:val="00564103"/>
    <w:rsid w:val="00566A48"/>
    <w:rsid w:val="00566D5B"/>
    <w:rsid w:val="005706C8"/>
    <w:rsid w:val="005729D8"/>
    <w:rsid w:val="00574B08"/>
    <w:rsid w:val="00581B17"/>
    <w:rsid w:val="005849DF"/>
    <w:rsid w:val="005862C8"/>
    <w:rsid w:val="00587BB9"/>
    <w:rsid w:val="005907FA"/>
    <w:rsid w:val="0059236E"/>
    <w:rsid w:val="00593A0C"/>
    <w:rsid w:val="0059678A"/>
    <w:rsid w:val="005A61A3"/>
    <w:rsid w:val="005A656B"/>
    <w:rsid w:val="005A6B52"/>
    <w:rsid w:val="005A77E6"/>
    <w:rsid w:val="005A7B15"/>
    <w:rsid w:val="005B1A8E"/>
    <w:rsid w:val="005B23D5"/>
    <w:rsid w:val="005B3B5F"/>
    <w:rsid w:val="005B4D8A"/>
    <w:rsid w:val="005B6098"/>
    <w:rsid w:val="005B74EB"/>
    <w:rsid w:val="005C059C"/>
    <w:rsid w:val="005C33AD"/>
    <w:rsid w:val="005C3CE9"/>
    <w:rsid w:val="005C5DCD"/>
    <w:rsid w:val="005C5E8C"/>
    <w:rsid w:val="005D443D"/>
    <w:rsid w:val="005D4BE4"/>
    <w:rsid w:val="005D584E"/>
    <w:rsid w:val="005D616D"/>
    <w:rsid w:val="005D7EF5"/>
    <w:rsid w:val="005E02F3"/>
    <w:rsid w:val="005E25F6"/>
    <w:rsid w:val="005E609C"/>
    <w:rsid w:val="005E7979"/>
    <w:rsid w:val="005F0574"/>
    <w:rsid w:val="005F2272"/>
    <w:rsid w:val="005F6540"/>
    <w:rsid w:val="005F6C8D"/>
    <w:rsid w:val="005F7E8C"/>
    <w:rsid w:val="00600B3D"/>
    <w:rsid w:val="00602D1D"/>
    <w:rsid w:val="00602D74"/>
    <w:rsid w:val="00605C8D"/>
    <w:rsid w:val="00606636"/>
    <w:rsid w:val="0060761B"/>
    <w:rsid w:val="00614A5A"/>
    <w:rsid w:val="00614BFD"/>
    <w:rsid w:val="00623F21"/>
    <w:rsid w:val="006242A5"/>
    <w:rsid w:val="00626465"/>
    <w:rsid w:val="0062760D"/>
    <w:rsid w:val="0063030C"/>
    <w:rsid w:val="00634B1F"/>
    <w:rsid w:val="00634C65"/>
    <w:rsid w:val="00637EA6"/>
    <w:rsid w:val="00640192"/>
    <w:rsid w:val="00652412"/>
    <w:rsid w:val="006544EB"/>
    <w:rsid w:val="00660AB3"/>
    <w:rsid w:val="0066266F"/>
    <w:rsid w:val="0066303C"/>
    <w:rsid w:val="0066477D"/>
    <w:rsid w:val="00664AB2"/>
    <w:rsid w:val="00666D8F"/>
    <w:rsid w:val="00666FB5"/>
    <w:rsid w:val="00667037"/>
    <w:rsid w:val="00672E8D"/>
    <w:rsid w:val="00676D1D"/>
    <w:rsid w:val="00677223"/>
    <w:rsid w:val="00677508"/>
    <w:rsid w:val="00677F92"/>
    <w:rsid w:val="00680E40"/>
    <w:rsid w:val="00682B8F"/>
    <w:rsid w:val="00683FA2"/>
    <w:rsid w:val="006873A1"/>
    <w:rsid w:val="006917EF"/>
    <w:rsid w:val="00693CC4"/>
    <w:rsid w:val="00696309"/>
    <w:rsid w:val="006968FF"/>
    <w:rsid w:val="00697332"/>
    <w:rsid w:val="006A2E4B"/>
    <w:rsid w:val="006A359C"/>
    <w:rsid w:val="006A4715"/>
    <w:rsid w:val="006B2A8C"/>
    <w:rsid w:val="006B2C2B"/>
    <w:rsid w:val="006B3249"/>
    <w:rsid w:val="006B69CD"/>
    <w:rsid w:val="006C04A6"/>
    <w:rsid w:val="006C0DDE"/>
    <w:rsid w:val="006C2D6B"/>
    <w:rsid w:val="006C392A"/>
    <w:rsid w:val="006C49C4"/>
    <w:rsid w:val="006C4AE7"/>
    <w:rsid w:val="006C71D9"/>
    <w:rsid w:val="006D0590"/>
    <w:rsid w:val="006E10FA"/>
    <w:rsid w:val="006E13BB"/>
    <w:rsid w:val="006E3673"/>
    <w:rsid w:val="006F084F"/>
    <w:rsid w:val="006F2B81"/>
    <w:rsid w:val="006F370B"/>
    <w:rsid w:val="006F5AE8"/>
    <w:rsid w:val="007069DB"/>
    <w:rsid w:val="00706C76"/>
    <w:rsid w:val="00707699"/>
    <w:rsid w:val="00712773"/>
    <w:rsid w:val="00712A4E"/>
    <w:rsid w:val="00717062"/>
    <w:rsid w:val="007237C6"/>
    <w:rsid w:val="007244FB"/>
    <w:rsid w:val="007301FD"/>
    <w:rsid w:val="00730C82"/>
    <w:rsid w:val="00730DAC"/>
    <w:rsid w:val="00731DFF"/>
    <w:rsid w:val="007331CF"/>
    <w:rsid w:val="00734C84"/>
    <w:rsid w:val="00742DB6"/>
    <w:rsid w:val="0074451C"/>
    <w:rsid w:val="00747D04"/>
    <w:rsid w:val="007544ED"/>
    <w:rsid w:val="00756235"/>
    <w:rsid w:val="00756DBF"/>
    <w:rsid w:val="00760E85"/>
    <w:rsid w:val="00762542"/>
    <w:rsid w:val="0076403B"/>
    <w:rsid w:val="0076429E"/>
    <w:rsid w:val="00766BC7"/>
    <w:rsid w:val="007673B5"/>
    <w:rsid w:val="0076758C"/>
    <w:rsid w:val="00771DD6"/>
    <w:rsid w:val="00773495"/>
    <w:rsid w:val="00774A7D"/>
    <w:rsid w:val="00774D3E"/>
    <w:rsid w:val="0077625D"/>
    <w:rsid w:val="00776C94"/>
    <w:rsid w:val="007825DE"/>
    <w:rsid w:val="0078674E"/>
    <w:rsid w:val="00787B62"/>
    <w:rsid w:val="00792E50"/>
    <w:rsid w:val="0079411D"/>
    <w:rsid w:val="0079495C"/>
    <w:rsid w:val="00794AE1"/>
    <w:rsid w:val="00796F2B"/>
    <w:rsid w:val="007979A2"/>
    <w:rsid w:val="007A0EE6"/>
    <w:rsid w:val="007A14C0"/>
    <w:rsid w:val="007A22AE"/>
    <w:rsid w:val="007A5DEA"/>
    <w:rsid w:val="007A5DF5"/>
    <w:rsid w:val="007A654F"/>
    <w:rsid w:val="007A704F"/>
    <w:rsid w:val="007B49E1"/>
    <w:rsid w:val="007B7446"/>
    <w:rsid w:val="007C1A00"/>
    <w:rsid w:val="007C2604"/>
    <w:rsid w:val="007C3585"/>
    <w:rsid w:val="007C5765"/>
    <w:rsid w:val="007C6B60"/>
    <w:rsid w:val="007D141A"/>
    <w:rsid w:val="007D18B4"/>
    <w:rsid w:val="007D535F"/>
    <w:rsid w:val="007D5ABA"/>
    <w:rsid w:val="007D607C"/>
    <w:rsid w:val="007E7607"/>
    <w:rsid w:val="007F3F07"/>
    <w:rsid w:val="007F5D1D"/>
    <w:rsid w:val="007F5FD9"/>
    <w:rsid w:val="007F7294"/>
    <w:rsid w:val="007F7B03"/>
    <w:rsid w:val="00803473"/>
    <w:rsid w:val="00805917"/>
    <w:rsid w:val="00805E76"/>
    <w:rsid w:val="008062E1"/>
    <w:rsid w:val="00807C72"/>
    <w:rsid w:val="008118E0"/>
    <w:rsid w:val="00816E5B"/>
    <w:rsid w:val="00817F66"/>
    <w:rsid w:val="008215EA"/>
    <w:rsid w:val="008235E7"/>
    <w:rsid w:val="00824438"/>
    <w:rsid w:val="008261BD"/>
    <w:rsid w:val="00826916"/>
    <w:rsid w:val="00827990"/>
    <w:rsid w:val="0083229E"/>
    <w:rsid w:val="00834C5B"/>
    <w:rsid w:val="00835570"/>
    <w:rsid w:val="0083587D"/>
    <w:rsid w:val="008405F1"/>
    <w:rsid w:val="00840700"/>
    <w:rsid w:val="008471D9"/>
    <w:rsid w:val="008477FE"/>
    <w:rsid w:val="0085292F"/>
    <w:rsid w:val="008529DE"/>
    <w:rsid w:val="008541F5"/>
    <w:rsid w:val="00854324"/>
    <w:rsid w:val="0085573E"/>
    <w:rsid w:val="00856975"/>
    <w:rsid w:val="0085707F"/>
    <w:rsid w:val="00861479"/>
    <w:rsid w:val="0086297F"/>
    <w:rsid w:val="00863CC4"/>
    <w:rsid w:val="0086725C"/>
    <w:rsid w:val="008719D3"/>
    <w:rsid w:val="00875738"/>
    <w:rsid w:val="00876844"/>
    <w:rsid w:val="00876CD8"/>
    <w:rsid w:val="00877A5E"/>
    <w:rsid w:val="008801FA"/>
    <w:rsid w:val="0088081E"/>
    <w:rsid w:val="00887209"/>
    <w:rsid w:val="00887F37"/>
    <w:rsid w:val="00891BBB"/>
    <w:rsid w:val="00891E72"/>
    <w:rsid w:val="0089337F"/>
    <w:rsid w:val="0089517D"/>
    <w:rsid w:val="00895911"/>
    <w:rsid w:val="008A2429"/>
    <w:rsid w:val="008A2729"/>
    <w:rsid w:val="008A28ED"/>
    <w:rsid w:val="008A358F"/>
    <w:rsid w:val="008A7B0A"/>
    <w:rsid w:val="008A7E5B"/>
    <w:rsid w:val="008B0002"/>
    <w:rsid w:val="008B061B"/>
    <w:rsid w:val="008B1D3F"/>
    <w:rsid w:val="008B3DAF"/>
    <w:rsid w:val="008B44BE"/>
    <w:rsid w:val="008B4B04"/>
    <w:rsid w:val="008B6826"/>
    <w:rsid w:val="008C138C"/>
    <w:rsid w:val="008C3F9E"/>
    <w:rsid w:val="008C46AF"/>
    <w:rsid w:val="008C47DD"/>
    <w:rsid w:val="008C5812"/>
    <w:rsid w:val="008C7595"/>
    <w:rsid w:val="008D278B"/>
    <w:rsid w:val="008D2D27"/>
    <w:rsid w:val="008D5079"/>
    <w:rsid w:val="008D5349"/>
    <w:rsid w:val="008D5CD5"/>
    <w:rsid w:val="008E0FF2"/>
    <w:rsid w:val="008E1BE9"/>
    <w:rsid w:val="008E6E4D"/>
    <w:rsid w:val="008E7118"/>
    <w:rsid w:val="008F0BA5"/>
    <w:rsid w:val="008F0F3F"/>
    <w:rsid w:val="008F34E3"/>
    <w:rsid w:val="008F4732"/>
    <w:rsid w:val="008F591D"/>
    <w:rsid w:val="008F6D05"/>
    <w:rsid w:val="008F7877"/>
    <w:rsid w:val="009028C9"/>
    <w:rsid w:val="00902DA2"/>
    <w:rsid w:val="009031EE"/>
    <w:rsid w:val="009053A8"/>
    <w:rsid w:val="00905F33"/>
    <w:rsid w:val="00907806"/>
    <w:rsid w:val="009125D6"/>
    <w:rsid w:val="00914AB1"/>
    <w:rsid w:val="0091577B"/>
    <w:rsid w:val="00917DD2"/>
    <w:rsid w:val="00923D24"/>
    <w:rsid w:val="00923E62"/>
    <w:rsid w:val="009253A5"/>
    <w:rsid w:val="00925F13"/>
    <w:rsid w:val="0092672E"/>
    <w:rsid w:val="009312DD"/>
    <w:rsid w:val="00932847"/>
    <w:rsid w:val="009335EB"/>
    <w:rsid w:val="00933A09"/>
    <w:rsid w:val="00935779"/>
    <w:rsid w:val="009367F2"/>
    <w:rsid w:val="0093787F"/>
    <w:rsid w:val="00940533"/>
    <w:rsid w:val="00941BCB"/>
    <w:rsid w:val="009429AC"/>
    <w:rsid w:val="009433BE"/>
    <w:rsid w:val="00943532"/>
    <w:rsid w:val="00944097"/>
    <w:rsid w:val="00944C91"/>
    <w:rsid w:val="00945117"/>
    <w:rsid w:val="0094616E"/>
    <w:rsid w:val="0095112C"/>
    <w:rsid w:val="00953220"/>
    <w:rsid w:val="009539DA"/>
    <w:rsid w:val="00954CB0"/>
    <w:rsid w:val="009560CC"/>
    <w:rsid w:val="0095698A"/>
    <w:rsid w:val="009576B3"/>
    <w:rsid w:val="00960CEA"/>
    <w:rsid w:val="009617F9"/>
    <w:rsid w:val="0096268D"/>
    <w:rsid w:val="009657C1"/>
    <w:rsid w:val="00970A31"/>
    <w:rsid w:val="009721F4"/>
    <w:rsid w:val="009748CE"/>
    <w:rsid w:val="00974930"/>
    <w:rsid w:val="00980184"/>
    <w:rsid w:val="009801E6"/>
    <w:rsid w:val="00982304"/>
    <w:rsid w:val="00982505"/>
    <w:rsid w:val="009826CE"/>
    <w:rsid w:val="00982EB7"/>
    <w:rsid w:val="009849C9"/>
    <w:rsid w:val="00986E8A"/>
    <w:rsid w:val="0099044A"/>
    <w:rsid w:val="0099180E"/>
    <w:rsid w:val="009920C7"/>
    <w:rsid w:val="0099334A"/>
    <w:rsid w:val="0099469C"/>
    <w:rsid w:val="00996581"/>
    <w:rsid w:val="009A117C"/>
    <w:rsid w:val="009A2158"/>
    <w:rsid w:val="009A257D"/>
    <w:rsid w:val="009A39BE"/>
    <w:rsid w:val="009A67A2"/>
    <w:rsid w:val="009B72CD"/>
    <w:rsid w:val="009B7CC5"/>
    <w:rsid w:val="009C1BE4"/>
    <w:rsid w:val="009C3BEA"/>
    <w:rsid w:val="009C5557"/>
    <w:rsid w:val="009C79BD"/>
    <w:rsid w:val="009C7BD2"/>
    <w:rsid w:val="009D15BB"/>
    <w:rsid w:val="009D29F0"/>
    <w:rsid w:val="009D2A19"/>
    <w:rsid w:val="009D2B12"/>
    <w:rsid w:val="009D2FE3"/>
    <w:rsid w:val="009D3060"/>
    <w:rsid w:val="009D37FC"/>
    <w:rsid w:val="009D4C28"/>
    <w:rsid w:val="009E0DAC"/>
    <w:rsid w:val="009E436E"/>
    <w:rsid w:val="009E4D8A"/>
    <w:rsid w:val="009E4F42"/>
    <w:rsid w:val="009E7522"/>
    <w:rsid w:val="009F0158"/>
    <w:rsid w:val="009F04A1"/>
    <w:rsid w:val="009F0F87"/>
    <w:rsid w:val="009F2542"/>
    <w:rsid w:val="009F2B25"/>
    <w:rsid w:val="009F2DA5"/>
    <w:rsid w:val="009F37FD"/>
    <w:rsid w:val="009F3D2D"/>
    <w:rsid w:val="009F3E67"/>
    <w:rsid w:val="009F5D6F"/>
    <w:rsid w:val="00A036F2"/>
    <w:rsid w:val="00A051C7"/>
    <w:rsid w:val="00A122E5"/>
    <w:rsid w:val="00A1321B"/>
    <w:rsid w:val="00A13DA4"/>
    <w:rsid w:val="00A140F1"/>
    <w:rsid w:val="00A145AD"/>
    <w:rsid w:val="00A14AF9"/>
    <w:rsid w:val="00A177AC"/>
    <w:rsid w:val="00A22222"/>
    <w:rsid w:val="00A22B87"/>
    <w:rsid w:val="00A23D79"/>
    <w:rsid w:val="00A2449B"/>
    <w:rsid w:val="00A25C7B"/>
    <w:rsid w:val="00A30060"/>
    <w:rsid w:val="00A302FB"/>
    <w:rsid w:val="00A31639"/>
    <w:rsid w:val="00A31DB8"/>
    <w:rsid w:val="00A3395E"/>
    <w:rsid w:val="00A41ACF"/>
    <w:rsid w:val="00A43546"/>
    <w:rsid w:val="00A43B92"/>
    <w:rsid w:val="00A44CA3"/>
    <w:rsid w:val="00A45F55"/>
    <w:rsid w:val="00A53444"/>
    <w:rsid w:val="00A535D5"/>
    <w:rsid w:val="00A53F39"/>
    <w:rsid w:val="00A56393"/>
    <w:rsid w:val="00A56B2E"/>
    <w:rsid w:val="00A57A10"/>
    <w:rsid w:val="00A603C5"/>
    <w:rsid w:val="00A60AD7"/>
    <w:rsid w:val="00A610EB"/>
    <w:rsid w:val="00A620AB"/>
    <w:rsid w:val="00A643E2"/>
    <w:rsid w:val="00A6612D"/>
    <w:rsid w:val="00A66357"/>
    <w:rsid w:val="00A6785C"/>
    <w:rsid w:val="00A7199D"/>
    <w:rsid w:val="00A74897"/>
    <w:rsid w:val="00A76A40"/>
    <w:rsid w:val="00A76B41"/>
    <w:rsid w:val="00A82508"/>
    <w:rsid w:val="00A826EF"/>
    <w:rsid w:val="00A82F93"/>
    <w:rsid w:val="00A909A5"/>
    <w:rsid w:val="00A917B6"/>
    <w:rsid w:val="00A945F1"/>
    <w:rsid w:val="00A94EBE"/>
    <w:rsid w:val="00A964DA"/>
    <w:rsid w:val="00AA252D"/>
    <w:rsid w:val="00AA407B"/>
    <w:rsid w:val="00AA6862"/>
    <w:rsid w:val="00AB11D2"/>
    <w:rsid w:val="00AB4914"/>
    <w:rsid w:val="00AB4915"/>
    <w:rsid w:val="00AB5902"/>
    <w:rsid w:val="00AB5D49"/>
    <w:rsid w:val="00AB5F8C"/>
    <w:rsid w:val="00AB697E"/>
    <w:rsid w:val="00AB7267"/>
    <w:rsid w:val="00AC02F1"/>
    <w:rsid w:val="00AC195C"/>
    <w:rsid w:val="00AC2763"/>
    <w:rsid w:val="00AC38DB"/>
    <w:rsid w:val="00AC395A"/>
    <w:rsid w:val="00AC49A6"/>
    <w:rsid w:val="00AC77FD"/>
    <w:rsid w:val="00AD421F"/>
    <w:rsid w:val="00AD5959"/>
    <w:rsid w:val="00AE1168"/>
    <w:rsid w:val="00AE11DB"/>
    <w:rsid w:val="00AE396D"/>
    <w:rsid w:val="00AE5AFF"/>
    <w:rsid w:val="00AE6D86"/>
    <w:rsid w:val="00AF073A"/>
    <w:rsid w:val="00AF428D"/>
    <w:rsid w:val="00AF4B2F"/>
    <w:rsid w:val="00AF7023"/>
    <w:rsid w:val="00AF7053"/>
    <w:rsid w:val="00AF738A"/>
    <w:rsid w:val="00AF7C52"/>
    <w:rsid w:val="00AF7E7D"/>
    <w:rsid w:val="00B03129"/>
    <w:rsid w:val="00B0496C"/>
    <w:rsid w:val="00B1017E"/>
    <w:rsid w:val="00B12290"/>
    <w:rsid w:val="00B16287"/>
    <w:rsid w:val="00B2166B"/>
    <w:rsid w:val="00B22FF3"/>
    <w:rsid w:val="00B26189"/>
    <w:rsid w:val="00B321C0"/>
    <w:rsid w:val="00B32864"/>
    <w:rsid w:val="00B33054"/>
    <w:rsid w:val="00B34C64"/>
    <w:rsid w:val="00B35C6E"/>
    <w:rsid w:val="00B374BC"/>
    <w:rsid w:val="00B37692"/>
    <w:rsid w:val="00B40E59"/>
    <w:rsid w:val="00B427D1"/>
    <w:rsid w:val="00B446FF"/>
    <w:rsid w:val="00B460EF"/>
    <w:rsid w:val="00B475C6"/>
    <w:rsid w:val="00B476C4"/>
    <w:rsid w:val="00B51087"/>
    <w:rsid w:val="00B52D1E"/>
    <w:rsid w:val="00B53D0D"/>
    <w:rsid w:val="00B54714"/>
    <w:rsid w:val="00B566F3"/>
    <w:rsid w:val="00B6086C"/>
    <w:rsid w:val="00B6156B"/>
    <w:rsid w:val="00B67068"/>
    <w:rsid w:val="00B72BAD"/>
    <w:rsid w:val="00B73CE1"/>
    <w:rsid w:val="00B75BB7"/>
    <w:rsid w:val="00B810D8"/>
    <w:rsid w:val="00B81802"/>
    <w:rsid w:val="00B82469"/>
    <w:rsid w:val="00B83BA9"/>
    <w:rsid w:val="00B85513"/>
    <w:rsid w:val="00B85F3D"/>
    <w:rsid w:val="00B87F51"/>
    <w:rsid w:val="00B90800"/>
    <w:rsid w:val="00B95390"/>
    <w:rsid w:val="00B97F00"/>
    <w:rsid w:val="00BA2F99"/>
    <w:rsid w:val="00BB10E5"/>
    <w:rsid w:val="00BB1F45"/>
    <w:rsid w:val="00BB3C3E"/>
    <w:rsid w:val="00BB4154"/>
    <w:rsid w:val="00BB4B61"/>
    <w:rsid w:val="00BB5CD5"/>
    <w:rsid w:val="00BB6181"/>
    <w:rsid w:val="00BC0E5A"/>
    <w:rsid w:val="00BC1055"/>
    <w:rsid w:val="00BC463B"/>
    <w:rsid w:val="00BD2866"/>
    <w:rsid w:val="00BD6A6C"/>
    <w:rsid w:val="00BD7F26"/>
    <w:rsid w:val="00BE1916"/>
    <w:rsid w:val="00BE2DC0"/>
    <w:rsid w:val="00BE310F"/>
    <w:rsid w:val="00BE35C8"/>
    <w:rsid w:val="00BF285D"/>
    <w:rsid w:val="00BF4896"/>
    <w:rsid w:val="00BF76F1"/>
    <w:rsid w:val="00C00915"/>
    <w:rsid w:val="00C035C9"/>
    <w:rsid w:val="00C03836"/>
    <w:rsid w:val="00C06447"/>
    <w:rsid w:val="00C1057E"/>
    <w:rsid w:val="00C153B0"/>
    <w:rsid w:val="00C159CB"/>
    <w:rsid w:val="00C1732F"/>
    <w:rsid w:val="00C20476"/>
    <w:rsid w:val="00C25ACD"/>
    <w:rsid w:val="00C26FD2"/>
    <w:rsid w:val="00C320C4"/>
    <w:rsid w:val="00C32D92"/>
    <w:rsid w:val="00C33444"/>
    <w:rsid w:val="00C34F70"/>
    <w:rsid w:val="00C37478"/>
    <w:rsid w:val="00C4134A"/>
    <w:rsid w:val="00C43287"/>
    <w:rsid w:val="00C46074"/>
    <w:rsid w:val="00C471E9"/>
    <w:rsid w:val="00C56D47"/>
    <w:rsid w:val="00C62B9B"/>
    <w:rsid w:val="00C65426"/>
    <w:rsid w:val="00C67E7B"/>
    <w:rsid w:val="00C73CB7"/>
    <w:rsid w:val="00C743F4"/>
    <w:rsid w:val="00C759C4"/>
    <w:rsid w:val="00C75AFA"/>
    <w:rsid w:val="00C821DC"/>
    <w:rsid w:val="00C82CA5"/>
    <w:rsid w:val="00C84181"/>
    <w:rsid w:val="00C84FAF"/>
    <w:rsid w:val="00C85465"/>
    <w:rsid w:val="00C90CAC"/>
    <w:rsid w:val="00C90D4B"/>
    <w:rsid w:val="00C91823"/>
    <w:rsid w:val="00C9307C"/>
    <w:rsid w:val="00C94A62"/>
    <w:rsid w:val="00C94E29"/>
    <w:rsid w:val="00C955D5"/>
    <w:rsid w:val="00C968F8"/>
    <w:rsid w:val="00C9691A"/>
    <w:rsid w:val="00C96E31"/>
    <w:rsid w:val="00CA01A2"/>
    <w:rsid w:val="00CA0B29"/>
    <w:rsid w:val="00CA2E9A"/>
    <w:rsid w:val="00CA71F0"/>
    <w:rsid w:val="00CA75A2"/>
    <w:rsid w:val="00CA77B6"/>
    <w:rsid w:val="00CB1720"/>
    <w:rsid w:val="00CB3A30"/>
    <w:rsid w:val="00CB3BE6"/>
    <w:rsid w:val="00CB488F"/>
    <w:rsid w:val="00CB4FE6"/>
    <w:rsid w:val="00CB5F72"/>
    <w:rsid w:val="00CB7068"/>
    <w:rsid w:val="00CB713C"/>
    <w:rsid w:val="00CB77B0"/>
    <w:rsid w:val="00CC0B4C"/>
    <w:rsid w:val="00CE0C2E"/>
    <w:rsid w:val="00CE1B37"/>
    <w:rsid w:val="00CE21C3"/>
    <w:rsid w:val="00CE3163"/>
    <w:rsid w:val="00CE3BD8"/>
    <w:rsid w:val="00CE5CF6"/>
    <w:rsid w:val="00CF114D"/>
    <w:rsid w:val="00CF3562"/>
    <w:rsid w:val="00CF47C9"/>
    <w:rsid w:val="00CF4CBD"/>
    <w:rsid w:val="00CF50B7"/>
    <w:rsid w:val="00CF5441"/>
    <w:rsid w:val="00CF73CF"/>
    <w:rsid w:val="00CF76EA"/>
    <w:rsid w:val="00CF7A3B"/>
    <w:rsid w:val="00D013D0"/>
    <w:rsid w:val="00D01E97"/>
    <w:rsid w:val="00D03093"/>
    <w:rsid w:val="00D06B8C"/>
    <w:rsid w:val="00D06CB4"/>
    <w:rsid w:val="00D10654"/>
    <w:rsid w:val="00D1663D"/>
    <w:rsid w:val="00D17BA9"/>
    <w:rsid w:val="00D20F8F"/>
    <w:rsid w:val="00D3089B"/>
    <w:rsid w:val="00D35F4E"/>
    <w:rsid w:val="00D376FE"/>
    <w:rsid w:val="00D4154E"/>
    <w:rsid w:val="00D43AE0"/>
    <w:rsid w:val="00D4455D"/>
    <w:rsid w:val="00D46A45"/>
    <w:rsid w:val="00D47E10"/>
    <w:rsid w:val="00D50E87"/>
    <w:rsid w:val="00D538EB"/>
    <w:rsid w:val="00D56294"/>
    <w:rsid w:val="00D60CC8"/>
    <w:rsid w:val="00D6263E"/>
    <w:rsid w:val="00D63919"/>
    <w:rsid w:val="00D64778"/>
    <w:rsid w:val="00D70EBE"/>
    <w:rsid w:val="00D7219B"/>
    <w:rsid w:val="00D721E4"/>
    <w:rsid w:val="00D8318D"/>
    <w:rsid w:val="00D83AD7"/>
    <w:rsid w:val="00D83C92"/>
    <w:rsid w:val="00D84ACB"/>
    <w:rsid w:val="00D85A49"/>
    <w:rsid w:val="00D873E7"/>
    <w:rsid w:val="00D91A43"/>
    <w:rsid w:val="00D92132"/>
    <w:rsid w:val="00D929FF"/>
    <w:rsid w:val="00D97BA0"/>
    <w:rsid w:val="00DA0D5E"/>
    <w:rsid w:val="00DA1375"/>
    <w:rsid w:val="00DA52E4"/>
    <w:rsid w:val="00DB6143"/>
    <w:rsid w:val="00DC0B95"/>
    <w:rsid w:val="00DC2E28"/>
    <w:rsid w:val="00DC3BE4"/>
    <w:rsid w:val="00DC3DA0"/>
    <w:rsid w:val="00DC7FC5"/>
    <w:rsid w:val="00DD1F32"/>
    <w:rsid w:val="00DD37FA"/>
    <w:rsid w:val="00DD4CBB"/>
    <w:rsid w:val="00DD5AC4"/>
    <w:rsid w:val="00DE019F"/>
    <w:rsid w:val="00DE1B58"/>
    <w:rsid w:val="00DE4D8C"/>
    <w:rsid w:val="00DE76BC"/>
    <w:rsid w:val="00DE7705"/>
    <w:rsid w:val="00DE7E21"/>
    <w:rsid w:val="00DE7EC0"/>
    <w:rsid w:val="00DF0140"/>
    <w:rsid w:val="00DF0964"/>
    <w:rsid w:val="00DF4396"/>
    <w:rsid w:val="00DF56B3"/>
    <w:rsid w:val="00E01249"/>
    <w:rsid w:val="00E019AF"/>
    <w:rsid w:val="00E01ADB"/>
    <w:rsid w:val="00E03BE8"/>
    <w:rsid w:val="00E04197"/>
    <w:rsid w:val="00E0789C"/>
    <w:rsid w:val="00E1078D"/>
    <w:rsid w:val="00E13334"/>
    <w:rsid w:val="00E16EAF"/>
    <w:rsid w:val="00E20EA6"/>
    <w:rsid w:val="00E21581"/>
    <w:rsid w:val="00E21E55"/>
    <w:rsid w:val="00E229BC"/>
    <w:rsid w:val="00E243CA"/>
    <w:rsid w:val="00E25C36"/>
    <w:rsid w:val="00E30B57"/>
    <w:rsid w:val="00E3356C"/>
    <w:rsid w:val="00E36E62"/>
    <w:rsid w:val="00E429F5"/>
    <w:rsid w:val="00E444EF"/>
    <w:rsid w:val="00E46501"/>
    <w:rsid w:val="00E479F2"/>
    <w:rsid w:val="00E5182F"/>
    <w:rsid w:val="00E525E5"/>
    <w:rsid w:val="00E53395"/>
    <w:rsid w:val="00E54D72"/>
    <w:rsid w:val="00E5791E"/>
    <w:rsid w:val="00E60554"/>
    <w:rsid w:val="00E63369"/>
    <w:rsid w:val="00E65494"/>
    <w:rsid w:val="00E67C0D"/>
    <w:rsid w:val="00E704BC"/>
    <w:rsid w:val="00E7695D"/>
    <w:rsid w:val="00E82F44"/>
    <w:rsid w:val="00E859F4"/>
    <w:rsid w:val="00E8743A"/>
    <w:rsid w:val="00E87D28"/>
    <w:rsid w:val="00E9042B"/>
    <w:rsid w:val="00E92DA0"/>
    <w:rsid w:val="00E9435C"/>
    <w:rsid w:val="00E97125"/>
    <w:rsid w:val="00E97455"/>
    <w:rsid w:val="00EA5984"/>
    <w:rsid w:val="00EB2705"/>
    <w:rsid w:val="00EB38C6"/>
    <w:rsid w:val="00EB4A5A"/>
    <w:rsid w:val="00EB6137"/>
    <w:rsid w:val="00EB733C"/>
    <w:rsid w:val="00EB7716"/>
    <w:rsid w:val="00EB7AA3"/>
    <w:rsid w:val="00EC33FE"/>
    <w:rsid w:val="00EC365E"/>
    <w:rsid w:val="00EC4565"/>
    <w:rsid w:val="00EC5B50"/>
    <w:rsid w:val="00ED0E2D"/>
    <w:rsid w:val="00ED4A3A"/>
    <w:rsid w:val="00ED4BA6"/>
    <w:rsid w:val="00ED6E02"/>
    <w:rsid w:val="00ED7EF5"/>
    <w:rsid w:val="00EE0426"/>
    <w:rsid w:val="00EE279F"/>
    <w:rsid w:val="00EE301E"/>
    <w:rsid w:val="00EE504D"/>
    <w:rsid w:val="00EE6851"/>
    <w:rsid w:val="00EE7CFD"/>
    <w:rsid w:val="00EF42F7"/>
    <w:rsid w:val="00EF68D4"/>
    <w:rsid w:val="00F018FF"/>
    <w:rsid w:val="00F0198D"/>
    <w:rsid w:val="00F0214F"/>
    <w:rsid w:val="00F0605E"/>
    <w:rsid w:val="00F150CC"/>
    <w:rsid w:val="00F16E67"/>
    <w:rsid w:val="00F21CEE"/>
    <w:rsid w:val="00F2748F"/>
    <w:rsid w:val="00F302DC"/>
    <w:rsid w:val="00F311CA"/>
    <w:rsid w:val="00F3159C"/>
    <w:rsid w:val="00F31C31"/>
    <w:rsid w:val="00F327BD"/>
    <w:rsid w:val="00F3463E"/>
    <w:rsid w:val="00F43EA6"/>
    <w:rsid w:val="00F5524A"/>
    <w:rsid w:val="00F56E47"/>
    <w:rsid w:val="00F577F7"/>
    <w:rsid w:val="00F579AD"/>
    <w:rsid w:val="00F66B84"/>
    <w:rsid w:val="00F706E9"/>
    <w:rsid w:val="00F71CEB"/>
    <w:rsid w:val="00F7453C"/>
    <w:rsid w:val="00F74D54"/>
    <w:rsid w:val="00F75322"/>
    <w:rsid w:val="00F8025C"/>
    <w:rsid w:val="00F81C23"/>
    <w:rsid w:val="00F86E76"/>
    <w:rsid w:val="00F960E2"/>
    <w:rsid w:val="00F97776"/>
    <w:rsid w:val="00FA124D"/>
    <w:rsid w:val="00FA1EDF"/>
    <w:rsid w:val="00FA2BDD"/>
    <w:rsid w:val="00FA35F4"/>
    <w:rsid w:val="00FA60E5"/>
    <w:rsid w:val="00FA66BD"/>
    <w:rsid w:val="00FB07AF"/>
    <w:rsid w:val="00FB11BD"/>
    <w:rsid w:val="00FB2160"/>
    <w:rsid w:val="00FB5D54"/>
    <w:rsid w:val="00FB6AF0"/>
    <w:rsid w:val="00FB7102"/>
    <w:rsid w:val="00FC0C7B"/>
    <w:rsid w:val="00FC1024"/>
    <w:rsid w:val="00FC1492"/>
    <w:rsid w:val="00FC1BE5"/>
    <w:rsid w:val="00FC1CD1"/>
    <w:rsid w:val="00FC3121"/>
    <w:rsid w:val="00FC405B"/>
    <w:rsid w:val="00FD178A"/>
    <w:rsid w:val="00FD5668"/>
    <w:rsid w:val="00FE099A"/>
    <w:rsid w:val="00FE5396"/>
    <w:rsid w:val="00FE7109"/>
    <w:rsid w:val="00FF1906"/>
    <w:rsid w:val="00FF2351"/>
    <w:rsid w:val="00FF5185"/>
    <w:rsid w:val="00FF592F"/>
    <w:rsid w:val="00FF74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949BB7"/>
  <w15:chartTrackingRefBased/>
  <w15:docId w15:val="{CCE9E0C4-0268-493C-B942-09B6C7A21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line="480" w:lineRule="auto"/>
        <w:ind w:right="45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5CE0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qFormat/>
    <w:rsid w:val="00555CE0"/>
    <w:pPr>
      <w:keepNext/>
      <w:numPr>
        <w:numId w:val="1"/>
      </w:numPr>
      <w:spacing w:before="180" w:after="120"/>
      <w:jc w:val="center"/>
      <w:outlineLvl w:val="0"/>
    </w:pPr>
    <w:rPr>
      <w:b/>
      <w:sz w:val="22"/>
    </w:rPr>
  </w:style>
  <w:style w:type="paragraph" w:styleId="Heading2">
    <w:name w:val="heading 2"/>
    <w:basedOn w:val="Normal"/>
    <w:next w:val="Normal"/>
    <w:link w:val="Heading2Char"/>
    <w:qFormat/>
    <w:rsid w:val="00555CE0"/>
    <w:pPr>
      <w:keepNext/>
      <w:numPr>
        <w:ilvl w:val="1"/>
        <w:numId w:val="1"/>
      </w:numPr>
      <w:spacing w:before="180" w:after="120"/>
      <w:outlineLvl w:val="1"/>
    </w:pPr>
    <w:rPr>
      <w:b/>
      <w:sz w:val="18"/>
    </w:rPr>
  </w:style>
  <w:style w:type="paragraph" w:styleId="Heading3">
    <w:name w:val="heading 3"/>
    <w:basedOn w:val="Normal"/>
    <w:next w:val="Normal"/>
    <w:link w:val="Heading3Char"/>
    <w:qFormat/>
    <w:rsid w:val="00555CE0"/>
    <w:pPr>
      <w:keepNext/>
      <w:numPr>
        <w:ilvl w:val="2"/>
        <w:numId w:val="1"/>
      </w:numPr>
      <w:spacing w:before="180" w:after="120"/>
      <w:outlineLvl w:val="2"/>
    </w:pPr>
    <w:rPr>
      <w:i/>
      <w:sz w:val="18"/>
    </w:rPr>
  </w:style>
  <w:style w:type="paragraph" w:styleId="Heading4">
    <w:name w:val="heading 4"/>
    <w:basedOn w:val="Normal"/>
    <w:next w:val="Normal"/>
    <w:link w:val="Heading4Char"/>
    <w:qFormat/>
    <w:rsid w:val="00555CE0"/>
    <w:pPr>
      <w:keepNext/>
      <w:numPr>
        <w:ilvl w:val="3"/>
        <w:numId w:val="1"/>
      </w:numPr>
      <w:spacing w:before="240" w:after="60"/>
      <w:outlineLvl w:val="3"/>
    </w:pPr>
    <w:rPr>
      <w:b/>
      <w:i/>
      <w:sz w:val="18"/>
    </w:rPr>
  </w:style>
  <w:style w:type="paragraph" w:styleId="Heading5">
    <w:name w:val="heading 5"/>
    <w:basedOn w:val="Normal"/>
    <w:next w:val="Normal"/>
    <w:link w:val="Heading5Char"/>
    <w:qFormat/>
    <w:rsid w:val="00555CE0"/>
    <w:pPr>
      <w:numPr>
        <w:ilvl w:val="4"/>
        <w:numId w:val="1"/>
      </w:numPr>
      <w:spacing w:before="240" w:after="60"/>
      <w:outlineLvl w:val="4"/>
    </w:pPr>
    <w:rPr>
      <w:sz w:val="18"/>
    </w:rPr>
  </w:style>
  <w:style w:type="paragraph" w:styleId="Heading6">
    <w:name w:val="heading 6"/>
    <w:basedOn w:val="Normal"/>
    <w:next w:val="Normal"/>
    <w:link w:val="Heading6Char"/>
    <w:qFormat/>
    <w:rsid w:val="00555CE0"/>
    <w:pPr>
      <w:numPr>
        <w:ilvl w:val="5"/>
        <w:numId w:val="1"/>
      </w:num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link w:val="Heading7Char"/>
    <w:qFormat/>
    <w:rsid w:val="00555CE0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link w:val="Heading8Char"/>
    <w:qFormat/>
    <w:rsid w:val="00555CE0"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link w:val="Heading9Char"/>
    <w:qFormat/>
    <w:rsid w:val="00555CE0"/>
    <w:pPr>
      <w:numPr>
        <w:ilvl w:val="8"/>
        <w:numId w:val="1"/>
      </w:numPr>
      <w:spacing w:before="240" w:after="60"/>
      <w:outlineLvl w:val="8"/>
    </w:pPr>
    <w:rPr>
      <w:rFonts w:ascii="Arial" w:hAnsi="Arial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55CE0"/>
    <w:pPr>
      <w:autoSpaceDE w:val="0"/>
      <w:autoSpaceDN w:val="0"/>
      <w:adjustRightInd w:val="0"/>
      <w:spacing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BodyTextKeep">
    <w:name w:val="Body Text Keep"/>
    <w:basedOn w:val="Normal"/>
    <w:rsid w:val="00555CE0"/>
    <w:pPr>
      <w:keepNext/>
    </w:pPr>
    <w:rPr>
      <w:sz w:val="18"/>
    </w:rPr>
  </w:style>
  <w:style w:type="character" w:customStyle="1" w:styleId="Heading1Char">
    <w:name w:val="Heading 1 Char"/>
    <w:basedOn w:val="DefaultParagraphFont"/>
    <w:link w:val="Heading1"/>
    <w:rsid w:val="00555CE0"/>
    <w:rPr>
      <w:rFonts w:ascii="Times New Roman" w:eastAsia="Times New Roman" w:hAnsi="Times New Roman" w:cs="Times New Roman"/>
      <w:b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rsid w:val="00555CE0"/>
    <w:rPr>
      <w:rFonts w:ascii="Times New Roman" w:eastAsia="Times New Roman" w:hAnsi="Times New Roman" w:cs="Times New Roman"/>
      <w:b/>
      <w:sz w:val="18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rsid w:val="00555CE0"/>
    <w:rPr>
      <w:rFonts w:ascii="Times New Roman" w:eastAsia="Times New Roman" w:hAnsi="Times New Roman" w:cs="Times New Roman"/>
      <w:i/>
      <w:sz w:val="18"/>
      <w:szCs w:val="20"/>
      <w:lang w:val="en-US"/>
    </w:rPr>
  </w:style>
  <w:style w:type="character" w:customStyle="1" w:styleId="Heading4Char">
    <w:name w:val="Heading 4 Char"/>
    <w:basedOn w:val="DefaultParagraphFont"/>
    <w:link w:val="Heading4"/>
    <w:rsid w:val="00555CE0"/>
    <w:rPr>
      <w:rFonts w:ascii="Times New Roman" w:eastAsia="Times New Roman" w:hAnsi="Times New Roman" w:cs="Times New Roman"/>
      <w:b/>
      <w:i/>
      <w:sz w:val="18"/>
      <w:szCs w:val="20"/>
      <w:lang w:val="en-US"/>
    </w:rPr>
  </w:style>
  <w:style w:type="character" w:customStyle="1" w:styleId="Heading5Char">
    <w:name w:val="Heading 5 Char"/>
    <w:basedOn w:val="DefaultParagraphFont"/>
    <w:link w:val="Heading5"/>
    <w:rsid w:val="00555CE0"/>
    <w:rPr>
      <w:rFonts w:ascii="Times New Roman" w:eastAsia="Times New Roman" w:hAnsi="Times New Roman" w:cs="Times New Roman"/>
      <w:sz w:val="18"/>
      <w:szCs w:val="20"/>
      <w:lang w:val="en-US"/>
    </w:rPr>
  </w:style>
  <w:style w:type="character" w:customStyle="1" w:styleId="Heading6Char">
    <w:name w:val="Heading 6 Char"/>
    <w:basedOn w:val="DefaultParagraphFont"/>
    <w:link w:val="Heading6"/>
    <w:rsid w:val="00555CE0"/>
    <w:rPr>
      <w:rFonts w:ascii="Arial" w:eastAsia="Times New Roman" w:hAnsi="Arial" w:cs="Times New Roman"/>
      <w:i/>
      <w:szCs w:val="20"/>
      <w:lang w:val="en-US"/>
    </w:rPr>
  </w:style>
  <w:style w:type="character" w:customStyle="1" w:styleId="Heading7Char">
    <w:name w:val="Heading 7 Char"/>
    <w:basedOn w:val="DefaultParagraphFont"/>
    <w:link w:val="Heading7"/>
    <w:rsid w:val="00555CE0"/>
    <w:rPr>
      <w:rFonts w:ascii="Arial" w:eastAsia="Times New Roman" w:hAnsi="Arial" w:cs="Times New Roman"/>
      <w:sz w:val="20"/>
      <w:szCs w:val="20"/>
      <w:lang w:val="en-US"/>
    </w:rPr>
  </w:style>
  <w:style w:type="character" w:customStyle="1" w:styleId="Heading8Char">
    <w:name w:val="Heading 8 Char"/>
    <w:basedOn w:val="DefaultParagraphFont"/>
    <w:link w:val="Heading8"/>
    <w:rsid w:val="00555CE0"/>
    <w:rPr>
      <w:rFonts w:ascii="Arial" w:eastAsia="Times New Roman" w:hAnsi="Arial" w:cs="Times New Roman"/>
      <w:i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rsid w:val="00555CE0"/>
    <w:rPr>
      <w:rFonts w:ascii="Arial" w:eastAsia="Times New Roman" w:hAnsi="Arial" w:cs="Times New Roman"/>
      <w:i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8B4B0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B4B04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8B4B0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B4B04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135DA5"/>
    <w:rPr>
      <w:color w:val="0000FF"/>
      <w:u w:val="single"/>
    </w:rPr>
  </w:style>
  <w:style w:type="paragraph" w:customStyle="1" w:styleId="Reference">
    <w:name w:val="Reference"/>
    <w:basedOn w:val="Normal"/>
    <w:rsid w:val="0078674E"/>
    <w:pPr>
      <w:spacing w:line="240" w:lineRule="auto"/>
      <w:ind w:right="0"/>
    </w:pPr>
    <w:rPr>
      <w:sz w:val="18"/>
    </w:rPr>
  </w:style>
  <w:style w:type="paragraph" w:styleId="Caption">
    <w:name w:val="caption"/>
    <w:basedOn w:val="Normal"/>
    <w:next w:val="Normal"/>
    <w:uiPriority w:val="35"/>
    <w:unhideWhenUsed/>
    <w:qFormat/>
    <w:rsid w:val="004657C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E21E55"/>
  </w:style>
  <w:style w:type="character" w:styleId="CommentReference">
    <w:name w:val="annotation reference"/>
    <w:basedOn w:val="DefaultParagraphFont"/>
    <w:uiPriority w:val="99"/>
    <w:semiHidden/>
    <w:unhideWhenUsed/>
    <w:rsid w:val="00CF11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F114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CF114D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11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114D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114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114D"/>
    <w:rPr>
      <w:rFonts w:ascii="Segoe UI" w:eastAsia="Times New Roman" w:hAnsi="Segoe UI" w:cs="Segoe UI"/>
      <w:sz w:val="18"/>
      <w:szCs w:val="18"/>
      <w:lang w:val="en-US"/>
    </w:rPr>
  </w:style>
  <w:style w:type="character" w:customStyle="1" w:styleId="freebirdanalyticsviewquestiontitle">
    <w:name w:val="freebirdanalyticsviewquestiontitle"/>
    <w:basedOn w:val="DefaultParagraphFont"/>
    <w:rsid w:val="00E01249"/>
  </w:style>
  <w:style w:type="table" w:styleId="GridTable4-Accent3">
    <w:name w:val="Grid Table 4 Accent 3"/>
    <w:basedOn w:val="TableNormal"/>
    <w:uiPriority w:val="49"/>
    <w:rsid w:val="00E01249"/>
    <w:pPr>
      <w:spacing w:line="240" w:lineRule="auto"/>
      <w:ind w:right="0"/>
      <w:jc w:val="left"/>
    </w:pPr>
    <w:rPr>
      <w:lang w:val="en-US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4049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E301E"/>
    <w:pPr>
      <w:spacing w:before="100" w:beforeAutospacing="1" w:after="100" w:afterAutospacing="1" w:line="240" w:lineRule="auto"/>
      <w:ind w:right="0"/>
      <w:jc w:val="left"/>
    </w:pPr>
    <w:rPr>
      <w:sz w:val="24"/>
      <w:szCs w:val="24"/>
    </w:rPr>
  </w:style>
  <w:style w:type="character" w:customStyle="1" w:styleId="top-wmrc">
    <w:name w:val="top-wmrc"/>
    <w:basedOn w:val="DefaultParagraphFont"/>
    <w:rsid w:val="00856975"/>
  </w:style>
  <w:style w:type="paragraph" w:styleId="ListParagraph">
    <w:name w:val="List Paragraph"/>
    <w:basedOn w:val="Normal"/>
    <w:link w:val="ListParagraphChar"/>
    <w:uiPriority w:val="34"/>
    <w:qFormat/>
    <w:rsid w:val="00E67C0D"/>
    <w:pPr>
      <w:spacing w:after="200" w:line="276" w:lineRule="auto"/>
      <w:ind w:left="720" w:right="0"/>
      <w:contextualSpacing/>
      <w:jc w:val="left"/>
    </w:pPr>
    <w:rPr>
      <w:rFonts w:asciiTheme="minorHAnsi" w:eastAsiaTheme="minorHAnsi" w:hAnsiTheme="minorHAnsi" w:cstheme="minorBidi"/>
      <w:sz w:val="22"/>
      <w:szCs w:val="22"/>
      <w:lang w:val="lv-LV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67C0D"/>
    <w:rPr>
      <w:lang w:val="lv-LV"/>
    </w:rPr>
  </w:style>
  <w:style w:type="table" w:styleId="TableGrid">
    <w:name w:val="Table Grid"/>
    <w:basedOn w:val="TableNormal"/>
    <w:uiPriority w:val="39"/>
    <w:rsid w:val="004654F4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96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0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3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4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6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4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8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3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2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36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1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07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831">
          <w:marLeft w:val="30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1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8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5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7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1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33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D75135-49FD-4F4A-9FF8-9F32098AA1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668</Words>
  <Characters>381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l Chandra</dc:creator>
  <cp:keywords/>
  <dc:description/>
  <cp:lastModifiedBy>Muhammad Nadeem</cp:lastModifiedBy>
  <cp:revision>7</cp:revision>
  <cp:lastPrinted>2020-03-30T09:34:00Z</cp:lastPrinted>
  <dcterms:created xsi:type="dcterms:W3CDTF">2020-04-02T12:38:00Z</dcterms:created>
  <dcterms:modified xsi:type="dcterms:W3CDTF">2020-04-04T07:36:00Z</dcterms:modified>
</cp:coreProperties>
</file>